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DC3510">
      <w:pPr>
        <w:jc w:val="center"/>
        <w:rPr>
          <w:b/>
          <w:noProof/>
          <w:sz w:val="40"/>
          <w:szCs w:val="40"/>
        </w:rPr>
      </w:pPr>
    </w:p>
    <w:p w:rsidR="00550E33" w:rsidRDefault="00550E33" w:rsidP="00550E33">
      <w:pPr>
        <w:rPr>
          <w:b/>
          <w:noProof/>
          <w:sz w:val="40"/>
          <w:szCs w:val="40"/>
        </w:rPr>
      </w:pPr>
    </w:p>
    <w:p w:rsidR="00550E33" w:rsidRDefault="00550E33" w:rsidP="00550E33">
      <w:pPr>
        <w:rPr>
          <w:b/>
          <w:noProof/>
          <w:sz w:val="40"/>
          <w:szCs w:val="40"/>
        </w:rPr>
      </w:pPr>
    </w:p>
    <w:p w:rsidR="00DC3510" w:rsidRPr="00550E33" w:rsidRDefault="00DC3510" w:rsidP="00DC3510">
      <w:pPr>
        <w:jc w:val="center"/>
        <w:rPr>
          <w:b/>
          <w:noProof/>
          <w:sz w:val="48"/>
          <w:szCs w:val="48"/>
        </w:rPr>
      </w:pPr>
      <w:r w:rsidRPr="00550E33">
        <w:rPr>
          <w:b/>
          <w:noProof/>
          <w:sz w:val="48"/>
          <w:szCs w:val="48"/>
        </w:rPr>
        <w:t>Equipment Operational Data</w:t>
      </w:r>
    </w:p>
    <w:p w:rsidR="00500BC5" w:rsidRDefault="00500BC5">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550E33" w:rsidRDefault="00550E33">
      <w:pPr>
        <w:rPr>
          <w:noProof/>
        </w:rPr>
      </w:pPr>
    </w:p>
    <w:p w:rsidR="00BB4377" w:rsidRDefault="00BB4377">
      <w:pPr>
        <w:rPr>
          <w:noProof/>
        </w:rPr>
      </w:pPr>
    </w:p>
    <w:p w:rsidR="00725177" w:rsidRDefault="00725177">
      <w:pPr>
        <w:rPr>
          <w:noProof/>
        </w:rPr>
      </w:pPr>
    </w:p>
    <w:p w:rsidR="00233F96" w:rsidRDefault="00233F96">
      <w:pPr>
        <w:rPr>
          <w:noProof/>
        </w:rPr>
      </w:pPr>
    </w:p>
    <w:sdt>
      <w:sdtPr>
        <w:id w:val="9417242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725177" w:rsidRDefault="00725177">
          <w:pPr>
            <w:pStyle w:val="TOCHeading"/>
          </w:pPr>
          <w:r>
            <w:t>Contents</w:t>
          </w:r>
        </w:p>
        <w:p w:rsidR="00595E65" w:rsidRDefault="00725177">
          <w:pPr>
            <w:pStyle w:val="TOC1"/>
            <w:tabs>
              <w:tab w:val="right" w:leader="dot" w:pos="10528"/>
            </w:tabs>
            <w:rPr>
              <w:rFonts w:eastAsiaTheme="minorEastAsia"/>
              <w:noProof/>
              <w:lang w:bidi="te-IN"/>
            </w:rPr>
          </w:pPr>
          <w:r>
            <w:rPr>
              <w:b/>
              <w:bCs/>
              <w:noProof/>
            </w:rPr>
            <w:fldChar w:fldCharType="begin"/>
          </w:r>
          <w:r>
            <w:rPr>
              <w:b/>
              <w:bCs/>
              <w:noProof/>
            </w:rPr>
            <w:instrText xml:space="preserve"> TOC \o "1-3" \h \z \u </w:instrText>
          </w:r>
          <w:r>
            <w:rPr>
              <w:b/>
              <w:bCs/>
              <w:noProof/>
            </w:rPr>
            <w:fldChar w:fldCharType="separate"/>
          </w:r>
          <w:hyperlink w:anchor="_Toc5198667" w:history="1">
            <w:r w:rsidR="00595E65" w:rsidRPr="00852E15">
              <w:rPr>
                <w:rStyle w:val="Hyperlink"/>
                <w:b/>
                <w:noProof/>
              </w:rPr>
              <w:t>Workflow</w:t>
            </w:r>
            <w:r w:rsidR="00595E65">
              <w:rPr>
                <w:noProof/>
                <w:webHidden/>
              </w:rPr>
              <w:tab/>
            </w:r>
            <w:r w:rsidR="00595E65">
              <w:rPr>
                <w:noProof/>
                <w:webHidden/>
              </w:rPr>
              <w:fldChar w:fldCharType="begin"/>
            </w:r>
            <w:r w:rsidR="00595E65">
              <w:rPr>
                <w:noProof/>
                <w:webHidden/>
              </w:rPr>
              <w:instrText xml:space="preserve"> PAGEREF _Toc5198667 \h </w:instrText>
            </w:r>
            <w:r w:rsidR="00595E65">
              <w:rPr>
                <w:noProof/>
                <w:webHidden/>
              </w:rPr>
            </w:r>
            <w:r w:rsidR="00595E65">
              <w:rPr>
                <w:noProof/>
                <w:webHidden/>
              </w:rPr>
              <w:fldChar w:fldCharType="separate"/>
            </w:r>
            <w:r w:rsidR="00595E65">
              <w:rPr>
                <w:noProof/>
                <w:webHidden/>
              </w:rPr>
              <w:t>1</w:t>
            </w:r>
            <w:r w:rsidR="00595E65">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68" w:history="1">
            <w:r w:rsidRPr="00852E15">
              <w:rPr>
                <w:rStyle w:val="Hyperlink"/>
                <w:b/>
                <w:noProof/>
              </w:rPr>
              <w:t>Users</w:t>
            </w:r>
            <w:r>
              <w:rPr>
                <w:noProof/>
                <w:webHidden/>
              </w:rPr>
              <w:tab/>
            </w:r>
            <w:r>
              <w:rPr>
                <w:noProof/>
                <w:webHidden/>
              </w:rPr>
              <w:fldChar w:fldCharType="begin"/>
            </w:r>
            <w:r>
              <w:rPr>
                <w:noProof/>
                <w:webHidden/>
              </w:rPr>
              <w:instrText xml:space="preserve"> PAGEREF _Toc5198668 \h </w:instrText>
            </w:r>
            <w:r>
              <w:rPr>
                <w:noProof/>
                <w:webHidden/>
              </w:rPr>
            </w:r>
            <w:r>
              <w:rPr>
                <w:noProof/>
                <w:webHidden/>
              </w:rPr>
              <w:fldChar w:fldCharType="separate"/>
            </w:r>
            <w:r>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69" w:history="1">
            <w:r w:rsidRPr="00852E15">
              <w:rPr>
                <w:rStyle w:val="Hyperlink"/>
                <w:b/>
                <w:noProof/>
              </w:rPr>
              <w:t>Admin User</w:t>
            </w:r>
            <w:r>
              <w:rPr>
                <w:noProof/>
                <w:webHidden/>
              </w:rPr>
              <w:tab/>
            </w:r>
            <w:r>
              <w:rPr>
                <w:noProof/>
                <w:webHidden/>
              </w:rPr>
              <w:fldChar w:fldCharType="begin"/>
            </w:r>
            <w:r>
              <w:rPr>
                <w:noProof/>
                <w:webHidden/>
              </w:rPr>
              <w:instrText xml:space="preserve"> PAGEREF _Toc5198669 \h </w:instrText>
            </w:r>
            <w:r>
              <w:rPr>
                <w:noProof/>
                <w:webHidden/>
              </w:rPr>
            </w:r>
            <w:r>
              <w:rPr>
                <w:noProof/>
                <w:webHidden/>
              </w:rPr>
              <w:fldChar w:fldCharType="separate"/>
            </w:r>
            <w:r>
              <w:rPr>
                <w:noProof/>
                <w:webHidden/>
              </w:rPr>
              <w:t>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0" w:history="1">
            <w:r w:rsidRPr="00852E15">
              <w:rPr>
                <w:rStyle w:val="Hyperlink"/>
                <w:b/>
                <w:noProof/>
              </w:rPr>
              <w:t>Data Entry Operators</w:t>
            </w:r>
            <w:r>
              <w:rPr>
                <w:noProof/>
                <w:webHidden/>
              </w:rPr>
              <w:tab/>
            </w:r>
            <w:r>
              <w:rPr>
                <w:noProof/>
                <w:webHidden/>
              </w:rPr>
              <w:fldChar w:fldCharType="begin"/>
            </w:r>
            <w:r>
              <w:rPr>
                <w:noProof/>
                <w:webHidden/>
              </w:rPr>
              <w:instrText xml:space="preserve"> PAGEREF _Toc5198670 \h </w:instrText>
            </w:r>
            <w:r>
              <w:rPr>
                <w:noProof/>
                <w:webHidden/>
              </w:rPr>
            </w:r>
            <w:r>
              <w:rPr>
                <w:noProof/>
                <w:webHidden/>
              </w:rPr>
              <w:fldChar w:fldCharType="separate"/>
            </w:r>
            <w:r>
              <w:rPr>
                <w:noProof/>
                <w:webHidden/>
              </w:rPr>
              <w:t>3</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1" w:history="1">
            <w:r w:rsidRPr="00852E15">
              <w:rPr>
                <w:rStyle w:val="Hyperlink"/>
                <w:b/>
                <w:noProof/>
              </w:rPr>
              <w:t>Shift Incharge</w:t>
            </w:r>
            <w:r>
              <w:rPr>
                <w:noProof/>
                <w:webHidden/>
              </w:rPr>
              <w:tab/>
            </w:r>
            <w:r>
              <w:rPr>
                <w:noProof/>
                <w:webHidden/>
              </w:rPr>
              <w:fldChar w:fldCharType="begin"/>
            </w:r>
            <w:r>
              <w:rPr>
                <w:noProof/>
                <w:webHidden/>
              </w:rPr>
              <w:instrText xml:space="preserve"> PAGEREF _Toc5198671 \h </w:instrText>
            </w:r>
            <w:r>
              <w:rPr>
                <w:noProof/>
                <w:webHidden/>
              </w:rPr>
            </w:r>
            <w:r>
              <w:rPr>
                <w:noProof/>
                <w:webHidden/>
              </w:rPr>
              <w:fldChar w:fldCharType="separate"/>
            </w:r>
            <w:r>
              <w:rPr>
                <w:noProof/>
                <w:webHidden/>
              </w:rPr>
              <w:t>4</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2" w:history="1">
            <w:r w:rsidRPr="00852E15">
              <w:rPr>
                <w:rStyle w:val="Hyperlink"/>
                <w:b/>
                <w:bCs/>
                <w:noProof/>
              </w:rPr>
              <w:t>Masters</w:t>
            </w:r>
            <w:r>
              <w:rPr>
                <w:noProof/>
                <w:webHidden/>
              </w:rPr>
              <w:tab/>
            </w:r>
            <w:r>
              <w:rPr>
                <w:noProof/>
                <w:webHidden/>
              </w:rPr>
              <w:fldChar w:fldCharType="begin"/>
            </w:r>
            <w:r>
              <w:rPr>
                <w:noProof/>
                <w:webHidden/>
              </w:rPr>
              <w:instrText xml:space="preserve"> PAGEREF _Toc5198672 \h </w:instrText>
            </w:r>
            <w:r>
              <w:rPr>
                <w:noProof/>
                <w:webHidden/>
              </w:rPr>
            </w:r>
            <w:r>
              <w:rPr>
                <w:noProof/>
                <w:webHidden/>
              </w:rPr>
              <w:fldChar w:fldCharType="separate"/>
            </w:r>
            <w:r>
              <w:rPr>
                <w:noProof/>
                <w:webHidden/>
              </w:rPr>
              <w:t>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3" w:history="1">
            <w:r w:rsidRPr="00852E15">
              <w:rPr>
                <w:rStyle w:val="Hyperlink"/>
                <w:b/>
                <w:bCs/>
                <w:noProof/>
              </w:rPr>
              <w:t>1) Customer Master</w:t>
            </w:r>
            <w:r>
              <w:rPr>
                <w:noProof/>
                <w:webHidden/>
              </w:rPr>
              <w:tab/>
            </w:r>
            <w:r>
              <w:rPr>
                <w:noProof/>
                <w:webHidden/>
              </w:rPr>
              <w:fldChar w:fldCharType="begin"/>
            </w:r>
            <w:r>
              <w:rPr>
                <w:noProof/>
                <w:webHidden/>
              </w:rPr>
              <w:instrText xml:space="preserve"> PAGEREF _Toc5198673 \h </w:instrText>
            </w:r>
            <w:r>
              <w:rPr>
                <w:noProof/>
                <w:webHidden/>
              </w:rPr>
            </w:r>
            <w:r>
              <w:rPr>
                <w:noProof/>
                <w:webHidden/>
              </w:rPr>
              <w:fldChar w:fldCharType="separate"/>
            </w:r>
            <w:r>
              <w:rPr>
                <w:noProof/>
                <w:webHidden/>
              </w:rPr>
              <w:t>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4" w:history="1">
            <w:r w:rsidRPr="00852E15">
              <w:rPr>
                <w:rStyle w:val="Hyperlink"/>
                <w:b/>
                <w:bCs/>
                <w:noProof/>
              </w:rPr>
              <w:t>2) Plot Master</w:t>
            </w:r>
            <w:r>
              <w:rPr>
                <w:noProof/>
                <w:webHidden/>
              </w:rPr>
              <w:tab/>
            </w:r>
            <w:r>
              <w:rPr>
                <w:noProof/>
                <w:webHidden/>
              </w:rPr>
              <w:fldChar w:fldCharType="begin"/>
            </w:r>
            <w:r>
              <w:rPr>
                <w:noProof/>
                <w:webHidden/>
              </w:rPr>
              <w:instrText xml:space="preserve"> PAGEREF _Toc5198674 \h </w:instrText>
            </w:r>
            <w:r>
              <w:rPr>
                <w:noProof/>
                <w:webHidden/>
              </w:rPr>
            </w:r>
            <w:r>
              <w:rPr>
                <w:noProof/>
                <w:webHidden/>
              </w:rPr>
              <w:fldChar w:fldCharType="separate"/>
            </w:r>
            <w:r>
              <w:rPr>
                <w:noProof/>
                <w:webHidden/>
              </w:rPr>
              <w:t>8</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5" w:history="1">
            <w:r w:rsidRPr="00852E15">
              <w:rPr>
                <w:rStyle w:val="Hyperlink"/>
                <w:b/>
                <w:bCs/>
                <w:noProof/>
              </w:rPr>
              <w:t>3) Service Provider Master</w:t>
            </w:r>
            <w:r>
              <w:rPr>
                <w:noProof/>
                <w:webHidden/>
              </w:rPr>
              <w:tab/>
            </w:r>
            <w:r>
              <w:rPr>
                <w:noProof/>
                <w:webHidden/>
              </w:rPr>
              <w:fldChar w:fldCharType="begin"/>
            </w:r>
            <w:r>
              <w:rPr>
                <w:noProof/>
                <w:webHidden/>
              </w:rPr>
              <w:instrText xml:space="preserve"> PAGEREF _Toc5198675 \h </w:instrText>
            </w:r>
            <w:r>
              <w:rPr>
                <w:noProof/>
                <w:webHidden/>
              </w:rPr>
            </w:r>
            <w:r>
              <w:rPr>
                <w:noProof/>
                <w:webHidden/>
              </w:rPr>
              <w:fldChar w:fldCharType="separate"/>
            </w:r>
            <w:r>
              <w:rPr>
                <w:noProof/>
                <w:webHidden/>
              </w:rPr>
              <w:t>9</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6" w:history="1">
            <w:r w:rsidRPr="00852E15">
              <w:rPr>
                <w:rStyle w:val="Hyperlink"/>
                <w:b/>
                <w:bCs/>
                <w:noProof/>
              </w:rPr>
              <w:t>4) Cargo Master</w:t>
            </w:r>
            <w:r>
              <w:rPr>
                <w:noProof/>
                <w:webHidden/>
              </w:rPr>
              <w:tab/>
            </w:r>
            <w:r>
              <w:rPr>
                <w:noProof/>
                <w:webHidden/>
              </w:rPr>
              <w:fldChar w:fldCharType="begin"/>
            </w:r>
            <w:r>
              <w:rPr>
                <w:noProof/>
                <w:webHidden/>
              </w:rPr>
              <w:instrText xml:space="preserve"> PAGEREF _Toc5198676 \h </w:instrText>
            </w:r>
            <w:r>
              <w:rPr>
                <w:noProof/>
                <w:webHidden/>
              </w:rPr>
            </w:r>
            <w:r>
              <w:rPr>
                <w:noProof/>
                <w:webHidden/>
              </w:rPr>
              <w:fldChar w:fldCharType="separate"/>
            </w:r>
            <w:r>
              <w:rPr>
                <w:noProof/>
                <w:webHidden/>
              </w:rPr>
              <w:t>11</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7" w:history="1">
            <w:r w:rsidRPr="00852E15">
              <w:rPr>
                <w:rStyle w:val="Hyperlink"/>
                <w:b/>
                <w:bCs/>
                <w:noProof/>
              </w:rPr>
              <w:t>5) Equipment Master</w:t>
            </w:r>
            <w:r>
              <w:rPr>
                <w:noProof/>
                <w:webHidden/>
              </w:rPr>
              <w:tab/>
            </w:r>
            <w:r>
              <w:rPr>
                <w:noProof/>
                <w:webHidden/>
              </w:rPr>
              <w:fldChar w:fldCharType="begin"/>
            </w:r>
            <w:r>
              <w:rPr>
                <w:noProof/>
                <w:webHidden/>
              </w:rPr>
              <w:instrText xml:space="preserve"> PAGEREF _Toc5198677 \h </w:instrText>
            </w:r>
            <w:r>
              <w:rPr>
                <w:noProof/>
                <w:webHidden/>
              </w:rPr>
            </w:r>
            <w:r>
              <w:rPr>
                <w:noProof/>
                <w:webHidden/>
              </w:rPr>
              <w:fldChar w:fldCharType="separate"/>
            </w:r>
            <w:r>
              <w:rPr>
                <w:noProof/>
                <w:webHidden/>
              </w:rPr>
              <w:t>12</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78" w:history="1">
            <w:r w:rsidRPr="00852E15">
              <w:rPr>
                <w:rStyle w:val="Hyperlink"/>
                <w:b/>
                <w:bCs/>
                <w:noProof/>
              </w:rPr>
              <w:t>6) Vessel Master</w:t>
            </w:r>
            <w:r>
              <w:rPr>
                <w:noProof/>
                <w:webHidden/>
              </w:rPr>
              <w:tab/>
            </w:r>
            <w:r>
              <w:rPr>
                <w:noProof/>
                <w:webHidden/>
              </w:rPr>
              <w:fldChar w:fldCharType="begin"/>
            </w:r>
            <w:r>
              <w:rPr>
                <w:noProof/>
                <w:webHidden/>
              </w:rPr>
              <w:instrText xml:space="preserve"> PAGEREF _Toc5198678 \h </w:instrText>
            </w:r>
            <w:r>
              <w:rPr>
                <w:noProof/>
                <w:webHidden/>
              </w:rPr>
            </w:r>
            <w:r>
              <w:rPr>
                <w:noProof/>
                <w:webHidden/>
              </w:rPr>
              <w:fldChar w:fldCharType="separate"/>
            </w:r>
            <w:r>
              <w:rPr>
                <w:noProof/>
                <w:webHidden/>
              </w:rPr>
              <w:t>13</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79" w:history="1">
            <w:r w:rsidRPr="00852E15">
              <w:rPr>
                <w:rStyle w:val="Hyperlink"/>
                <w:b/>
                <w:bCs/>
                <w:noProof/>
              </w:rPr>
              <w:t>Entering Equipment Operational Data</w:t>
            </w:r>
            <w:r>
              <w:rPr>
                <w:noProof/>
                <w:webHidden/>
              </w:rPr>
              <w:tab/>
            </w:r>
            <w:r>
              <w:rPr>
                <w:noProof/>
                <w:webHidden/>
              </w:rPr>
              <w:fldChar w:fldCharType="begin"/>
            </w:r>
            <w:r>
              <w:rPr>
                <w:noProof/>
                <w:webHidden/>
              </w:rPr>
              <w:instrText xml:space="preserve"> PAGEREF _Toc5198679 \h </w:instrText>
            </w:r>
            <w:r>
              <w:rPr>
                <w:noProof/>
                <w:webHidden/>
              </w:rPr>
            </w:r>
            <w:r>
              <w:rPr>
                <w:noProof/>
                <w:webHidden/>
              </w:rPr>
              <w:fldChar w:fldCharType="separate"/>
            </w:r>
            <w:r>
              <w:rPr>
                <w:noProof/>
                <w:webHidden/>
              </w:rPr>
              <w:t>14</w:t>
            </w:r>
            <w:r>
              <w:rPr>
                <w:noProof/>
                <w:webHidden/>
              </w:rPr>
              <w:fldChar w:fldCharType="end"/>
            </w:r>
          </w:hyperlink>
        </w:p>
        <w:p w:rsidR="00595E65" w:rsidRDefault="00595E65">
          <w:pPr>
            <w:pStyle w:val="TOC1"/>
            <w:tabs>
              <w:tab w:val="right" w:leader="dot" w:pos="10528"/>
            </w:tabs>
            <w:rPr>
              <w:rFonts w:eastAsiaTheme="minorEastAsia"/>
              <w:noProof/>
              <w:lang w:bidi="te-IN"/>
            </w:rPr>
          </w:pPr>
          <w:hyperlink w:anchor="_Toc5198680" w:history="1">
            <w:r w:rsidRPr="00852E15">
              <w:rPr>
                <w:rStyle w:val="Hyperlink"/>
                <w:b/>
                <w:bCs/>
                <w:noProof/>
              </w:rPr>
              <w:t>Forms and Datalists</w:t>
            </w:r>
            <w:r>
              <w:rPr>
                <w:noProof/>
                <w:webHidden/>
              </w:rPr>
              <w:tab/>
            </w:r>
            <w:r>
              <w:rPr>
                <w:noProof/>
                <w:webHidden/>
              </w:rPr>
              <w:fldChar w:fldCharType="begin"/>
            </w:r>
            <w:r>
              <w:rPr>
                <w:noProof/>
                <w:webHidden/>
              </w:rPr>
              <w:instrText xml:space="preserve"> PAGEREF _Toc5198680 \h </w:instrText>
            </w:r>
            <w:r>
              <w:rPr>
                <w:noProof/>
                <w:webHidden/>
              </w:rPr>
            </w:r>
            <w:r>
              <w:rPr>
                <w:noProof/>
                <w:webHidden/>
              </w:rPr>
              <w:fldChar w:fldCharType="separate"/>
            </w:r>
            <w:r>
              <w:rPr>
                <w:noProof/>
                <w:webHidden/>
              </w:rPr>
              <w:t>16</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1" w:history="1">
            <w:r w:rsidRPr="00852E15">
              <w:rPr>
                <w:rStyle w:val="Hyperlink"/>
                <w:b/>
                <w:bCs/>
                <w:noProof/>
              </w:rPr>
              <w:t>Forms</w:t>
            </w:r>
            <w:r>
              <w:rPr>
                <w:noProof/>
                <w:webHidden/>
              </w:rPr>
              <w:tab/>
            </w:r>
            <w:r>
              <w:rPr>
                <w:noProof/>
                <w:webHidden/>
              </w:rPr>
              <w:fldChar w:fldCharType="begin"/>
            </w:r>
            <w:r>
              <w:rPr>
                <w:noProof/>
                <w:webHidden/>
              </w:rPr>
              <w:instrText xml:space="preserve"> PAGEREF _Toc5198681 \h </w:instrText>
            </w:r>
            <w:r>
              <w:rPr>
                <w:noProof/>
                <w:webHidden/>
              </w:rPr>
            </w:r>
            <w:r>
              <w:rPr>
                <w:noProof/>
                <w:webHidden/>
              </w:rPr>
              <w:fldChar w:fldCharType="separate"/>
            </w:r>
            <w:r>
              <w:rPr>
                <w:noProof/>
                <w:webHidden/>
              </w:rPr>
              <w:t>17</w:t>
            </w:r>
            <w:r>
              <w:rPr>
                <w:noProof/>
                <w:webHidden/>
              </w:rPr>
              <w:fldChar w:fldCharType="end"/>
            </w:r>
          </w:hyperlink>
        </w:p>
        <w:p w:rsidR="00595E65" w:rsidRDefault="00595E65">
          <w:pPr>
            <w:pStyle w:val="TOC2"/>
            <w:tabs>
              <w:tab w:val="right" w:leader="dot" w:pos="10528"/>
            </w:tabs>
            <w:rPr>
              <w:rFonts w:eastAsiaTheme="minorEastAsia"/>
              <w:noProof/>
              <w:lang w:bidi="te-IN"/>
            </w:rPr>
          </w:pPr>
          <w:hyperlink w:anchor="_Toc5198682" w:history="1">
            <w:r w:rsidRPr="00852E15">
              <w:rPr>
                <w:rStyle w:val="Hyperlink"/>
                <w:b/>
                <w:bCs/>
                <w:noProof/>
              </w:rPr>
              <w:t>Datalists</w:t>
            </w:r>
            <w:r>
              <w:rPr>
                <w:noProof/>
                <w:webHidden/>
              </w:rPr>
              <w:tab/>
            </w:r>
            <w:r>
              <w:rPr>
                <w:noProof/>
                <w:webHidden/>
              </w:rPr>
              <w:fldChar w:fldCharType="begin"/>
            </w:r>
            <w:r>
              <w:rPr>
                <w:noProof/>
                <w:webHidden/>
              </w:rPr>
              <w:instrText xml:space="preserve"> PAGEREF _Toc5198682 \h </w:instrText>
            </w:r>
            <w:r>
              <w:rPr>
                <w:noProof/>
                <w:webHidden/>
              </w:rPr>
            </w:r>
            <w:r>
              <w:rPr>
                <w:noProof/>
                <w:webHidden/>
              </w:rPr>
              <w:fldChar w:fldCharType="separate"/>
            </w:r>
            <w:r>
              <w:rPr>
                <w:noProof/>
                <w:webHidden/>
              </w:rPr>
              <w:t>17</w:t>
            </w:r>
            <w:r>
              <w:rPr>
                <w:noProof/>
                <w:webHidden/>
              </w:rPr>
              <w:fldChar w:fldCharType="end"/>
            </w:r>
          </w:hyperlink>
        </w:p>
        <w:p w:rsidR="00E03B2D" w:rsidRDefault="00725177">
          <w:pPr>
            <w:sectPr w:rsidR="00E03B2D" w:rsidSect="00B03588">
              <w:footerReference w:type="default" r:id="rId8"/>
              <w:pgSz w:w="11906" w:h="16838" w:code="9"/>
              <w:pgMar w:top="432" w:right="432" w:bottom="432" w:left="936" w:header="720" w:footer="720" w:gutter="0"/>
              <w:cols w:space="720"/>
              <w:docGrid w:linePitch="360"/>
            </w:sectPr>
          </w:pPr>
          <w:r>
            <w:rPr>
              <w:b/>
              <w:bCs/>
              <w:noProof/>
            </w:rPr>
            <w:fldChar w:fldCharType="end"/>
          </w:r>
        </w:p>
        <w:bookmarkStart w:id="0" w:name="_GoBack" w:displacedByCustomXml="next"/>
        <w:bookmarkEnd w:id="0" w:displacedByCustomXml="next"/>
      </w:sdtContent>
    </w:sdt>
    <w:p w:rsidR="001C426D" w:rsidRPr="00725177" w:rsidRDefault="001C426D">
      <w:pPr>
        <w:rPr>
          <w:noProof/>
        </w:rPr>
      </w:pPr>
    </w:p>
    <w:p w:rsidR="00FB26A9" w:rsidRDefault="00FB26A9" w:rsidP="00FB26A9">
      <w:pPr>
        <w:outlineLvl w:val="0"/>
        <w:rPr>
          <w:b/>
          <w:sz w:val="36"/>
          <w:szCs w:val="36"/>
        </w:rPr>
      </w:pPr>
      <w:bookmarkStart w:id="1" w:name="_Toc5198667"/>
      <w:r w:rsidRPr="0028644B">
        <w:rPr>
          <w:b/>
          <w:sz w:val="36"/>
          <w:szCs w:val="36"/>
        </w:rPr>
        <w:t>Workflow</w:t>
      </w:r>
      <w:bookmarkEnd w:id="1"/>
    </w:p>
    <w:p w:rsidR="00FB26A9" w:rsidRDefault="00FB26A9" w:rsidP="00FB26A9"/>
    <w:p w:rsidR="008D1C48" w:rsidRDefault="008D1C48" w:rsidP="00FB26A9"/>
    <w:p w:rsidR="008D1C48" w:rsidRDefault="008D1C48" w:rsidP="00FB26A9"/>
    <w:p w:rsidR="008D1C48" w:rsidRDefault="008D1C48" w:rsidP="00FB26A9"/>
    <w:p w:rsidR="00FB26A9" w:rsidRDefault="00FB26A9" w:rsidP="00FB26A9">
      <w:r>
        <w:rPr>
          <w:noProof/>
          <w:lang w:bidi="te-IN"/>
        </w:rPr>
        <mc:AlternateContent>
          <mc:Choice Requires="wps">
            <w:drawing>
              <wp:anchor distT="0" distB="0" distL="114300" distR="114300" simplePos="0" relativeHeight="251800064" behindDoc="0" locked="0" layoutInCell="1" allowOverlap="1" wp14:anchorId="2E7D3144" wp14:editId="13D7D5F9">
                <wp:simplePos x="0" y="0"/>
                <wp:positionH relativeFrom="column">
                  <wp:posOffset>2978150</wp:posOffset>
                </wp:positionH>
                <wp:positionV relativeFrom="paragraph">
                  <wp:posOffset>1955800</wp:posOffset>
                </wp:positionV>
                <wp:extent cx="0" cy="654050"/>
                <wp:effectExtent l="95250" t="19050" r="133350" b="88900"/>
                <wp:wrapNone/>
                <wp:docPr id="81" name="Straight Arrow Connector 81"/>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246D78D8" id="_x0000_t32" coordsize="21600,21600" o:spt="32" o:oned="t" path="m,l21600,21600e" filled="f">
                <v:path arrowok="t" fillok="f" o:connecttype="none"/>
                <o:lock v:ext="edit" shapetype="t"/>
              </v:shapetype>
              <v:shape id="Straight Arrow Connector 81" o:spid="_x0000_s1026" type="#_x0000_t32" style="position:absolute;margin-left:234.5pt;margin-top:154pt;width:0;height:51.5pt;z-index:251800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91872" behindDoc="0" locked="0" layoutInCell="1" allowOverlap="1" wp14:anchorId="5A3863E2" wp14:editId="405CB84F">
                <wp:simplePos x="0" y="0"/>
                <wp:positionH relativeFrom="column">
                  <wp:posOffset>2978150</wp:posOffset>
                </wp:positionH>
                <wp:positionV relativeFrom="paragraph">
                  <wp:posOffset>488950</wp:posOffset>
                </wp:positionV>
                <wp:extent cx="0" cy="736600"/>
                <wp:effectExtent l="114300" t="19050" r="76200" b="101600"/>
                <wp:wrapNone/>
                <wp:docPr id="104" name="Straight Arrow Connector 104"/>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3D68504F" id="Straight Arrow Connector 104" o:spid="_x0000_s1026" type="#_x0000_t32" style="position:absolute;margin-left:234.5pt;margin-top:38.5pt;width:0;height:58pt;z-index:251791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788800" behindDoc="0" locked="0" layoutInCell="1" allowOverlap="1" wp14:anchorId="4017750F" wp14:editId="5EF2896E">
                <wp:simplePos x="0" y="0"/>
                <wp:positionH relativeFrom="column">
                  <wp:posOffset>2057400</wp:posOffset>
                </wp:positionH>
                <wp:positionV relativeFrom="paragraph">
                  <wp:posOffset>2609850</wp:posOffset>
                </wp:positionV>
                <wp:extent cx="2006600" cy="914400"/>
                <wp:effectExtent l="0" t="0" r="12700" b="19050"/>
                <wp:wrapNone/>
                <wp:docPr id="132" name="Rectangle 132"/>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Concerned officials can filter and download the approved data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17750F" id="Rectangle 132" o:spid="_x0000_s1026" style="position:absolute;margin-left:162pt;margin-top:205.5pt;width:158pt;height:1in;z-index:251788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" fillcolor="white [3201]" strokecolor="#f79646 [3209]" strokeweight="2pt">
                <v:textbox>
                  <w:txbxContent>
                    <w:p w:rsidR="00725177" w:rsidRDefault="00725177" w:rsidP="00FB26A9">
                      <w:pPr>
                        <w:jc w:val="center"/>
                      </w:pPr>
                      <w:r>
                        <w:t>Concerned officials can filter and download the approved data in required format</w:t>
                      </w:r>
                    </w:p>
                  </w:txbxContent>
                </v:textbox>
              </v:rect>
            </w:pict>
          </mc:Fallback>
        </mc:AlternateContent>
      </w:r>
      <w:r>
        <w:rPr>
          <w:noProof/>
          <w:lang w:bidi="te-IN"/>
        </w:rPr>
        <mc:AlternateContent>
          <mc:Choice Requires="wps">
            <w:drawing>
              <wp:anchor distT="0" distB="0" distL="114300" distR="114300" simplePos="0" relativeHeight="251780608" behindDoc="0" locked="0" layoutInCell="1" allowOverlap="1" wp14:anchorId="198F17A8" wp14:editId="218B4194">
                <wp:simplePos x="0" y="0"/>
                <wp:positionH relativeFrom="column">
                  <wp:posOffset>2006600</wp:posOffset>
                </wp:positionH>
                <wp:positionV relativeFrom="paragraph">
                  <wp:posOffset>1225550</wp:posOffset>
                </wp:positionV>
                <wp:extent cx="2006600" cy="730250"/>
                <wp:effectExtent l="0" t="0" r="12700" b="12700"/>
                <wp:wrapNone/>
                <wp:docPr id="133" name="Rectangle 133"/>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jc w:val="center"/>
                            </w:pPr>
                            <w:r>
                              <w:t>Shift Incharg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8F17A8" id="Rectangle 133" o:spid="_x0000_s1027" style="position:absolute;margin-left:158pt;margin-top:96.5pt;width:158pt;height:57.5pt;z-index:25178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" fillcolor="white [3201]" strokecolor="#f79646 [3209]" strokeweight="2pt">
                <v:textbox>
                  <w:txbxContent>
                    <w:p w:rsidR="00725177" w:rsidRDefault="00725177" w:rsidP="00FB26A9">
                      <w:pPr>
                        <w:jc w:val="center"/>
                      </w:pPr>
                      <w:r>
                        <w:t>Shift Incharge approves the entered data</w:t>
                      </w:r>
                    </w:p>
                  </w:txbxContent>
                </v:textbox>
              </v:rect>
            </w:pict>
          </mc:Fallback>
        </mc:AlternateContent>
      </w:r>
      <w:r>
        <w:rPr>
          <w:noProof/>
          <w:lang w:bidi="te-IN"/>
        </w:rPr>
        <mc:AlternateContent>
          <mc:Choice Requires="wps">
            <w:drawing>
              <wp:anchor distT="0" distB="0" distL="114300" distR="114300" simplePos="0" relativeHeight="251777536" behindDoc="0" locked="0" layoutInCell="1" allowOverlap="1" wp14:anchorId="765F916C" wp14:editId="4B5AC116">
                <wp:simplePos x="0" y="0"/>
                <wp:positionH relativeFrom="column">
                  <wp:posOffset>1720850</wp:posOffset>
                </wp:positionH>
                <wp:positionV relativeFrom="paragraph">
                  <wp:posOffset>-101600</wp:posOffset>
                </wp:positionV>
                <wp:extent cx="2546350" cy="590550"/>
                <wp:effectExtent l="0" t="0" r="25400" b="19050"/>
                <wp:wrapNone/>
                <wp:docPr id="134" name="Rectangle 134"/>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FB26A9">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5F916C" id="Rectangle 134" o:spid="_x0000_s1028" style="position:absolute;margin-left:135.5pt;margin-top:-8pt;width:200.5pt;height:46.5pt;z-index:251777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1EbgIAACg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" fillcolor="white [3201]" strokecolor="#f79646 [3209]" strokeweight="2pt">
                <v:textbox>
                  <w:txbxContent>
                    <w:p w:rsidR="00725177" w:rsidRDefault="00725177" w:rsidP="00FB26A9">
                      <w:pPr>
                        <w:spacing w:after="0"/>
                        <w:jc w:val="center"/>
                      </w:pPr>
                      <w:r>
                        <w:t>Data Entry Operator enters the data</w:t>
                      </w:r>
                    </w:p>
                  </w:txbxContent>
                </v:textbox>
              </v:rect>
            </w:pict>
          </mc:Fallback>
        </mc:AlternateContent>
      </w:r>
    </w:p>
    <w:p w:rsidR="00FB26A9" w:rsidRDefault="00FB26A9" w:rsidP="00FB26A9">
      <w:pPr>
        <w:rPr>
          <w:b/>
          <w:sz w:val="36"/>
          <w:szCs w:val="36"/>
        </w:rPr>
      </w:pPr>
      <w:r>
        <w:rPr>
          <w:b/>
          <w:sz w:val="36"/>
          <w:szCs w:val="36"/>
        </w:rPr>
        <w:br w:type="page"/>
      </w:r>
    </w:p>
    <w:p w:rsidR="00B03588" w:rsidRPr="00F45359" w:rsidRDefault="00B03588" w:rsidP="00B03588">
      <w:pPr>
        <w:outlineLvl w:val="0"/>
        <w:rPr>
          <w:b/>
          <w:noProof/>
          <w:sz w:val="28"/>
          <w:szCs w:val="28"/>
        </w:rPr>
      </w:pPr>
      <w:bookmarkStart w:id="2" w:name="_Toc5198668"/>
      <w:r w:rsidRPr="00F45359">
        <w:rPr>
          <w:b/>
          <w:noProof/>
          <w:sz w:val="28"/>
          <w:szCs w:val="28"/>
        </w:rPr>
        <w:lastRenderedPageBreak/>
        <w:t>Users</w:t>
      </w:r>
      <w:bookmarkEnd w:id="2"/>
    </w:p>
    <w:p w:rsidR="00907FE2" w:rsidRDefault="00907FE2" w:rsidP="00B03588">
      <w:pPr>
        <w:outlineLvl w:val="1"/>
        <w:rPr>
          <w:b/>
          <w:noProof/>
          <w:sz w:val="24"/>
          <w:szCs w:val="24"/>
        </w:rPr>
      </w:pPr>
      <w:bookmarkStart w:id="3" w:name="_Toc5198669"/>
      <w:r w:rsidRPr="00827306">
        <w:rPr>
          <w:b/>
          <w:noProof/>
          <w:sz w:val="24"/>
          <w:szCs w:val="24"/>
        </w:rPr>
        <w:t>Admin User</w:t>
      </w:r>
      <w:bookmarkEnd w:id="3"/>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BC560D" w:rsidP="00C02795">
      <w:r>
        <w:rPr>
          <w:noProof/>
          <w:lang w:bidi="te-IN"/>
        </w:rPr>
        <mc:AlternateContent>
          <mc:Choice Requires="wps">
            <w:drawing>
              <wp:anchor distT="0" distB="0" distL="114300" distR="114300" simplePos="0" relativeHeight="252020224" behindDoc="0" locked="0" layoutInCell="1" allowOverlap="1" wp14:anchorId="307C4217" wp14:editId="2A0026E0">
                <wp:simplePos x="0" y="0"/>
                <wp:positionH relativeFrom="column">
                  <wp:posOffset>5310739</wp:posOffset>
                </wp:positionH>
                <wp:positionV relativeFrom="paragraph">
                  <wp:posOffset>2627563</wp:posOffset>
                </wp:positionV>
                <wp:extent cx="316029" cy="294273"/>
                <wp:effectExtent l="0" t="0" r="65405" b="48895"/>
                <wp:wrapNone/>
                <wp:docPr id="138" name="Straight Arrow Connector 138"/>
                <wp:cNvGraphicFramePr/>
                <a:graphic xmlns:a="http://schemas.openxmlformats.org/drawingml/2006/main">
                  <a:graphicData uri="http://schemas.microsoft.com/office/word/2010/wordprocessingShape">
                    <wps:wsp>
                      <wps:cNvCnPr/>
                      <wps:spPr>
                        <a:xfrm>
                          <a:off x="0" y="0"/>
                          <a:ext cx="316029" cy="294273"/>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B8A4A" id="Straight Arrow Connector 138" o:spid="_x0000_s1026" type="#_x0000_t32" style="position:absolute;margin-left:418.15pt;margin-top:206.9pt;width:24.9pt;height:23.15pt;z-index:25202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" strokecolor="red" strokeweight="1.5pt">
                <v:stroke endarrow="block"/>
              </v:shape>
            </w:pict>
          </mc:Fallback>
        </mc:AlternateContent>
      </w:r>
      <w:r>
        <w:rPr>
          <w:noProof/>
          <w:lang w:bidi="te-IN"/>
        </w:rPr>
        <w:drawing>
          <wp:anchor distT="0" distB="0" distL="114300" distR="114300" simplePos="0" relativeHeight="252015104" behindDoc="0" locked="0" layoutInCell="1" allowOverlap="1" wp14:anchorId="2F81884F" wp14:editId="175713BF">
            <wp:simplePos x="0" y="0"/>
            <wp:positionH relativeFrom="column">
              <wp:posOffset>5581550</wp:posOffset>
            </wp:positionH>
            <wp:positionV relativeFrom="paragraph">
              <wp:posOffset>2875280</wp:posOffset>
            </wp:positionV>
            <wp:extent cx="397778" cy="406708"/>
            <wp:effectExtent l="76200" t="38100" r="78740" b="10795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94395" t="88183" r="484" b="2498"/>
                    <a:stretch/>
                  </pic:blipFill>
                  <pic:spPr bwMode="auto">
                    <a:xfrm>
                      <a:off x="0" y="0"/>
                      <a:ext cx="397778" cy="406708"/>
                    </a:xfrm>
                    <a:prstGeom prst="flowChartConnector">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104D9C91" wp14:editId="0C7C0E9E">
            <wp:extent cx="5943600" cy="3343275"/>
            <wp:effectExtent l="57150" t="19050" r="57150" b="1047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Edit the core of the application (forms, datalists, userviews)</w:t>
      </w:r>
    </w:p>
    <w:p w:rsidR="00BC560D" w:rsidRDefault="00F610CF">
      <w:r>
        <w:rPr>
          <w:noProof/>
          <w:lang w:bidi="te-IN"/>
        </w:rPr>
        <w:drawing>
          <wp:anchor distT="0" distB="0" distL="114300" distR="114300" simplePos="0" relativeHeight="252009984" behindDoc="1" locked="0" layoutInCell="1" allowOverlap="1">
            <wp:simplePos x="0" y="0"/>
            <wp:positionH relativeFrom="column">
              <wp:posOffset>993875</wp:posOffset>
            </wp:positionH>
            <wp:positionV relativeFrom="paragraph">
              <wp:posOffset>10795</wp:posOffset>
            </wp:positionV>
            <wp:extent cx="187960" cy="192405"/>
            <wp:effectExtent l="0" t="0" r="2540" b="0"/>
            <wp:wrapTight wrapText="bothSides">
              <wp:wrapPolygon edited="0">
                <wp:start x="0" y="0"/>
                <wp:lineTo x="0" y="19248"/>
                <wp:lineTo x="19703" y="19248"/>
                <wp:lineTo x="19703"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94395" t="88183" r="484" b="2498"/>
                    <a:stretch/>
                  </pic:blipFill>
                  <pic:spPr bwMode="auto">
                    <a:xfrm>
                      <a:off x="0" y="0"/>
                      <a:ext cx="187960" cy="192405"/>
                    </a:xfrm>
                    <a:prstGeom prst="flowChartConnector">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Use this button to edit the core forms, datalists and userviews of the application.</w:t>
      </w:r>
    </w:p>
    <w:p w:rsidR="00BC560D" w:rsidRDefault="00BC560D"/>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BC560D" w:rsidRDefault="00BC560D">
      <w:pPr>
        <w:rPr>
          <w:b/>
          <w:bCs/>
          <w:sz w:val="36"/>
          <w:szCs w:val="36"/>
        </w:rPr>
      </w:pPr>
    </w:p>
    <w:p w:rsidR="00EC0E1A" w:rsidRDefault="00EC0E1A">
      <w:pPr>
        <w:rPr>
          <w:b/>
          <w:bCs/>
          <w:sz w:val="36"/>
          <w:szCs w:val="36"/>
        </w:rPr>
      </w:pPr>
    </w:p>
    <w:p w:rsidR="00CE60F9" w:rsidRDefault="00CE60F9">
      <w:pPr>
        <w:rPr>
          <w:b/>
          <w:bCs/>
          <w:sz w:val="36"/>
          <w:szCs w:val="36"/>
        </w:rPr>
      </w:pPr>
    </w:p>
    <w:p w:rsidR="00047873" w:rsidRDefault="00047873" w:rsidP="00047873">
      <w:pPr>
        <w:outlineLvl w:val="1"/>
        <w:rPr>
          <w:b/>
        </w:rPr>
      </w:pPr>
      <w:bookmarkStart w:id="4" w:name="_Toc5198670"/>
      <w:r w:rsidRPr="00D20F28">
        <w:rPr>
          <w:b/>
        </w:rPr>
        <w:t xml:space="preserve">Data Entry </w:t>
      </w:r>
      <w:r w:rsidR="000B3E21">
        <w:rPr>
          <w:b/>
        </w:rPr>
        <w:t>Operators</w:t>
      </w:r>
      <w:bookmarkEnd w:id="4"/>
    </w:p>
    <w:p w:rsidR="00CC7E24" w:rsidRDefault="00047873" w:rsidP="00CC7E24">
      <w:pPr>
        <w:keepNext/>
        <w:jc w:val="center"/>
        <w:rPr>
          <w:sz w:val="16"/>
          <w:szCs w:val="16"/>
        </w:rPr>
      </w:pPr>
      <w:r>
        <w:rPr>
          <w:noProof/>
          <w:lang w:bidi="te-IN"/>
        </w:rPr>
        <w:drawing>
          <wp:inline distT="0" distB="0" distL="0" distR="0" wp14:anchorId="231BFEFD" wp14:editId="0411E916">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Pr="00097074" w:rsidRDefault="00047873" w:rsidP="00CC7E24">
      <w:pPr>
        <w:keepNext/>
        <w:spacing w:line="240" w:lineRule="auto"/>
        <w:jc w:val="center"/>
        <w:rPr>
          <w:sz w:val="16"/>
          <w:szCs w:val="16"/>
        </w:rPr>
      </w:pPr>
      <w:r w:rsidRPr="00097074">
        <w:rPr>
          <w:sz w:val="16"/>
          <w:szCs w:val="16"/>
        </w:rPr>
        <w:t>H</w:t>
      </w:r>
      <w:r>
        <w:rPr>
          <w:sz w:val="16"/>
          <w:szCs w:val="16"/>
        </w:rPr>
        <w:t xml:space="preserve">omepage of Data Entry Operator </w:t>
      </w:r>
    </w:p>
    <w:p w:rsidR="00047873" w:rsidRDefault="00047873" w:rsidP="00047873">
      <w:pPr>
        <w:rPr>
          <w:b/>
        </w:rPr>
      </w:pPr>
      <w:r w:rsidRPr="00553233">
        <w:rPr>
          <w:b/>
        </w:rPr>
        <w:t>Actions that can be performed by data entry operator</w:t>
      </w:r>
    </w:p>
    <w:p w:rsidR="00047873" w:rsidRDefault="00047873" w:rsidP="00047873">
      <w:r>
        <w:t>1) Add and Edit data in masters.</w:t>
      </w:r>
    </w:p>
    <w:p w:rsidR="00047873" w:rsidRDefault="00047873" w:rsidP="00047873">
      <w:r>
        <w:t>2) Enter Equipment Operations Data.</w:t>
      </w:r>
    </w:p>
    <w:p w:rsidR="00047873" w:rsidRDefault="00047873" w:rsidP="00047873">
      <w:r>
        <w:t>3) View and Edit Equipment Operations Data.</w:t>
      </w:r>
    </w:p>
    <w:p w:rsidR="00047873" w:rsidRDefault="00047873" w:rsidP="00047873">
      <w:r>
        <w:t>4) Clarify the equipment operations data.</w:t>
      </w:r>
    </w:p>
    <w:p w:rsidR="00047873" w:rsidRPr="00840AD4" w:rsidRDefault="00047873" w:rsidP="00047873">
      <w:pPr>
        <w:keepNext/>
        <w:jc w:val="center"/>
        <w:rPr>
          <w:sz w:val="16"/>
          <w:szCs w:val="16"/>
        </w:rPr>
      </w:pPr>
      <w:r>
        <w:rPr>
          <w:noProof/>
          <w:lang w:bidi="te-IN"/>
        </w:rPr>
        <w:lastRenderedPageBreak/>
        <w:drawing>
          <wp:anchor distT="0" distB="0" distL="114300" distR="114300" simplePos="0" relativeHeight="251656704" behindDoc="0" locked="0" layoutInCell="1" allowOverlap="1" wp14:anchorId="3E2794CF" wp14:editId="0F849C4C">
            <wp:simplePos x="0" y="0"/>
            <wp:positionH relativeFrom="column">
              <wp:posOffset>57150</wp:posOffset>
            </wp:positionH>
            <wp:positionV relativeFrom="paragraph">
              <wp:posOffset>20320</wp:posOffset>
            </wp:positionV>
            <wp:extent cx="5943600" cy="3343275"/>
            <wp:effectExtent l="57150" t="19050" r="57150" b="10477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anchor>
        </w:drawing>
      </w:r>
      <w:r>
        <w:t>L</w:t>
      </w:r>
      <w:r w:rsidRPr="00840AD4">
        <w:rPr>
          <w:sz w:val="16"/>
          <w:szCs w:val="16"/>
        </w:rPr>
        <w:t>ists accessible to data entry operator</w:t>
      </w:r>
    </w:p>
    <w:p w:rsidR="00047873" w:rsidRDefault="00047873" w:rsidP="00047873"/>
    <w:p w:rsidR="00047873" w:rsidRDefault="00047873" w:rsidP="00047873"/>
    <w:p w:rsidR="00FB26A9" w:rsidRDefault="00FB26A9" w:rsidP="00047873"/>
    <w:p w:rsidR="00047873" w:rsidRPr="00875A6D" w:rsidRDefault="00047873" w:rsidP="00FB26A9">
      <w:pPr>
        <w:outlineLvl w:val="1"/>
      </w:pPr>
      <w:bookmarkStart w:id="5" w:name="_Toc5198671"/>
      <w:r w:rsidRPr="003A54E4">
        <w:rPr>
          <w:b/>
          <w:sz w:val="28"/>
          <w:szCs w:val="28"/>
        </w:rPr>
        <w:t>Shift Incharge</w:t>
      </w:r>
      <w:bookmarkEnd w:id="5"/>
      <w:r w:rsidR="000B3E21">
        <w:rPr>
          <w:b/>
          <w:sz w:val="28"/>
          <w:szCs w:val="28"/>
        </w:rPr>
        <w:t xml:space="preserve"> </w:t>
      </w:r>
    </w:p>
    <w:p w:rsidR="00047873" w:rsidRDefault="00047873" w:rsidP="00047873">
      <w:pPr>
        <w:jc w:val="center"/>
      </w:pPr>
      <w:r>
        <w:rPr>
          <w:noProof/>
          <w:lang w:bidi="te-IN"/>
        </w:rPr>
        <w:drawing>
          <wp:inline distT="0" distB="0" distL="0" distR="0" wp14:anchorId="3020AB72" wp14:editId="705DF96C">
            <wp:extent cx="5943600" cy="3343275"/>
            <wp:effectExtent l="57150" t="19050" r="57150" b="104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jc w:val="both"/>
      </w:pPr>
      <w:r>
        <w:t>Shift incharg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list. Also, there is a provision for the shift incharge to ask for clarification of data.</w:t>
      </w:r>
    </w:p>
    <w:p w:rsidR="00047873" w:rsidRDefault="00047873" w:rsidP="00047873">
      <w:pPr>
        <w:jc w:val="both"/>
      </w:pPr>
    </w:p>
    <w:p w:rsidR="00047873" w:rsidRDefault="00047873" w:rsidP="00047873">
      <w:r>
        <w:rPr>
          <w:noProof/>
          <w:lang w:bidi="te-IN"/>
        </w:rPr>
        <mc:AlternateContent>
          <mc:Choice Requires="wps">
            <w:drawing>
              <wp:anchor distT="0" distB="0" distL="114300" distR="114300" simplePos="0" relativeHeight="252024320" behindDoc="0" locked="0" layoutInCell="1" allowOverlap="1" wp14:anchorId="6036893C" wp14:editId="273BBD4E">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36893C" id="Rectangle 22" o:spid="_x0000_s1029" style="position:absolute;margin-left:187pt;margin-top:17.1pt;width:121.5pt;height:30pt;z-index:25202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KTRcAIAACY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" fillcolor="white [3201]" strokecolor="#f79646 [3209]" strokeweight="2pt">
                <v:textbox>
                  <w:txbxContent>
                    <w:p w:rsidR="00725177" w:rsidRDefault="00725177" w:rsidP="00047873">
                      <w:pPr>
                        <w:jc w:val="center"/>
                      </w:pPr>
                      <w:r>
                        <w:t>Data Entry Operator</w:t>
                      </w:r>
                    </w:p>
                  </w:txbxContent>
                </v:textbox>
              </v:rect>
            </w:pict>
          </mc:Fallback>
        </mc:AlternateContent>
      </w:r>
    </w:p>
    <w:p w:rsidR="00047873" w:rsidRDefault="00047873" w:rsidP="00047873">
      <w:r>
        <w:rPr>
          <w:noProof/>
          <w:lang w:bidi="te-IN"/>
        </w:rPr>
        <mc:AlternateContent>
          <mc:Choice Requires="wps">
            <w:drawing>
              <wp:anchor distT="0" distB="0" distL="114300" distR="114300" simplePos="0" relativeHeight="252065280" behindDoc="0" locked="0" layoutInCell="1" allowOverlap="1" wp14:anchorId="39DA3280" wp14:editId="02D03830">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28622B6" id="Straight Arrow Connector 42" o:spid="_x0000_s1026" type="#_x0000_t32" style="position:absolute;margin-left:250pt;margin-top:184.75pt;width:0;height:20.95pt;z-index:25206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2512" behindDoc="0" locked="0" layoutInCell="1" allowOverlap="1" wp14:anchorId="09083B32" wp14:editId="1BD391A9">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083B32" id="Rectangle 32" o:spid="_x0000_s1030" style="position:absolute;margin-left:191pt;margin-top:145.65pt;width:119pt;height:39.1pt;z-index:25203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" fillcolor="white [3201]" strokecolor="#f79646 [3209]" strokeweight="2pt">
                <v:textbox>
                  <w:txbxContent>
                    <w:p w:rsidR="00725177" w:rsidRDefault="00725177" w:rsidP="00047873">
                      <w:pPr>
                        <w:jc w:val="center"/>
                      </w:pPr>
                      <w:r>
                        <w:t>Data reaches Approved list</w:t>
                      </w:r>
                    </w:p>
                  </w:txbxContent>
                </v:textbox>
              </v:rect>
            </w:pict>
          </mc:Fallback>
        </mc:AlternateContent>
      </w:r>
      <w:r>
        <w:rPr>
          <w:noProof/>
          <w:lang w:bidi="te-IN"/>
        </w:rPr>
        <mc:AlternateContent>
          <mc:Choice Requires="wps">
            <w:drawing>
              <wp:anchor distT="0" distB="0" distL="114300" distR="114300" simplePos="0" relativeHeight="252048896" behindDoc="0" locked="0" layoutInCell="1" allowOverlap="1" wp14:anchorId="1E87B61C" wp14:editId="576223D4">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87B61C" id="_x0000_t202" coordsize="21600,21600" o:spt="202" path="m,l,21600r21600,l21600,xe">
                <v:stroke joinstyle="miter"/>
                <v:path gradientshapeok="t" o:connecttype="rect"/>
              </v:shapetype>
              <v:shape id="Text Box 38" o:spid="_x0000_s1031" type="#_x0000_t202" style="position:absolute;margin-left:249pt;margin-top:31.7pt;width:118.5pt;height:21pt;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D746HxkAIAALsFAAAOAAAAAAAAAAAAAAAAAC4CAABkcnMvZTJvRG9jLnhtbFBL&#10;AQItABQABgAIAAAAIQDF9Eqp3wAAAAoBAAAPAAAAAAAAAAAAAAAAAOoEAABkcnMvZG93bnJldi54&#10;bWxQSwUGAAAAAAQABADzAAAA9gUAAAAA&#10;" fillcolor="white [3201]" strokecolor="white [3212]" strokeweight=".5pt">
                <v:textbox>
                  <w:txbxContent>
                    <w:p w:rsidR="00725177" w:rsidRDefault="00725177" w:rsidP="00047873">
                      <w:r>
                        <w:t>Enters or changes data</w:t>
                      </w:r>
                    </w:p>
                  </w:txbxContent>
                </v:textbox>
              </v:shape>
            </w:pict>
          </mc:Fallback>
        </mc:AlternateContent>
      </w:r>
      <w:r>
        <w:rPr>
          <w:noProof/>
          <w:lang w:bidi="te-IN"/>
        </w:rPr>
        <mc:AlternateContent>
          <mc:Choice Requires="wps">
            <w:drawing>
              <wp:anchor distT="0" distB="0" distL="114300" distR="114300" simplePos="0" relativeHeight="252057088" behindDoc="0" locked="0" layoutInCell="1" allowOverlap="1" wp14:anchorId="6B05616E" wp14:editId="4877A036">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pPr>
                              <w:spacing w:line="240" w:lineRule="auto"/>
                              <w:jc w:val="center"/>
                            </w:pPr>
                            <w:r>
                              <w:t>If shift incharg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616E" id="Text Box 40" o:spid="_x0000_s1032" type="#_x0000_t202" style="position:absolute;margin-left:57.5pt;margin-top:20.7pt;width:93.5pt;height:50pt;z-index:25205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" fillcolor="white [3201]" strokecolor="white [3212]" strokeweight=".5pt">
                <v:textbox>
                  <w:txbxContent>
                    <w:p w:rsidR="00725177" w:rsidRDefault="00725177" w:rsidP="00047873">
                      <w:pPr>
                        <w:spacing w:line="240" w:lineRule="auto"/>
                        <w:jc w:val="center"/>
                      </w:pPr>
                      <w:r>
                        <w:t>If shift incharge requires clarification</w:t>
                      </w:r>
                    </w:p>
                  </w:txbxContent>
                </v:textbox>
              </v:shape>
            </w:pict>
          </mc:Fallback>
        </mc:AlternateContent>
      </w:r>
      <w:r>
        <w:rPr>
          <w:noProof/>
          <w:lang w:bidi="te-IN"/>
        </w:rPr>
        <mc:AlternateContent>
          <mc:Choice Requires="wps">
            <w:drawing>
              <wp:anchor distT="0" distB="0" distL="114300" distR="114300" simplePos="0" relativeHeight="252052992" behindDoc="0" locked="0" layoutInCell="1" allowOverlap="1" wp14:anchorId="304A1D25" wp14:editId="264CF301">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25177" w:rsidRDefault="00725177" w:rsidP="00047873">
                            <w:r>
                              <w:t>On shift incharg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1D25" id="Text Box 39" o:spid="_x0000_s1033" type="#_x0000_t202" style="position:absolute;margin-left:251.5pt;margin-top:111.2pt;width:141pt;height:21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&#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OvjIXpMCAAC7BQAADgAAAAAAAAAAAAAAAAAuAgAAZHJzL2Uyb0RvYy54&#10;bWxQSwECLQAUAAYACAAAACEAb4FoeuAAAAALAQAADwAAAAAAAAAAAAAAAADtBAAAZHJzL2Rvd25y&#10;ZXYueG1sUEsFBgAAAAAEAAQA8wAAAPoFAAAAAA==&#10;" fillcolor="white [3201]" strokecolor="white [3212]" strokeweight=".5pt">
                <v:textbox>
                  <w:txbxContent>
                    <w:p w:rsidR="00725177" w:rsidRDefault="00725177" w:rsidP="00047873">
                      <w:r>
                        <w:t>On shift incharge Approval</w:t>
                      </w:r>
                    </w:p>
                  </w:txbxContent>
                </v:textbox>
              </v:shape>
            </w:pict>
          </mc:Fallback>
        </mc:AlternateContent>
      </w:r>
      <w:r>
        <w:rPr>
          <w:noProof/>
          <w:lang w:bidi="te-IN"/>
        </w:rPr>
        <mc:AlternateContent>
          <mc:Choice Requires="wps">
            <w:drawing>
              <wp:anchor distT="0" distB="0" distL="114300" distR="114300" simplePos="0" relativeHeight="252028416" behindDoc="0" locked="0" layoutInCell="1" allowOverlap="1" wp14:anchorId="711329AE" wp14:editId="0732DA8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329AE" id="Rectangle 31" o:spid="_x0000_s1034" style="position:absolute;margin-left:176pt;margin-top:62.7pt;width:2in;height:39.5pt;z-index:25202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WhWTXG8CAAAmBQAADgAAAAAAAAAA&#10;AAAAAAAuAgAAZHJzL2Uyb0RvYy54bWxQSwECLQAUAAYACAAAACEAGR0slOAAAAALAQAADwAAAAAA&#10;AAAAAAAAAADJBAAAZHJzL2Rvd25yZXYueG1sUEsFBgAAAAAEAAQA8wAAANYFAAAAAA==&#10;" fillcolor="white [3201]" strokecolor="#f79646 [3209]" strokeweight="2pt">
                <v:textbox>
                  <w:txbxContent>
                    <w:p w:rsidR="00725177" w:rsidRDefault="00725177" w:rsidP="00047873">
                      <w:pPr>
                        <w:jc w:val="center"/>
                      </w:pPr>
                      <w:r>
                        <w:t>Data reaches unapproved list</w:t>
                      </w:r>
                    </w:p>
                  </w:txbxContent>
                </v:textbox>
              </v:rect>
            </w:pict>
          </mc:Fallback>
        </mc:AlternateContent>
      </w:r>
      <w:r>
        <w:rPr>
          <w:noProof/>
          <w:lang w:bidi="te-IN"/>
        </w:rPr>
        <mc:AlternateContent>
          <mc:Choice Requires="wps">
            <w:drawing>
              <wp:anchor distT="0" distB="0" distL="114300" distR="114300" simplePos="0" relativeHeight="252044800" behindDoc="0" locked="0" layoutInCell="1" allowOverlap="1" wp14:anchorId="44F5DFC8" wp14:editId="2796CFBA">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0D615CA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204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40704" behindDoc="0" locked="0" layoutInCell="1" allowOverlap="1" wp14:anchorId="5FABE4C4" wp14:editId="60741702">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4509F76" id="Elbow Connector 35" o:spid="_x0000_s1026" type="#_x0000_t34" style="position:absolute;margin-left:247.5pt;margin-top:21.7pt;width:0;height:41pt;z-index:25204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2036608" behindDoc="0" locked="0" layoutInCell="1" allowOverlap="1" wp14:anchorId="60A37F77" wp14:editId="7B5DECF7">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D14DE62" id="Elbow Connector 34" o:spid="_x0000_s1026" type="#_x0000_t34" style="position:absolute;margin-left:250pt;margin-top:102.2pt;width:0;height:43.5pt;z-index:25203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047873" w:rsidRDefault="00047873" w:rsidP="00047873"/>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p>
    <w:p w:rsidR="00047873" w:rsidRDefault="00047873" w:rsidP="00047873">
      <w:pPr>
        <w:rPr>
          <w:noProof/>
        </w:rPr>
      </w:pPr>
      <w:r>
        <w:rPr>
          <w:noProof/>
          <w:lang w:bidi="te-IN"/>
        </w:rPr>
        <mc:AlternateContent>
          <mc:Choice Requires="wps">
            <w:drawing>
              <wp:anchor distT="0" distB="0" distL="114300" distR="114300" simplePos="0" relativeHeight="252061184" behindDoc="0" locked="0" layoutInCell="1" allowOverlap="1" wp14:anchorId="5D58BFC8" wp14:editId="30C245D5">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25177" w:rsidRDefault="00725177" w:rsidP="00047873">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58BFC8" id="Rectangle 41" o:spid="_x0000_s1035" style="position:absolute;margin-left:166pt;margin-top:2.7pt;width:169.5pt;height:37pt;z-index:25206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OBvbw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" fillcolor="white [3201]" strokecolor="#f79646 [3209]" strokeweight="2pt">
                <v:textbox>
                  <w:txbxContent>
                    <w:p w:rsidR="00725177" w:rsidRDefault="00725177" w:rsidP="00047873">
                      <w:pPr>
                        <w:jc w:val="center"/>
                      </w:pPr>
                      <w:r>
                        <w:t>Data can be filtered and downloaded in required format</w:t>
                      </w:r>
                    </w:p>
                  </w:txbxContent>
                </v:textbox>
              </v:rect>
            </w:pict>
          </mc:Fallback>
        </mc:AlternateContent>
      </w:r>
    </w:p>
    <w:p w:rsidR="00047873" w:rsidRDefault="00047873" w:rsidP="00047873">
      <w:pPr>
        <w:rPr>
          <w:b/>
          <w:noProof/>
          <w:sz w:val="24"/>
          <w:szCs w:val="24"/>
        </w:rPr>
      </w:pPr>
    </w:p>
    <w:p w:rsidR="00047873" w:rsidRDefault="00047873" w:rsidP="00047873">
      <w:pPr>
        <w:rPr>
          <w:b/>
          <w:noProof/>
          <w:sz w:val="24"/>
          <w:szCs w:val="24"/>
        </w:rPr>
      </w:pPr>
    </w:p>
    <w:p w:rsidR="00047873" w:rsidRDefault="00047873" w:rsidP="00047873">
      <w:pPr>
        <w:rPr>
          <w:b/>
          <w:noProof/>
          <w:sz w:val="24"/>
          <w:szCs w:val="24"/>
        </w:rPr>
      </w:pPr>
    </w:p>
    <w:p w:rsidR="00047873" w:rsidRDefault="00047873" w:rsidP="00047873">
      <w:pPr>
        <w:rPr>
          <w:b/>
          <w:noProof/>
          <w:sz w:val="24"/>
          <w:szCs w:val="24"/>
        </w:rPr>
      </w:pPr>
    </w:p>
    <w:p w:rsidR="00047873" w:rsidRDefault="00047873" w:rsidP="00047873">
      <w:pPr>
        <w:rPr>
          <w:b/>
          <w:noProof/>
          <w:sz w:val="24"/>
          <w:szCs w:val="24"/>
        </w:rPr>
      </w:pPr>
    </w:p>
    <w:p w:rsidR="00047873" w:rsidRPr="00097F6A" w:rsidRDefault="00047873" w:rsidP="00047873">
      <w:pPr>
        <w:rPr>
          <w:b/>
          <w:noProof/>
          <w:sz w:val="24"/>
          <w:szCs w:val="24"/>
        </w:rPr>
      </w:pPr>
      <w:r>
        <w:rPr>
          <w:b/>
          <w:noProof/>
          <w:sz w:val="24"/>
          <w:szCs w:val="24"/>
        </w:rPr>
        <w:t>Process</w:t>
      </w:r>
    </w:p>
    <w:p w:rsidR="00047873" w:rsidRDefault="00047873" w:rsidP="00047873">
      <w:pPr>
        <w:rPr>
          <w:noProof/>
        </w:rPr>
      </w:pPr>
      <w:r>
        <w:rPr>
          <w:noProof/>
          <w:lang w:bidi="te-IN"/>
        </w:rPr>
        <mc:AlternateContent>
          <mc:Choice Requires="wps">
            <w:drawing>
              <wp:anchor distT="0" distB="0" distL="114300" distR="114300" simplePos="0" relativeHeight="252073472" behindDoc="0" locked="0" layoutInCell="1" allowOverlap="1" wp14:anchorId="27FDBE9E" wp14:editId="4C867CC1">
                <wp:simplePos x="0" y="0"/>
                <wp:positionH relativeFrom="column">
                  <wp:posOffset>3853815</wp:posOffset>
                </wp:positionH>
                <wp:positionV relativeFrom="paragraph">
                  <wp:posOffset>1174115</wp:posOffset>
                </wp:positionV>
                <wp:extent cx="372745" cy="281305"/>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45" cy="281305"/>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2A4114" id="Straight Arrow Connector 52" o:spid="_x0000_s1026" type="#_x0000_t32" style="position:absolute;margin-left:303.45pt;margin-top:92.45pt;width:29.35pt;height:22.15pt;z-index:25207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" strokecolor="#c00000" strokeweight="2.25pt">
                <v:stroke endarrow="open"/>
              </v:shape>
            </w:pict>
          </mc:Fallback>
        </mc:AlternateContent>
      </w:r>
      <w:r>
        <w:rPr>
          <w:noProof/>
          <w:lang w:bidi="te-IN"/>
        </w:rPr>
        <w:drawing>
          <wp:anchor distT="0" distB="0" distL="114300" distR="114300" simplePos="0" relativeHeight="252069376" behindDoc="0" locked="0" layoutInCell="1" allowOverlap="1" wp14:anchorId="5E6CCB48" wp14:editId="0EBF7AD3">
            <wp:simplePos x="0" y="0"/>
            <wp:positionH relativeFrom="column">
              <wp:posOffset>4231005</wp:posOffset>
            </wp:positionH>
            <wp:positionV relativeFrom="paragraph">
              <wp:posOffset>1452880</wp:posOffset>
            </wp:positionV>
            <wp:extent cx="1586230" cy="166370"/>
            <wp:effectExtent l="19050" t="19050" r="13970" b="2413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78071" t="43948" r="8772" b="54173"/>
                    <a:stretch/>
                  </pic:blipFill>
                  <pic:spPr bwMode="auto">
                    <a:xfrm>
                      <a:off x="0" y="0"/>
                      <a:ext cx="1586230" cy="166370"/>
                    </a:xfrm>
                    <a:prstGeom prst="flowChartAlternateProcess">
                      <a:avLst/>
                    </a:prstGeom>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62D7B92E" wp14:editId="08E81353">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rPr>
          <w:noProof/>
        </w:rPr>
      </w:pPr>
      <w:r>
        <w:rPr>
          <w:noProof/>
        </w:rPr>
        <w:t xml:space="preserve">Click on </w:t>
      </w:r>
      <w:r w:rsidRPr="009A3154">
        <w:rPr>
          <w:b/>
          <w:noProof/>
        </w:rPr>
        <w:t>“View &amp; Approve”</w:t>
      </w:r>
      <w:r>
        <w:rPr>
          <w:noProof/>
        </w:rPr>
        <w:t xml:space="preserve"> button in the unapproved list to set the status of the entry. The status of the document can either be  </w:t>
      </w:r>
      <w:r w:rsidRPr="009A3154">
        <w:rPr>
          <w:b/>
          <w:noProof/>
        </w:rPr>
        <w:t>“Approved”</w:t>
      </w:r>
      <w:r>
        <w:rPr>
          <w:noProof/>
        </w:rPr>
        <w:t xml:space="preserve"> or </w:t>
      </w:r>
      <w:r w:rsidRPr="009A3154">
        <w:rPr>
          <w:b/>
          <w:noProof/>
        </w:rPr>
        <w:t>“Clarification Required”</w:t>
      </w:r>
      <w:r>
        <w:rPr>
          <w:b/>
          <w:noProof/>
        </w:rPr>
        <w:t xml:space="preserve"> </w:t>
      </w:r>
      <w:r>
        <w:rPr>
          <w:noProof/>
        </w:rPr>
        <w:t>as shown in below screenshot</w:t>
      </w:r>
    </w:p>
    <w:p w:rsidR="00047873" w:rsidRPr="001F0B7B" w:rsidRDefault="00047873" w:rsidP="00047873">
      <w:pPr>
        <w:jc w:val="center"/>
        <w:rPr>
          <w:noProof/>
        </w:rPr>
      </w:pPr>
      <w:r>
        <w:rPr>
          <w:noProof/>
          <w:lang w:bidi="te-IN"/>
        </w:rPr>
        <w:lastRenderedPageBreak/>
        <w:drawing>
          <wp:inline distT="0" distB="0" distL="0" distR="0" wp14:anchorId="4A3A030F" wp14:editId="2E944139">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15">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047873" w:rsidRDefault="00047873" w:rsidP="00047873">
      <w:pPr>
        <w:spacing w:after="0"/>
        <w:rPr>
          <w:b/>
          <w:noProof/>
        </w:rPr>
      </w:pPr>
      <w:r w:rsidRPr="00745B02">
        <w:rPr>
          <w:b/>
          <w:noProof/>
        </w:rPr>
        <w:t>Status : Approve</w:t>
      </w:r>
    </w:p>
    <w:p w:rsidR="00047873" w:rsidRDefault="00047873" w:rsidP="00047873">
      <w:pPr>
        <w:rPr>
          <w:noProof/>
        </w:rPr>
      </w:pPr>
      <w:r>
        <w:rPr>
          <w:noProof/>
        </w:rPr>
        <w:t xml:space="preserve">Once the data is verified, then it can be approved by setting status to approve and then submit it. The data once approved is removed from the </w:t>
      </w:r>
      <w:r w:rsidRPr="005741F0">
        <w:rPr>
          <w:b/>
          <w:noProof/>
        </w:rPr>
        <w:t>“unapproved list”</w:t>
      </w:r>
      <w:r>
        <w:rPr>
          <w:noProof/>
        </w:rPr>
        <w:t xml:space="preserve"> and is sent </w:t>
      </w:r>
      <w:r w:rsidRPr="005741F0">
        <w:rPr>
          <w:b/>
          <w:noProof/>
        </w:rPr>
        <w:t>“approved list”.</w:t>
      </w:r>
    </w:p>
    <w:p w:rsidR="00047873" w:rsidRDefault="00047873" w:rsidP="00047873">
      <w:pPr>
        <w:spacing w:after="0"/>
        <w:rPr>
          <w:b/>
          <w:noProof/>
        </w:rPr>
      </w:pPr>
      <w:r w:rsidRPr="00745B02">
        <w:rPr>
          <w:b/>
          <w:noProof/>
        </w:rPr>
        <w:t>Status: Clarification Required</w:t>
      </w:r>
    </w:p>
    <w:p w:rsidR="00047873" w:rsidRPr="00745B02" w:rsidRDefault="00047873" w:rsidP="00047873">
      <w:pPr>
        <w:rPr>
          <w:noProof/>
        </w:rPr>
      </w:pPr>
      <w:r>
        <w:rPr>
          <w:noProof/>
        </w:rPr>
        <w:t xml:space="preserve">If there are any errors in the data, then it can be clarified by setting status to </w:t>
      </w:r>
      <w:r w:rsidRPr="005741F0">
        <w:rPr>
          <w:b/>
          <w:noProof/>
        </w:rPr>
        <w:t>“Clarification Required”</w:t>
      </w:r>
      <w:r>
        <w:rPr>
          <w:b/>
          <w:noProof/>
        </w:rPr>
        <w:t xml:space="preserve">, </w:t>
      </w:r>
      <w:r>
        <w:rPr>
          <w:noProof/>
        </w:rPr>
        <w:t>comment the reason for clarification and then submit it. This data is sent to “data entry operator” for it to be clarified. After it is clarified, it is again sent back to unapproved list.</w:t>
      </w:r>
    </w:p>
    <w:p w:rsidR="00047873" w:rsidRDefault="00047873" w:rsidP="00047873">
      <w:r w:rsidRPr="005741F0">
        <w:rPr>
          <w:noProof/>
          <w:lang w:bidi="te-IN"/>
        </w:rPr>
        <w:drawing>
          <wp:inline distT="0" distB="0" distL="0" distR="0" wp14:anchorId="0896FB55" wp14:editId="23349444">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16">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 xml:space="preserve">The approved list looks as follows </w:t>
      </w:r>
    </w:p>
    <w:p w:rsidR="00047873" w:rsidRDefault="00047873" w:rsidP="00047873">
      <w:r>
        <w:rPr>
          <w:noProof/>
          <w:lang w:bidi="te-IN"/>
        </w:rPr>
        <w:lastRenderedPageBreak/>
        <mc:AlternateContent>
          <mc:Choice Requires="wps">
            <w:drawing>
              <wp:anchor distT="0" distB="0" distL="114300" distR="114300" simplePos="0" relativeHeight="252081664" behindDoc="0" locked="0" layoutInCell="1" allowOverlap="1" wp14:anchorId="3328CADF" wp14:editId="3EFBA281">
                <wp:simplePos x="0" y="0"/>
                <wp:positionH relativeFrom="column">
                  <wp:posOffset>397129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BB0F22" id="Straight Arrow Connector 54" o:spid="_x0000_s1026" type="#_x0000_t32" style="position:absolute;margin-left:312.7pt;margin-top:116.55pt;width:34.25pt;height:12.15pt;z-index:25208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" strokecolor="red" strokeweight="1.5pt">
                <v:stroke endarrow="open"/>
              </v:shape>
            </w:pict>
          </mc:Fallback>
        </mc:AlternateContent>
      </w:r>
      <w:r>
        <w:rPr>
          <w:noProof/>
          <w:lang w:bidi="te-IN"/>
        </w:rPr>
        <w:drawing>
          <wp:anchor distT="0" distB="0" distL="114300" distR="114300" simplePos="0" relativeHeight="252077568" behindDoc="0" locked="0" layoutInCell="1" allowOverlap="1" wp14:anchorId="5696125E" wp14:editId="564B8261">
            <wp:simplePos x="0" y="0"/>
            <wp:positionH relativeFrom="column">
              <wp:posOffset>4425950</wp:posOffset>
            </wp:positionH>
            <wp:positionV relativeFrom="paragraph">
              <wp:posOffset>1585595</wp:posOffset>
            </wp:positionV>
            <wp:extent cx="1524000" cy="231775"/>
            <wp:effectExtent l="1905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AlternateProcess">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w:drawing>
          <wp:inline distT="0" distB="0" distL="0" distR="0" wp14:anchorId="29D5A219" wp14:editId="03B87147">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047873" w:rsidRDefault="00047873" w:rsidP="00047873">
      <w:r>
        <w:t>The approved data can be downloaded in the required format by clicking on respective format as shown above.</w:t>
      </w: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47873" w:rsidRDefault="00047873" w:rsidP="00047873">
      <w:pPr>
        <w:rPr>
          <w:b/>
        </w:rPr>
      </w:pPr>
    </w:p>
    <w:p w:rsidR="000C2355" w:rsidRPr="00BC560D" w:rsidRDefault="000C2355" w:rsidP="00B03588">
      <w:pPr>
        <w:outlineLvl w:val="0"/>
      </w:pPr>
      <w:bookmarkStart w:id="6" w:name="_Toc5198672"/>
      <w:r w:rsidRPr="000C2355">
        <w:rPr>
          <w:b/>
          <w:bCs/>
          <w:sz w:val="36"/>
          <w:szCs w:val="36"/>
        </w:rPr>
        <w:t>Masters</w:t>
      </w:r>
      <w:bookmarkEnd w:id="6"/>
    </w:p>
    <w:p w:rsidR="000C2355" w:rsidRDefault="000C2355" w:rsidP="00B03588">
      <w:pPr>
        <w:outlineLvl w:val="1"/>
        <w:rPr>
          <w:b/>
          <w:bCs/>
        </w:rPr>
      </w:pPr>
      <w:bookmarkStart w:id="7" w:name="_Toc5198673"/>
      <w:r>
        <w:rPr>
          <w:b/>
          <w:bCs/>
        </w:rPr>
        <w:t>1) Customer Master</w:t>
      </w:r>
      <w:bookmarkEnd w:id="7"/>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sidP="00B03588">
      <w:pPr>
        <w:spacing w:after="0" w:line="240" w:lineRule="auto"/>
      </w:pPr>
      <w:r>
        <w:rPr>
          <w:noProof/>
          <w:lang w:bidi="te-IN"/>
        </w:rPr>
        <w:lastRenderedPageBreak/>
        <mc:AlternateContent>
          <mc:Choice Requires="wps">
            <w:drawing>
              <wp:anchor distT="0" distB="0" distL="114300" distR="114300" simplePos="0" relativeHeight="251268608"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88DE96" id="Straight Arrow Connector 51" o:spid="_x0000_s1026" type="#_x0000_t32" style="position:absolute;margin-left:404.4pt;margin-top:151.3pt;width:35.55pt;height:2.7pt;flip:y;z-index:25126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lang w:bidi="te-IN"/>
        </w:rPr>
        <mc:AlternateContent>
          <mc:Choice Requires="wps">
            <w:drawing>
              <wp:anchor distT="0" distB="0" distL="114300" distR="114300" simplePos="0" relativeHeight="251518464"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D76C1" id="Straight Arrow Connector 64" o:spid="_x0000_s1026" type="#_x0000_t32" style="position:absolute;margin-left:65.6pt;margin-top:171.5pt;width:12pt;height:30.75pt;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507200"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lang w:bidi="te-IN"/>
        </w:rPr>
        <w:drawing>
          <wp:anchor distT="0" distB="0" distL="114300" distR="114300" simplePos="0" relativeHeight="251494912"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lang w:bidi="te-IN"/>
        </w:rPr>
        <mc:AlternateContent>
          <mc:Choice Requires="wps">
            <w:drawing>
              <wp:anchor distT="0" distB="0" distL="114300" distR="114300" simplePos="0" relativeHeight="251256320"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9D5FE7" id="Straight Arrow Connector 4" o:spid="_x0000_s1026" type="#_x0000_t32" style="position:absolute;margin-left:13.5pt;margin-top:64.1pt;width:12pt;height:30.75pt;z-index:25125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lang w:bidi="te-IN"/>
        </w:rPr>
        <w:drawing>
          <wp:anchor distT="0" distB="0" distL="114300" distR="114300" simplePos="0" relativeHeight="251250176"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lang w:bidi="te-IN"/>
        </w:rPr>
        <mc:AlternateContent>
          <mc:Choice Requires="wps">
            <w:drawing>
              <wp:anchor distT="0" distB="0" distL="114300" distR="114300" simplePos="0" relativeHeight="251274752"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F26C2F" id="Straight Arrow Connector 33" o:spid="_x0000_s1026" type="#_x0000_t32" style="position:absolute;margin-left:269.25pt;margin-top:60.4pt;width:12pt;height:30.75pt;z-index:25127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lang w:bidi="te-IN"/>
        </w:rPr>
        <w:drawing>
          <wp:anchor distT="0" distB="0" distL="114300" distR="114300" simplePos="0" relativeHeight="251262464"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sidP="00B03588">
      <w:pPr>
        <w:spacing w:line="240" w:lineRule="auto"/>
      </w:pPr>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682FA3" w:rsidRDefault="008E0D5C" w:rsidP="0033459E">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The below scr</w:t>
      </w:r>
      <w:r w:rsidR="00D5777A">
        <w:t>eenshot shows the customer registration</w:t>
      </w:r>
      <w:r w:rsidR="00682FA3">
        <w:t xml:space="preserve"> form, which appears </w:t>
      </w:r>
      <w:r w:rsidR="00B81933">
        <w:t xml:space="preserve">when </w:t>
      </w:r>
      <w:r w:rsidR="00B81933" w:rsidRPr="0033459E">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B03588" w:rsidP="00B03588">
      <w:pPr>
        <w:spacing w:line="240" w:lineRule="auto"/>
        <w:jc w:val="center"/>
      </w:pPr>
      <w:r>
        <w:rPr>
          <w:noProof/>
          <w:lang w:bidi="te-IN"/>
        </w:rPr>
        <w:drawing>
          <wp:anchor distT="0" distB="0" distL="114300" distR="114300" simplePos="0" relativeHeight="251352576" behindDoc="0" locked="0" layoutInCell="1" allowOverlap="1" wp14:anchorId="368FF59A" wp14:editId="4BCDF6E0">
            <wp:simplePos x="0" y="0"/>
            <wp:positionH relativeFrom="column">
              <wp:posOffset>570865</wp:posOffset>
            </wp:positionH>
            <wp:positionV relativeFrom="paragraph">
              <wp:posOffset>2747010</wp:posOffset>
            </wp:positionV>
            <wp:extent cx="427990"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te-IN"/>
        </w:rPr>
        <mc:AlternateContent>
          <mc:Choice Requires="wps">
            <w:drawing>
              <wp:anchor distT="0" distB="0" distL="114300" distR="114300" simplePos="0" relativeHeight="251488768" behindDoc="0" locked="0" layoutInCell="1" allowOverlap="1" wp14:anchorId="444A4C62" wp14:editId="71612331">
                <wp:simplePos x="0" y="0"/>
                <wp:positionH relativeFrom="column">
                  <wp:posOffset>570980</wp:posOffset>
                </wp:positionH>
                <wp:positionV relativeFrom="paragraph">
                  <wp:posOffset>233743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9E0A3" id="Straight Arrow Connector 44" o:spid="_x0000_s1026" type="#_x0000_t32" style="position:absolute;margin-left:44.95pt;margin-top:184.05pt;width:12pt;height:30.75pt;z-index:2514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" strokecolor="red" strokeweight="1.5pt">
                <v:stroke endarrow="block"/>
              </v:shape>
            </w:pict>
          </mc:Fallback>
        </mc:AlternateContent>
      </w:r>
      <w:r>
        <w:rPr>
          <w:noProof/>
          <w:lang w:bidi="te-IN"/>
        </w:rPr>
        <mc:AlternateContent>
          <mc:Choice Requires="wps">
            <w:drawing>
              <wp:anchor distT="0" distB="0" distL="114300" distR="114300" simplePos="0" relativeHeight="251282944" behindDoc="0" locked="0" layoutInCell="1" allowOverlap="1" wp14:anchorId="3784D8BA" wp14:editId="7E7B19E1">
                <wp:simplePos x="0" y="0"/>
                <wp:positionH relativeFrom="column">
                  <wp:posOffset>5836285</wp:posOffset>
                </wp:positionH>
                <wp:positionV relativeFrom="paragraph">
                  <wp:posOffset>287095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FBABE2" id="Oval 36" o:spid="_x0000_s1026" style="position:absolute;margin-left:459.55pt;margin-top:226.05pt;width:21pt;height:21pt;z-index:25128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" fillcolor="white [3212]" strokecolor="white [3212]" strokeweight="2pt"/>
            </w:pict>
          </mc:Fallback>
        </mc:AlternateContent>
      </w:r>
      <w:r w:rsidR="00CB5F92">
        <w:rPr>
          <w:noProof/>
          <w:lang w:bidi="te-IN"/>
        </w:rPr>
        <w:drawing>
          <wp:inline distT="0" distB="0" distL="0" distR="0" wp14:anchorId="539CC36C" wp14:editId="4001FBA6">
            <wp:extent cx="5624946" cy="3164033"/>
            <wp:effectExtent l="57150" t="19050" r="52070" b="939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630710" cy="3167275"/>
                    </a:xfrm>
                    <a:prstGeom prst="rect">
                      <a:avLst/>
                    </a:prstGeom>
                    <a:effectLst>
                      <a:outerShdw blurRad="50800" dist="38100" dir="5400000" algn="t" rotWithShape="0">
                        <a:prstClr val="black">
                          <a:alpha val="40000"/>
                        </a:prstClr>
                      </a:outerShdw>
                    </a:effectLst>
                  </pic:spPr>
                </pic:pic>
              </a:graphicData>
            </a:graphic>
          </wp:inline>
        </w:drawing>
      </w:r>
    </w:p>
    <w:p w:rsidR="00B03588"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rsidP="00B03588">
      <w:pPr>
        <w:outlineLvl w:val="1"/>
        <w:rPr>
          <w:b/>
          <w:bCs/>
        </w:rPr>
      </w:pPr>
      <w:bookmarkStart w:id="8" w:name="_Toc5198674"/>
      <w:r>
        <w:rPr>
          <w:b/>
          <w:bCs/>
        </w:rPr>
        <w:t>2) Plot Master</w:t>
      </w:r>
      <w:bookmarkEnd w:id="8"/>
    </w:p>
    <w:p w:rsidR="0076339A" w:rsidRPr="006B6126" w:rsidRDefault="006B6126">
      <w:r>
        <w:t>Click on “Plot master” from home page or from “masters” dropdown. Then you will see a page like in the image below.</w:t>
      </w:r>
    </w:p>
    <w:p w:rsidR="00CB5F92" w:rsidRDefault="00B03588">
      <w:r>
        <w:rPr>
          <w:noProof/>
          <w:lang w:bidi="te-IN"/>
        </w:rPr>
        <w:lastRenderedPageBreak/>
        <mc:AlternateContent>
          <mc:Choice Requires="wps">
            <w:drawing>
              <wp:anchor distT="0" distB="0" distL="114300" distR="114300" simplePos="0" relativeHeight="251524608" behindDoc="0" locked="0" layoutInCell="1" allowOverlap="1" wp14:anchorId="4036682C" wp14:editId="0247242C">
                <wp:simplePos x="0" y="0"/>
                <wp:positionH relativeFrom="column">
                  <wp:posOffset>5705475</wp:posOffset>
                </wp:positionH>
                <wp:positionV relativeFrom="paragraph">
                  <wp:posOffset>3093835</wp:posOffset>
                </wp:positionV>
                <wp:extent cx="213995" cy="196215"/>
                <wp:effectExtent l="0" t="0" r="14605" b="13335"/>
                <wp:wrapNone/>
                <wp:docPr id="67" name="Oval 67"/>
                <wp:cNvGraphicFramePr/>
                <a:graphic xmlns:a="http://schemas.openxmlformats.org/drawingml/2006/main">
                  <a:graphicData uri="http://schemas.microsoft.com/office/word/2010/wordprocessingShape">
                    <wps:wsp>
                      <wps:cNvSpPr/>
                      <wps:spPr>
                        <a:xfrm>
                          <a:off x="0" y="0"/>
                          <a:ext cx="213995" cy="196215"/>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8881D7" id="Oval 67" o:spid="_x0000_s1026" style="position:absolute;margin-left:449.25pt;margin-top:243.6pt;width:16.85pt;height:15.45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" fillcolor="white [3212]" strokecolor="white [3212]" strokeweight="2pt"/>
            </w:pict>
          </mc:Fallback>
        </mc:AlternateContent>
      </w:r>
      <w:r w:rsidR="00067E01" w:rsidRPr="006B6126">
        <w:rPr>
          <w:noProof/>
          <w:lang w:bidi="te-IN"/>
        </w:rPr>
        <mc:AlternateContent>
          <mc:Choice Requires="wps">
            <w:drawing>
              <wp:anchor distT="0" distB="0" distL="114300" distR="114300" simplePos="0" relativeHeight="251501056"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B0D825" id="Straight Arrow Connector 60" o:spid="_x0000_s1026" type="#_x0000_t32" style="position:absolute;margin-left:366.15pt;margin-top:133.05pt;width:25.55pt;height:0;z-index:25150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53036" w:rsidRPr="00E53036">
        <w:rPr>
          <w:noProof/>
          <w:lang w:bidi="te-IN"/>
        </w:rPr>
        <mc:AlternateContent>
          <mc:Choice Requires="wps">
            <w:drawing>
              <wp:anchor distT="0" distB="0" distL="114300" distR="114300" simplePos="0" relativeHeight="251388416"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BC0B4C" id="Straight Arrow Connector 65" o:spid="_x0000_s1026" type="#_x0000_t32" style="position:absolute;margin-left:43.85pt;margin-top:211.3pt;width:12pt;height:30.75pt;z-index:2513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rPr>
          <w:noProof/>
          <w:lang w:bidi="te-IN"/>
        </w:rPr>
        <w:drawing>
          <wp:anchor distT="0" distB="0" distL="114300" distR="114300" simplePos="0" relativeHeight="251383296"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rPr>
          <w:noProof/>
          <w:lang w:bidi="te-IN"/>
        </w:rPr>
        <w:drawing>
          <wp:anchor distT="0" distB="0" distL="114300" distR="114300" simplePos="0" relativeHeight="251378176"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lang w:bidi="te-IN"/>
        </w:rPr>
        <mc:AlternateContent>
          <mc:Choice Requires="wps">
            <w:drawing>
              <wp:anchor distT="0" distB="0" distL="114300" distR="114300" simplePos="0" relativeHeight="251373056"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3226A" id="Straight Arrow Connector 59" o:spid="_x0000_s1026" type="#_x0000_t32" style="position:absolute;margin-left:11.15pt;margin-top:49.95pt;width:12pt;height:30.75pt;z-index:2513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lang w:bidi="te-IN"/>
        </w:rPr>
        <w:drawing>
          <wp:anchor distT="0" distB="0" distL="114300" distR="114300" simplePos="0" relativeHeight="251367936"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lang w:bidi="te-IN"/>
        </w:rPr>
        <w:drawing>
          <wp:anchor distT="0" distB="0" distL="114300" distR="114300" simplePos="0" relativeHeight="251357696"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lang w:bidi="te-IN"/>
        </w:rPr>
        <mc:AlternateContent>
          <mc:Choice Requires="wps">
            <w:drawing>
              <wp:anchor distT="0" distB="0" distL="114300" distR="114300" simplePos="0" relativeHeight="251362816"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3ACB3" id="Straight Arrow Connector 56" o:spid="_x0000_s1026" type="#_x0000_t32" style="position:absolute;margin-left:354.85pt;margin-top:56.8pt;width:12pt;height:30.75pt;z-index:25136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lang w:bidi="te-IN"/>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D5777A" w:rsidP="00E53036">
      <w:pPr>
        <w:pStyle w:val="ListParagraph"/>
        <w:numPr>
          <w:ilvl w:val="0"/>
          <w:numId w:val="12"/>
        </w:numPr>
      </w:pPr>
      <w:r>
        <w:t>Edit the existing plot</w:t>
      </w:r>
      <w:r w:rsidR="00E53036">
        <w:t xml:space="preserve"> details using </w:t>
      </w:r>
      <w:r w:rsidR="00072443">
        <w:rPr>
          <w:b/>
          <w:bCs/>
        </w:rPr>
        <w:t>“E</w:t>
      </w:r>
      <w:r w:rsidR="00E53036" w:rsidRPr="008E0D5C">
        <w:rPr>
          <w:b/>
          <w:bCs/>
        </w:rPr>
        <w:t>dit”</w:t>
      </w:r>
      <w:r w:rsidR="00E53036">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Back To H</w:t>
      </w:r>
      <w:r w:rsidRPr="005A409C">
        <w:rPr>
          <w:b/>
        </w:rPr>
        <w:t>ome”</w:t>
      </w:r>
      <w:r>
        <w:t xml:space="preserve"> button, which is to the right of each data.</w:t>
      </w:r>
    </w:p>
    <w:p w:rsidR="00E53036" w:rsidRDefault="00E53036" w:rsidP="00E53036">
      <w:pPr>
        <w:pStyle w:val="ListParagraph"/>
        <w:numPr>
          <w:ilvl w:val="0"/>
          <w:numId w:val="12"/>
        </w:numPr>
      </w:pPr>
      <w:r>
        <w:t>Sea</w:t>
      </w:r>
      <w:r w:rsidR="00D5777A">
        <w:t>rch among the available plot</w:t>
      </w:r>
      <w:r>
        <w:t xml:space="preserve">s, using the available filters on the top right corner of the screen. </w:t>
      </w:r>
    </w:p>
    <w:p w:rsidR="00CB5F92" w:rsidRDefault="00D5777A" w:rsidP="00072443">
      <w:pPr>
        <w:pStyle w:val="ListParagraph"/>
        <w:numPr>
          <w:ilvl w:val="0"/>
          <w:numId w:val="12"/>
        </w:numPr>
      </w:pPr>
      <w:r>
        <w:t>If the required plot</w:t>
      </w:r>
      <w:r w:rsidR="00E53036">
        <w:t xml:space="preserve"> is not available in the list, you can alway</w:t>
      </w:r>
      <w:r>
        <w:t>s come here and add new plot</w:t>
      </w:r>
      <w:r w:rsidR="00E53036">
        <w:t xml:space="preserve"> data using </w:t>
      </w:r>
      <w:r w:rsidR="00E53036" w:rsidRPr="00072443">
        <w:rPr>
          <w:b/>
          <w:bCs/>
        </w:rPr>
        <w:t>“</w:t>
      </w:r>
      <w:r w:rsidR="00072443">
        <w:rPr>
          <w:b/>
          <w:bCs/>
        </w:rPr>
        <w:t>Add New Plot</w:t>
      </w:r>
      <w:r w:rsidR="00E53036" w:rsidRPr="00072443">
        <w:rPr>
          <w:b/>
          <w:bCs/>
        </w:rPr>
        <w:t>”</w:t>
      </w:r>
      <w:r w:rsidR="00E53036">
        <w:t xml:space="preserve"> button, which is to the</w:t>
      </w:r>
      <w:r>
        <w:t xml:space="preserve"> top and bottom of the plot</w:t>
      </w:r>
      <w:r w:rsidR="00E53036">
        <w:t>’s data list. The belo</w:t>
      </w:r>
      <w:r>
        <w:t>w screenshot shows the plot registration</w:t>
      </w:r>
      <w:r w:rsidR="00E53036">
        <w:t xml:space="preserve"> form, which appears when </w:t>
      </w:r>
      <w:r w:rsidR="00072443">
        <w:rPr>
          <w:b/>
          <w:bCs/>
        </w:rPr>
        <w:t>“Add New Plot</w:t>
      </w:r>
      <w:r w:rsidR="00E53036" w:rsidRPr="00072443">
        <w:rPr>
          <w:b/>
          <w:bCs/>
        </w:rPr>
        <w:t>”</w:t>
      </w:r>
      <w:r w:rsidR="00E53036">
        <w:t xml:space="preserve"> is clicked.</w:t>
      </w:r>
    </w:p>
    <w:p w:rsidR="00CB5F92" w:rsidRDefault="00072443">
      <w:r w:rsidRPr="00072443">
        <w:rPr>
          <w:noProof/>
          <w:lang w:bidi="te-IN"/>
        </w:rPr>
        <mc:AlternateContent>
          <mc:Choice Requires="wps">
            <w:drawing>
              <wp:anchor distT="0" distB="0" distL="114300" distR="114300" simplePos="0" relativeHeight="251398656"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ED98DD" id="Straight Arrow Connector 68" o:spid="_x0000_s1026" type="#_x0000_t32" style="position:absolute;margin-left:16.7pt;margin-top:111.55pt;width:12pt;height:30.75pt;z-index:25139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rPr>
          <w:noProof/>
          <w:lang w:bidi="te-IN"/>
        </w:rPr>
        <w:drawing>
          <wp:anchor distT="0" distB="0" distL="114300" distR="114300" simplePos="0" relativeHeight="251393536"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B03588" w:rsidRDefault="00B03588">
      <w:pPr>
        <w:rPr>
          <w:b/>
          <w:bCs/>
        </w:rPr>
      </w:pPr>
    </w:p>
    <w:p w:rsidR="00B03588" w:rsidRDefault="00B03588">
      <w:pPr>
        <w:rPr>
          <w:b/>
          <w:bCs/>
        </w:rPr>
      </w:pPr>
    </w:p>
    <w:p w:rsidR="00B03588" w:rsidRDefault="00B03588">
      <w:pPr>
        <w:rPr>
          <w:b/>
          <w:bCs/>
        </w:rPr>
      </w:pPr>
    </w:p>
    <w:p w:rsidR="00072443" w:rsidRDefault="003544F0" w:rsidP="00B03588">
      <w:pPr>
        <w:outlineLvl w:val="1"/>
        <w:rPr>
          <w:b/>
          <w:bCs/>
        </w:rPr>
      </w:pPr>
      <w:bookmarkStart w:id="9" w:name="_Toc5198675"/>
      <w:r>
        <w:rPr>
          <w:b/>
          <w:bCs/>
        </w:rPr>
        <w:t>3) Service Provider Master</w:t>
      </w:r>
      <w:bookmarkEnd w:id="9"/>
    </w:p>
    <w:p w:rsidR="003544F0" w:rsidRPr="003544F0" w:rsidRDefault="003544F0">
      <w:pPr>
        <w:rPr>
          <w:bCs/>
        </w:rPr>
      </w:pPr>
      <w:r>
        <w:lastRenderedPageBreak/>
        <w:t>Click on “Service Provider Master” from home page or from “masters” dropdown. Then you will see a page like in the image below.</w:t>
      </w:r>
    </w:p>
    <w:p w:rsidR="00CB5F92" w:rsidRDefault="00067E01">
      <w:r w:rsidRPr="00067E01">
        <w:rPr>
          <w:noProof/>
          <w:lang w:bidi="te-IN"/>
        </w:rPr>
        <w:drawing>
          <wp:anchor distT="0" distB="0" distL="114300" distR="114300" simplePos="0" relativeHeight="251539968"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w:rPr>
          <w:noProof/>
          <w:lang w:bidi="te-IN"/>
        </w:rPr>
        <mc:AlternateContent>
          <mc:Choice Requires="wps">
            <w:drawing>
              <wp:anchor distT="0" distB="0" distL="114300" distR="114300" simplePos="0" relativeHeight="251534848"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04FD0" id="Straight Arrow Connector 76" o:spid="_x0000_s1026" type="#_x0000_t32" style="position:absolute;margin-left:399.55pt;margin-top:174.55pt;width:25.55pt;height:0;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w:rPr>
          <w:noProof/>
          <w:lang w:bidi="te-IN"/>
        </w:rPr>
        <mc:AlternateContent>
          <mc:Choice Requires="wps">
            <w:drawing>
              <wp:anchor distT="0" distB="0" distL="114300" distR="114300" simplePos="0" relativeHeight="251529728"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2FF36" id="Straight Arrow Connector 74" o:spid="_x0000_s1026" type="#_x0000_t32" style="position:absolute;margin-left:93.65pt;margin-top:166.65pt;width:12pt;height:30.7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rPr>
          <w:noProof/>
          <w:lang w:bidi="te-IN"/>
        </w:rPr>
        <w:drawing>
          <wp:anchor distT="0" distB="0" distL="114300" distR="114300" simplePos="0" relativeHeight="251512320"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19136"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109E2" id="Straight Arrow Connector 73" o:spid="_x0000_s1026" type="#_x0000_t32" style="position:absolute;margin-left:280.6pt;margin-top:88.9pt;width:12pt;height:30.75pt;z-index:25141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lang w:bidi="te-IN"/>
        </w:rPr>
        <w:drawing>
          <wp:anchor distT="0" distB="0" distL="114300" distR="114300" simplePos="0" relativeHeight="251414016"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w:rPr>
          <w:noProof/>
          <w:lang w:bidi="te-IN"/>
        </w:rPr>
        <mc:AlternateContent>
          <mc:Choice Requires="wps">
            <w:drawing>
              <wp:anchor distT="0" distB="0" distL="114300" distR="114300" simplePos="0" relativeHeight="251408896"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1D6F3F" id="Straight Arrow Connector 71" o:spid="_x0000_s1026" type="#_x0000_t32" style="position:absolute;margin-left:18.05pt;margin-top:79pt;width:12pt;height:30.75pt;z-index:2514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lang w:bidi="te-IN"/>
        </w:rPr>
        <w:drawing>
          <wp:anchor distT="0" distB="0" distL="114300" distR="114300" simplePos="0" relativeHeight="251403776"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lang w:bidi="te-IN"/>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D5777A" w:rsidP="00307962">
      <w:pPr>
        <w:pStyle w:val="ListParagraph"/>
        <w:numPr>
          <w:ilvl w:val="0"/>
          <w:numId w:val="13"/>
        </w:numPr>
      </w:pPr>
      <w:r>
        <w:t>Edit the existing service provider</w:t>
      </w:r>
      <w:r w:rsidR="00307962">
        <w:t xml:space="preserve"> details using </w:t>
      </w:r>
      <w:r w:rsidR="00307962">
        <w:rPr>
          <w:b/>
          <w:bCs/>
        </w:rPr>
        <w:t>“E</w:t>
      </w:r>
      <w:r w:rsidR="00307962" w:rsidRPr="008E0D5C">
        <w:rPr>
          <w:b/>
          <w:bCs/>
        </w:rPr>
        <w:t>dit”</w:t>
      </w:r>
      <w:r w:rsidR="00307962">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Back To H</w:t>
      </w:r>
      <w:r w:rsidRPr="005A409C">
        <w:rPr>
          <w:b/>
        </w:rPr>
        <w:t>ome”</w:t>
      </w:r>
      <w:r>
        <w:t xml:space="preserve"> button, which is to the right of each data.</w:t>
      </w:r>
    </w:p>
    <w:p w:rsidR="00307962" w:rsidRDefault="00307962" w:rsidP="00307962">
      <w:pPr>
        <w:pStyle w:val="ListParagraph"/>
        <w:numPr>
          <w:ilvl w:val="0"/>
          <w:numId w:val="13"/>
        </w:numPr>
      </w:pPr>
      <w:r>
        <w:t>Sear</w:t>
      </w:r>
      <w:r w:rsidR="00D5777A">
        <w:t>ch among the available service providers</w:t>
      </w:r>
      <w:r>
        <w:t xml:space="preserve">, using the available filters on the top right corner of the screen. </w:t>
      </w:r>
    </w:p>
    <w:p w:rsidR="00067E01" w:rsidRDefault="00D5777A" w:rsidP="00B03588">
      <w:pPr>
        <w:pStyle w:val="ListParagraph"/>
        <w:numPr>
          <w:ilvl w:val="0"/>
          <w:numId w:val="13"/>
        </w:numPr>
      </w:pPr>
      <w:r>
        <w:t>If the required service provider</w:t>
      </w:r>
      <w:r w:rsidR="00307962">
        <w:t xml:space="preserve"> is not available in the list, you can alway</w:t>
      </w:r>
      <w:r w:rsidR="00DF6E22">
        <w:t>s come here and add new service provider</w:t>
      </w:r>
      <w:r w:rsidR="00307962">
        <w:t xml:space="preserve"> data using </w:t>
      </w:r>
      <w:r w:rsidR="00307962" w:rsidRPr="00072443">
        <w:rPr>
          <w:b/>
          <w:bCs/>
        </w:rPr>
        <w:t>“</w:t>
      </w:r>
      <w:r w:rsidR="00307962">
        <w:rPr>
          <w:b/>
          <w:bCs/>
        </w:rPr>
        <w:t>Add New Service Provider</w:t>
      </w:r>
      <w:r w:rsidR="00307962" w:rsidRPr="00072443">
        <w:rPr>
          <w:b/>
          <w:bCs/>
        </w:rPr>
        <w:t>”</w:t>
      </w:r>
      <w:r w:rsidR="00307962">
        <w:t xml:space="preserve"> button, which is to t</w:t>
      </w:r>
      <w:r>
        <w:t>he top and bottom of the service provide</w:t>
      </w:r>
      <w:r w:rsidR="00307962">
        <w:t>r’s data list. The belo</w:t>
      </w:r>
      <w:r>
        <w:t>w screenshot shows the service provider registration</w:t>
      </w:r>
      <w:r w:rsidR="00307962">
        <w:t xml:space="preserve"> form, which appears when </w:t>
      </w:r>
      <w:r w:rsidR="00307962">
        <w:rPr>
          <w:b/>
          <w:bCs/>
        </w:rPr>
        <w:t>“Add New Service Provider</w:t>
      </w:r>
      <w:r w:rsidR="00307962" w:rsidRPr="00072443">
        <w:rPr>
          <w:b/>
          <w:bCs/>
        </w:rPr>
        <w:t>”</w:t>
      </w:r>
      <w:r w:rsidR="00307962">
        <w:t xml:space="preserve"> is clicked.</w:t>
      </w:r>
    </w:p>
    <w:p w:rsidR="00CB5F92" w:rsidRDefault="00CB5F92"/>
    <w:p w:rsidR="00CB5F92" w:rsidRDefault="00B70D92">
      <w:r>
        <w:rPr>
          <w:noProof/>
          <w:lang w:bidi="te-IN"/>
        </w:rPr>
        <mc:AlternateContent>
          <mc:Choice Requires="wps">
            <w:drawing>
              <wp:anchor distT="0" distB="0" distL="114300" distR="114300" simplePos="0" relativeHeight="251555328"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04BB7F" id="Oval 80" o:spid="_x0000_s1026" style="position:absolute;margin-left:439.55pt;margin-top:236.95pt;width:21pt;height:21pt;z-index:25155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w:rPr>
          <w:noProof/>
          <w:lang w:bidi="te-IN"/>
        </w:rPr>
        <mc:AlternateContent>
          <mc:Choice Requires="wps">
            <w:drawing>
              <wp:anchor distT="0" distB="0" distL="114300" distR="114300" simplePos="0" relativeHeight="251550208"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17D50D" id="Straight Arrow Connector 78" o:spid="_x0000_s1026" type="#_x0000_t32" style="position:absolute;margin-left:20.25pt;margin-top:200.75pt;width:0;height:28.4pt;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rPr>
          <w:noProof/>
          <w:lang w:bidi="te-IN"/>
        </w:rPr>
        <w:drawing>
          <wp:anchor distT="0" distB="0" distL="114300" distR="114300" simplePos="0" relativeHeight="251545088"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p>
    <w:p w:rsidR="00307962" w:rsidRDefault="00BD3631" w:rsidP="00B03588">
      <w:pPr>
        <w:outlineLvl w:val="1"/>
        <w:rPr>
          <w:b/>
          <w:bCs/>
        </w:rPr>
      </w:pPr>
      <w:bookmarkStart w:id="10" w:name="_Toc5198676"/>
      <w:r>
        <w:rPr>
          <w:b/>
          <w:bCs/>
        </w:rPr>
        <w:lastRenderedPageBreak/>
        <w:t>4</w:t>
      </w:r>
      <w:r w:rsidR="00307962">
        <w:rPr>
          <w:b/>
          <w:bCs/>
        </w:rPr>
        <w:t>) Cargo Master</w:t>
      </w:r>
      <w:bookmarkEnd w:id="10"/>
    </w:p>
    <w:p w:rsidR="00531A7F" w:rsidRPr="00531A7F" w:rsidRDefault="00531A7F">
      <w:pPr>
        <w:rPr>
          <w:bCs/>
        </w:rPr>
      </w:pPr>
      <w:r>
        <w:t>Click on “Cargo Master” from home page or from “masters” dropdown. Then you will see a page like in the image below.</w:t>
      </w:r>
    </w:p>
    <w:p w:rsidR="00CB5F92" w:rsidRDefault="00531A7F">
      <w:r w:rsidRPr="00531A7F">
        <w:rPr>
          <w:noProof/>
          <w:lang w:bidi="te-IN"/>
        </w:rPr>
        <w:drawing>
          <wp:anchor distT="0" distB="0" distL="114300" distR="114300" simplePos="0" relativeHeight="251601408"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w:rPr>
          <w:noProof/>
          <w:lang w:bidi="te-IN"/>
        </w:rPr>
        <mc:AlternateContent>
          <mc:Choice Requires="wps">
            <w:drawing>
              <wp:anchor distT="0" distB="0" distL="114300" distR="114300" simplePos="0" relativeHeight="251596288"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CFB3B2" id="Straight Arrow Connector 89" o:spid="_x0000_s1026" type="#_x0000_t32" style="position:absolute;margin-left:313.55pt;margin-top:134.2pt;width:25.55pt;height:0;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lang w:bidi="te-IN"/>
        </w:rPr>
        <mc:AlternateContent>
          <mc:Choice Requires="wps">
            <w:drawing>
              <wp:anchor distT="0" distB="0" distL="114300" distR="114300" simplePos="0" relativeHeight="251591168"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E1D52A" id="Oval 88" o:spid="_x0000_s1026" style="position:absolute;margin-left:444.25pt;margin-top:242.6pt;width:21pt;height:21pt;z-index:25159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rPr>
          <w:noProof/>
          <w:lang w:bidi="te-IN"/>
        </w:rPr>
        <w:drawing>
          <wp:anchor distT="0" distB="0" distL="114300" distR="114300" simplePos="0" relativeHeight="251580928"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w:rPr>
          <w:noProof/>
          <w:lang w:bidi="te-IN"/>
        </w:rPr>
        <mc:AlternateContent>
          <mc:Choice Requires="wps">
            <w:drawing>
              <wp:anchor distT="0" distB="0" distL="114300" distR="114300" simplePos="0" relativeHeight="251575808"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A50A77" id="Straight Arrow Connector 85" o:spid="_x0000_s1026" type="#_x0000_t32" style="position:absolute;margin-left:359.85pt;margin-top:54.05pt;width:12pt;height:30.75pt;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lang w:bidi="te-IN"/>
        </w:rPr>
        <w:drawing>
          <wp:anchor distT="0" distB="0" distL="114300" distR="114300" simplePos="0" relativeHeight="251570688"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lang w:bidi="te-IN"/>
        </w:rPr>
        <w:drawing>
          <wp:anchor distT="0" distB="0" distL="114300" distR="114300" simplePos="0" relativeHeight="251560448"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w:rPr>
          <w:noProof/>
          <w:lang w:bidi="te-IN"/>
        </w:rPr>
        <mc:AlternateContent>
          <mc:Choice Requires="wps">
            <w:drawing>
              <wp:anchor distT="0" distB="0" distL="114300" distR="114300" simplePos="0" relativeHeight="251586048"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830F" id="Straight Arrow Connector 86" o:spid="_x0000_s1026" type="#_x0000_t32" style="position:absolute;margin-left:49.55pt;margin-top:211.8pt;width:12pt;height:30.75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w:rPr>
          <w:noProof/>
          <w:lang w:bidi="te-IN"/>
        </w:rPr>
        <mc:AlternateContent>
          <mc:Choice Requires="wps">
            <w:drawing>
              <wp:anchor distT="0" distB="0" distL="114300" distR="114300" simplePos="0" relativeHeight="251565568"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F25E97" id="Straight Arrow Connector 83" o:spid="_x0000_s1026" type="#_x0000_t32" style="position:absolute;margin-left:8.4pt;margin-top:49.8pt;width:12pt;height:30.75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lang w:bidi="te-IN"/>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D5777A" w:rsidP="00531A7F">
      <w:pPr>
        <w:pStyle w:val="ListParagraph"/>
        <w:numPr>
          <w:ilvl w:val="0"/>
          <w:numId w:val="14"/>
        </w:numPr>
      </w:pPr>
      <w:r>
        <w:t>Edit the existing cargo</w:t>
      </w:r>
      <w:r w:rsidR="00531A7F">
        <w:t xml:space="preserve"> details using </w:t>
      </w:r>
      <w:r w:rsidR="00531A7F">
        <w:rPr>
          <w:b/>
          <w:bCs/>
        </w:rPr>
        <w:t>“E</w:t>
      </w:r>
      <w:r w:rsidR="00531A7F" w:rsidRPr="008E0D5C">
        <w:rPr>
          <w:b/>
          <w:bCs/>
        </w:rPr>
        <w:t>dit”</w:t>
      </w:r>
      <w:r w:rsidR="00531A7F">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Back To H</w:t>
      </w:r>
      <w:r w:rsidRPr="005A409C">
        <w:rPr>
          <w:b/>
        </w:rPr>
        <w:t>ome”</w:t>
      </w:r>
      <w:r>
        <w:t xml:space="preserve"> button, which is to the right of each data.</w:t>
      </w:r>
    </w:p>
    <w:p w:rsidR="00531A7F" w:rsidRDefault="00531A7F" w:rsidP="00531A7F">
      <w:pPr>
        <w:pStyle w:val="ListParagraph"/>
        <w:numPr>
          <w:ilvl w:val="0"/>
          <w:numId w:val="14"/>
        </w:numPr>
      </w:pPr>
      <w:r>
        <w:t>Sea</w:t>
      </w:r>
      <w:r w:rsidR="00D5777A">
        <w:t>rch among the available cargo type</w:t>
      </w:r>
      <w:r>
        <w:t xml:space="preserve">s, using the available filters on the top right corner of the screen. </w:t>
      </w:r>
    </w:p>
    <w:p w:rsidR="00531A7F" w:rsidRDefault="00D5777A" w:rsidP="00531A7F">
      <w:pPr>
        <w:pStyle w:val="ListParagraph"/>
        <w:numPr>
          <w:ilvl w:val="0"/>
          <w:numId w:val="14"/>
        </w:numPr>
      </w:pPr>
      <w:r>
        <w:t>If the required cargo type</w:t>
      </w:r>
      <w:r w:rsidR="00531A7F">
        <w:t xml:space="preserve"> is not available in the list, you can alway</w:t>
      </w:r>
      <w:r w:rsidR="00DF6E22">
        <w:t>s come here and add new cargo</w:t>
      </w:r>
      <w:r w:rsidR="00531A7F">
        <w:t xml:space="preserve"> data using </w:t>
      </w:r>
      <w:r w:rsidR="00531A7F" w:rsidRPr="00072443">
        <w:rPr>
          <w:b/>
          <w:bCs/>
        </w:rPr>
        <w:t>“</w:t>
      </w:r>
      <w:r w:rsidR="00531A7F">
        <w:rPr>
          <w:b/>
          <w:bCs/>
        </w:rPr>
        <w:t>Add New Cargo</w:t>
      </w:r>
      <w:r w:rsidR="00531A7F" w:rsidRPr="00072443">
        <w:rPr>
          <w:b/>
          <w:bCs/>
        </w:rPr>
        <w:t>”</w:t>
      </w:r>
      <w:r w:rsidR="00531A7F">
        <w:t xml:space="preserve"> button, which is to th</w:t>
      </w:r>
      <w:r>
        <w:t>e top and bottom of the cargo</w:t>
      </w:r>
      <w:r w:rsidR="00531A7F">
        <w:t>’s data list. The belo</w:t>
      </w:r>
      <w:r w:rsidR="00DF6E22">
        <w:t>w screenshot shows the cargo registration</w:t>
      </w:r>
      <w:r w:rsidR="00531A7F">
        <w:t xml:space="preserve"> form, which appears when </w:t>
      </w:r>
      <w:r w:rsidR="00531A7F">
        <w:rPr>
          <w:b/>
          <w:bCs/>
        </w:rPr>
        <w:t>“Add New Cargo</w:t>
      </w:r>
      <w:r w:rsidR="00531A7F" w:rsidRPr="00072443">
        <w:rPr>
          <w:b/>
          <w:bCs/>
        </w:rPr>
        <w:t>”</w:t>
      </w:r>
      <w:r w:rsidR="00531A7F">
        <w:t xml:space="preserve"> is clicked.</w:t>
      </w:r>
    </w:p>
    <w:p w:rsidR="00384460" w:rsidRDefault="00384460"/>
    <w:p w:rsidR="00384460" w:rsidRDefault="00531A7F">
      <w:r w:rsidRPr="00531A7F">
        <w:rPr>
          <w:noProof/>
          <w:lang w:bidi="te-IN"/>
        </w:rPr>
        <mc:AlternateContent>
          <mc:Choice Requires="wps">
            <w:drawing>
              <wp:anchor distT="0" distB="0" distL="114300" distR="114300" simplePos="0" relativeHeight="251611648"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1BF4C" id="Straight Arrow Connector 91" o:spid="_x0000_s1026" type="#_x0000_t32" style="position:absolute;margin-left:19.35pt;margin-top:83.7pt;width:12.75pt;height:28.4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rPr>
          <w:noProof/>
          <w:lang w:bidi="te-IN"/>
        </w:rPr>
        <w:drawing>
          <wp:anchor distT="0" distB="0" distL="114300" distR="114300" simplePos="0" relativeHeight="251606528"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lastRenderedPageBreak/>
        <w:t xml:space="preserve">Fill all the details of the new cargo and click on </w:t>
      </w:r>
      <w:r w:rsidRPr="0033459E">
        <w:rPr>
          <w:b/>
        </w:rPr>
        <w:t>“Submit”</w:t>
      </w:r>
      <w:r>
        <w:t xml:space="preserve"> to add the new cargo.</w:t>
      </w:r>
    </w:p>
    <w:p w:rsidR="00B03588" w:rsidRDefault="00B03588"/>
    <w:p w:rsidR="00531A7F" w:rsidRDefault="00BD3631" w:rsidP="00B03588">
      <w:pPr>
        <w:outlineLvl w:val="1"/>
        <w:rPr>
          <w:b/>
          <w:bCs/>
        </w:rPr>
      </w:pPr>
      <w:bookmarkStart w:id="11" w:name="_Toc5198677"/>
      <w:r>
        <w:rPr>
          <w:b/>
          <w:bCs/>
        </w:rPr>
        <w:t>5</w:t>
      </w:r>
      <w:r w:rsidR="00531A7F">
        <w:rPr>
          <w:b/>
          <w:bCs/>
        </w:rPr>
        <w:t>) Equipment Master</w:t>
      </w:r>
      <w:bookmarkEnd w:id="11"/>
    </w:p>
    <w:p w:rsidR="00531A7F" w:rsidRPr="00531A7F" w:rsidRDefault="00505B37">
      <w:pPr>
        <w:rPr>
          <w:bCs/>
        </w:rPr>
      </w:pPr>
      <w:r>
        <w:t>Click on “Equipment Master” from home page or from “masters” dropdown. Then you will see a page like in the image below.</w:t>
      </w:r>
    </w:p>
    <w:p w:rsidR="00384460" w:rsidRDefault="004B0A9E">
      <w:r w:rsidRPr="004B0A9E">
        <w:rPr>
          <w:noProof/>
          <w:lang w:bidi="te-IN"/>
        </w:rPr>
        <w:drawing>
          <wp:anchor distT="0" distB="0" distL="114300" distR="114300" simplePos="0" relativeHeight="251642368"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w:rPr>
          <w:noProof/>
          <w:lang w:bidi="te-IN"/>
        </w:rPr>
        <mc:AlternateContent>
          <mc:Choice Requires="wps">
            <w:drawing>
              <wp:anchor distT="0" distB="0" distL="114300" distR="114300" simplePos="0" relativeHeight="251647488"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E4DC86" id="Straight Arrow Connector 98" o:spid="_x0000_s1026" type="#_x0000_t32" style="position:absolute;margin-left:53.65pt;margin-top:211.8pt;width:12pt;height:30.7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rPr>
          <w:noProof/>
          <w:lang w:bidi="te-IN"/>
        </w:rPr>
        <w:drawing>
          <wp:anchor distT="0" distB="0" distL="114300" distR="114300" simplePos="0" relativeHeight="251661824"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w:rPr>
          <w:noProof/>
          <w:lang w:bidi="te-IN"/>
        </w:rPr>
        <mc:AlternateContent>
          <mc:Choice Requires="wps">
            <w:drawing>
              <wp:anchor distT="0" distB="0" distL="114300" distR="114300" simplePos="0" relativeHeight="251652608"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0B10D1" id="Straight Arrow Connector 99" o:spid="_x0000_s1026" type="#_x0000_t32" style="position:absolute;margin-left:300pt;margin-top:135.45pt;width:25.5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lang w:bidi="te-IN"/>
        </w:rPr>
        <mc:AlternateContent>
          <mc:Choice Requires="wps">
            <w:drawing>
              <wp:anchor distT="0" distB="0" distL="114300" distR="114300" simplePos="0" relativeHeight="251637248"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08B568" id="Oval 97" o:spid="_x0000_s1026" style="position:absolute;margin-left:444.8pt;margin-top:240pt;width:21pt;height:21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w:rPr>
          <w:noProof/>
          <w:lang w:bidi="te-IN"/>
        </w:rPr>
        <mc:AlternateContent>
          <mc:Choice Requires="wps">
            <w:drawing>
              <wp:anchor distT="0" distB="0" distL="114300" distR="114300" simplePos="0" relativeHeight="251632128"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3D4054" id="Straight Arrow Connector 96" o:spid="_x0000_s1026" type="#_x0000_t32" style="position:absolute;margin-left:364.25pt;margin-top:52.8pt;width:6.35pt;height:31.5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lang w:bidi="te-IN"/>
        </w:rPr>
        <w:drawing>
          <wp:anchor distT="0" distB="0" distL="114300" distR="114300" simplePos="0" relativeHeight="251627008"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w:rPr>
          <w:noProof/>
          <w:lang w:bidi="te-IN"/>
        </w:rPr>
        <mc:AlternateContent>
          <mc:Choice Requires="wps">
            <w:drawing>
              <wp:anchor distT="0" distB="0" distL="114300" distR="114300" simplePos="0" relativeHeight="251621888"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622AF9" id="Straight Arrow Connector 94" o:spid="_x0000_s1026" type="#_x0000_t32" style="position:absolute;margin-left:10.95pt;margin-top:49.7pt;width:6.35pt;height:31.6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lang w:bidi="te-IN"/>
        </w:rPr>
        <w:drawing>
          <wp:anchor distT="0" distB="0" distL="114300" distR="114300" simplePos="0" relativeHeight="251616768"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DF6E22" w:rsidP="00505B37">
      <w:pPr>
        <w:pStyle w:val="ListParagraph"/>
        <w:numPr>
          <w:ilvl w:val="0"/>
          <w:numId w:val="15"/>
        </w:numPr>
      </w:pPr>
      <w:r>
        <w:t>Edit the existing equipment</w:t>
      </w:r>
      <w:r w:rsidR="00505B37">
        <w:t xml:space="preserve"> details using </w:t>
      </w:r>
      <w:r w:rsidR="00505B37">
        <w:rPr>
          <w:b/>
          <w:bCs/>
        </w:rPr>
        <w:t>“E</w:t>
      </w:r>
      <w:r w:rsidR="00505B37" w:rsidRPr="008E0D5C">
        <w:rPr>
          <w:b/>
          <w:bCs/>
        </w:rPr>
        <w:t>dit”</w:t>
      </w:r>
      <w:r w:rsidR="00505B37">
        <w:t xml:space="preserve"> button, which is to the right of each data.</w:t>
      </w:r>
    </w:p>
    <w:p w:rsidR="00505B37" w:rsidRDefault="00505B37" w:rsidP="00505B37">
      <w:pPr>
        <w:pStyle w:val="ListParagraph"/>
        <w:numPr>
          <w:ilvl w:val="0"/>
          <w:numId w:val="15"/>
        </w:numPr>
      </w:pPr>
      <w:r>
        <w:t xml:space="preserve">Go back to home page using </w:t>
      </w:r>
      <w:r w:rsidRPr="005A409C">
        <w:rPr>
          <w:b/>
        </w:rPr>
        <w:t>“</w:t>
      </w:r>
      <w:r>
        <w:rPr>
          <w:b/>
        </w:rPr>
        <w:t>Back To H</w:t>
      </w:r>
      <w:r w:rsidRPr="005A409C">
        <w:rPr>
          <w:b/>
        </w:rPr>
        <w:t>ome”</w:t>
      </w:r>
      <w:r>
        <w:t xml:space="preserve"> button, which is to the right of each data.</w:t>
      </w:r>
    </w:p>
    <w:p w:rsidR="00505B37" w:rsidRDefault="00505B37" w:rsidP="00505B37">
      <w:pPr>
        <w:pStyle w:val="ListParagraph"/>
        <w:numPr>
          <w:ilvl w:val="0"/>
          <w:numId w:val="15"/>
        </w:numPr>
      </w:pPr>
      <w:r>
        <w:t>Sea</w:t>
      </w:r>
      <w:r w:rsidR="00DF6E22">
        <w:t>rch among the available equipment’s</w:t>
      </w:r>
      <w:r>
        <w:t xml:space="preserve">, using the available filters on the top right corner of the screen. </w:t>
      </w:r>
    </w:p>
    <w:p w:rsidR="00505B37" w:rsidRDefault="00DF6E22" w:rsidP="00505B37">
      <w:pPr>
        <w:pStyle w:val="ListParagraph"/>
        <w:numPr>
          <w:ilvl w:val="0"/>
          <w:numId w:val="15"/>
        </w:numPr>
      </w:pPr>
      <w:r>
        <w:t>If the required equipment</w:t>
      </w:r>
      <w:r w:rsidR="00505B37">
        <w:t xml:space="preserve"> is not available in the list, you can alway</w:t>
      </w:r>
      <w:r>
        <w:t>s come here and add new equipment</w:t>
      </w:r>
      <w:r w:rsidR="00505B37">
        <w:t xml:space="preserve"> data using </w:t>
      </w:r>
      <w:r w:rsidR="00505B37" w:rsidRPr="00072443">
        <w:rPr>
          <w:b/>
          <w:bCs/>
        </w:rPr>
        <w:t>“</w:t>
      </w:r>
      <w:r w:rsidR="00505B37">
        <w:rPr>
          <w:b/>
          <w:bCs/>
        </w:rPr>
        <w:t>Add New Equipment</w:t>
      </w:r>
      <w:r w:rsidR="00505B37" w:rsidRPr="00072443">
        <w:rPr>
          <w:b/>
          <w:bCs/>
        </w:rPr>
        <w:t>”</w:t>
      </w:r>
      <w:r w:rsidR="00505B37">
        <w:t xml:space="preserve"> button, which is to th</w:t>
      </w:r>
      <w:r>
        <w:t>e top and bottom of the equipment</w:t>
      </w:r>
      <w:r w:rsidR="00505B37">
        <w:t>’s data list. The belo</w:t>
      </w:r>
      <w:r>
        <w:t>w screenshot shows the equipment registration</w:t>
      </w:r>
      <w:r w:rsidR="00505B37">
        <w:t xml:space="preserve"> form, which appears when </w:t>
      </w:r>
      <w:r w:rsidR="00505B37">
        <w:rPr>
          <w:b/>
          <w:bCs/>
        </w:rPr>
        <w:t>“Add New Equipment</w:t>
      </w:r>
      <w:r w:rsidR="00505B37" w:rsidRPr="00072443">
        <w:rPr>
          <w:b/>
          <w:bCs/>
        </w:rPr>
        <w:t>”</w:t>
      </w:r>
      <w:r w:rsidR="00505B37">
        <w:t xml:space="preserve"> is clicked.</w:t>
      </w:r>
    </w:p>
    <w:p w:rsidR="00384460" w:rsidRDefault="00384460"/>
    <w:p w:rsidR="00384460" w:rsidRDefault="00505B37">
      <w:r w:rsidRPr="00505B37">
        <w:rPr>
          <w:noProof/>
          <w:lang w:bidi="te-IN"/>
        </w:rPr>
        <w:lastRenderedPageBreak/>
        <mc:AlternateContent>
          <mc:Choice Requires="wps">
            <w:drawing>
              <wp:anchor distT="0" distB="0" distL="114300" distR="114300" simplePos="0" relativeHeight="251672064"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915EC3" id="Straight Arrow Connector 102" o:spid="_x0000_s1026" type="#_x0000_t32" style="position:absolute;margin-left:18.6pt;margin-top:82.1pt;width:12.75pt;height:28.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rPr>
          <w:noProof/>
          <w:lang w:bidi="te-IN"/>
        </w:rPr>
        <w:drawing>
          <wp:anchor distT="0" distB="0" distL="114300" distR="114300" simplePos="0" relativeHeight="251666944"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05B37" w:rsidRDefault="00505B37" w:rsidP="00505B37">
      <w:r>
        <w:t xml:space="preserve">Fill all the details of the new equipment and click on </w:t>
      </w:r>
      <w:r w:rsidRPr="0033459E">
        <w:rPr>
          <w:b/>
        </w:rPr>
        <w:t>“Submit”</w:t>
      </w:r>
      <w:r>
        <w:t xml:space="preserve"> to add the new equipment.</w:t>
      </w:r>
    </w:p>
    <w:p w:rsidR="00B03588" w:rsidRDefault="00B03588" w:rsidP="00505B37">
      <w:pPr>
        <w:rPr>
          <w:b/>
          <w:bCs/>
        </w:rPr>
      </w:pPr>
    </w:p>
    <w:p w:rsidR="00B03588" w:rsidRDefault="00B03588" w:rsidP="00505B37">
      <w:pPr>
        <w:rPr>
          <w:b/>
          <w:bCs/>
        </w:rPr>
      </w:pPr>
    </w:p>
    <w:p w:rsidR="00384460" w:rsidRDefault="00505B37" w:rsidP="00B03588">
      <w:pPr>
        <w:outlineLvl w:val="1"/>
        <w:rPr>
          <w:b/>
          <w:bCs/>
        </w:rPr>
      </w:pPr>
      <w:bookmarkStart w:id="12" w:name="_Toc5198678"/>
      <w:r>
        <w:rPr>
          <w:b/>
          <w:bCs/>
        </w:rPr>
        <w:t>6) Vessel Master</w:t>
      </w:r>
      <w:bookmarkEnd w:id="12"/>
    </w:p>
    <w:p w:rsidR="00B50B0B" w:rsidRPr="00B50B0B" w:rsidRDefault="00B50B0B" w:rsidP="00505B37">
      <w:pPr>
        <w:rPr>
          <w:bCs/>
        </w:rPr>
      </w:pPr>
      <w:r>
        <w:t>Click on “Vessel Master” from home page or from “masters” dropdown. Then you will see a page like in the image below.</w:t>
      </w:r>
    </w:p>
    <w:p w:rsidR="00384460" w:rsidRDefault="00FB67D8">
      <w:r>
        <w:rPr>
          <w:noProof/>
          <w:lang w:bidi="te-IN"/>
        </w:rPr>
        <mc:AlternateContent>
          <mc:Choice Requires="wps">
            <w:drawing>
              <wp:anchor distT="0" distB="0" distL="114300" distR="114300" simplePos="0" relativeHeight="251720192"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0505F5" id="Oval 113" o:spid="_x0000_s1026" style="position:absolute;margin-left:444.45pt;margin-top:240.55pt;width:21pt;height:21pt;z-index:25172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w:rPr>
          <w:noProof/>
          <w:lang w:bidi="te-IN"/>
        </w:rPr>
        <mc:AlternateContent>
          <mc:Choice Requires="wps">
            <w:drawing>
              <wp:anchor distT="0" distB="0" distL="114300" distR="114300" simplePos="0" relativeHeight="251702784"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E246E8" id="Straight Arrow Connector 109" o:spid="_x0000_s1026" type="#_x0000_t32" style="position:absolute;margin-left:62.4pt;margin-top:213.4pt;width:12pt;height:30.7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rPr>
          <w:noProof/>
          <w:lang w:bidi="te-IN"/>
        </w:rPr>
        <w:drawing>
          <wp:anchor distT="0" distB="0" distL="114300" distR="114300" simplePos="0" relativeHeight="251697664"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rPr>
          <w:noProof/>
          <w:lang w:bidi="te-IN"/>
        </w:rPr>
        <w:drawing>
          <wp:anchor distT="0" distB="0" distL="114300" distR="114300" simplePos="0" relativeHeight="251714048"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w:rPr>
          <w:noProof/>
          <w:lang w:bidi="te-IN"/>
        </w:rPr>
        <mc:AlternateContent>
          <mc:Choice Requires="wps">
            <w:drawing>
              <wp:anchor distT="0" distB="0" distL="114300" distR="114300" simplePos="0" relativeHeight="251708928"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74BB04" id="Straight Arrow Connector 110" o:spid="_x0000_s1026" type="#_x0000_t32" style="position:absolute;margin-left:369.85pt;margin-top:135.1pt;width:25.55pt;height:0;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w:rPr>
          <w:noProof/>
          <w:lang w:bidi="te-IN"/>
        </w:rPr>
        <mc:AlternateContent>
          <mc:Choice Requires="wps">
            <w:drawing>
              <wp:anchor distT="0" distB="0" distL="114300" distR="114300" simplePos="0" relativeHeight="251692544"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A59C1" id="Straight Arrow Connector 108" o:spid="_x0000_s1026" type="#_x0000_t32" style="position:absolute;margin-left:307.55pt;margin-top:52.95pt;width:4.5pt;height:31.5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87424"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w:rPr>
          <w:noProof/>
          <w:lang w:bidi="te-IN"/>
        </w:rPr>
        <mc:AlternateContent>
          <mc:Choice Requires="wps">
            <w:drawing>
              <wp:anchor distT="0" distB="0" distL="114300" distR="114300" simplePos="0" relativeHeight="251682304"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482EA7" id="Straight Arrow Connector 106" o:spid="_x0000_s1026" type="#_x0000_t32" style="position:absolute;margin-left:13.95pt;margin-top:49.35pt;width:4.55pt;height:31.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lang w:bidi="te-IN"/>
        </w:rPr>
        <w:drawing>
          <wp:anchor distT="0" distB="0" distL="114300" distR="114300" simplePos="0" relativeHeight="251677184"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lang w:bidi="te-IN"/>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993DDA" w:rsidP="00FB67D8">
      <w:pPr>
        <w:pStyle w:val="ListParagraph"/>
        <w:numPr>
          <w:ilvl w:val="0"/>
          <w:numId w:val="16"/>
        </w:numPr>
      </w:pPr>
      <w:r>
        <w:t>Edit the existing vessel</w:t>
      </w:r>
      <w:r w:rsidR="00FB67D8">
        <w:t xml:space="preserve"> details using </w:t>
      </w:r>
      <w:r w:rsidR="00FB67D8">
        <w:rPr>
          <w:b/>
          <w:bCs/>
        </w:rPr>
        <w:t>“E</w:t>
      </w:r>
      <w:r w:rsidR="00FB67D8" w:rsidRPr="008E0D5C">
        <w:rPr>
          <w:b/>
          <w:bCs/>
        </w:rPr>
        <w:t>dit”</w:t>
      </w:r>
      <w:r w:rsidR="00FB67D8">
        <w:t xml:space="preserve"> button, which is to the right of each data.</w:t>
      </w:r>
    </w:p>
    <w:p w:rsidR="00FB67D8" w:rsidRDefault="00FB67D8" w:rsidP="00FB67D8">
      <w:pPr>
        <w:pStyle w:val="ListParagraph"/>
        <w:numPr>
          <w:ilvl w:val="0"/>
          <w:numId w:val="16"/>
        </w:numPr>
      </w:pPr>
      <w:r>
        <w:t xml:space="preserve">Go back to home page using </w:t>
      </w:r>
      <w:r w:rsidRPr="005A409C">
        <w:rPr>
          <w:b/>
        </w:rPr>
        <w:t>“</w:t>
      </w:r>
      <w:r>
        <w:rPr>
          <w:b/>
        </w:rPr>
        <w:t>Back To H</w:t>
      </w:r>
      <w:r w:rsidRPr="005A409C">
        <w:rPr>
          <w:b/>
        </w:rPr>
        <w:t>ome”</w:t>
      </w:r>
      <w:r>
        <w:t xml:space="preserve"> button, which is to the right of each data.</w:t>
      </w:r>
    </w:p>
    <w:p w:rsidR="00FB67D8" w:rsidRDefault="00FB67D8" w:rsidP="00FB67D8">
      <w:pPr>
        <w:pStyle w:val="ListParagraph"/>
        <w:numPr>
          <w:ilvl w:val="0"/>
          <w:numId w:val="16"/>
        </w:numPr>
      </w:pPr>
      <w:r>
        <w:t>Sea</w:t>
      </w:r>
      <w:r w:rsidR="00993DDA">
        <w:t>rch among the available vessel</w:t>
      </w:r>
      <w:r>
        <w:t xml:space="preserve">s, using the available filters on the top right corner of the screen. </w:t>
      </w:r>
    </w:p>
    <w:p w:rsidR="00FB67D8" w:rsidRDefault="00993DDA" w:rsidP="00FB67D8">
      <w:pPr>
        <w:pStyle w:val="ListParagraph"/>
        <w:numPr>
          <w:ilvl w:val="0"/>
          <w:numId w:val="16"/>
        </w:numPr>
      </w:pPr>
      <w:r>
        <w:lastRenderedPageBreak/>
        <w:t>If the required vessel</w:t>
      </w:r>
      <w:r w:rsidR="00FB67D8">
        <w:t xml:space="preserve"> is not available in the list, you can alway</w:t>
      </w:r>
      <w:r>
        <w:t>s come here and add new vessel</w:t>
      </w:r>
      <w:r w:rsidR="00FB67D8">
        <w:t xml:space="preserve"> data using </w:t>
      </w:r>
      <w:r w:rsidR="00FB67D8" w:rsidRPr="00072443">
        <w:rPr>
          <w:b/>
          <w:bCs/>
        </w:rPr>
        <w:t>“</w:t>
      </w:r>
      <w:r w:rsidR="00FB67D8">
        <w:rPr>
          <w:b/>
          <w:bCs/>
        </w:rPr>
        <w:t>Add New Vessel</w:t>
      </w:r>
      <w:r w:rsidR="00FB67D8" w:rsidRPr="00072443">
        <w:rPr>
          <w:b/>
          <w:bCs/>
        </w:rPr>
        <w:t>”</w:t>
      </w:r>
      <w:r w:rsidR="00FB67D8">
        <w:t xml:space="preserve"> button, which is to th</w:t>
      </w:r>
      <w:r>
        <w:t>e top and bottom of the vessels</w:t>
      </w:r>
      <w:r w:rsidR="00FB67D8">
        <w:t>’s data list. The below screenshot sho</w:t>
      </w:r>
      <w:r>
        <w:t>ws the vessel</w:t>
      </w:r>
      <w:r w:rsidR="00FB67D8">
        <w:t xml:space="preserve"> data form, which appears when </w:t>
      </w:r>
      <w:r w:rsidR="00FB67D8">
        <w:rPr>
          <w:b/>
          <w:bCs/>
        </w:rPr>
        <w:t>“Add New Vessel</w:t>
      </w:r>
      <w:r w:rsidR="00FB67D8" w:rsidRPr="00072443">
        <w:rPr>
          <w:b/>
          <w:bCs/>
        </w:rPr>
        <w:t>”</w:t>
      </w:r>
      <w:r w:rsidR="00FB67D8">
        <w:t xml:space="preserve"> is clicked.</w:t>
      </w:r>
    </w:p>
    <w:p w:rsidR="00384460" w:rsidRDefault="00384460"/>
    <w:p w:rsidR="00384460" w:rsidRDefault="008326AA">
      <w:r w:rsidRPr="008326AA">
        <w:rPr>
          <w:noProof/>
          <w:lang w:bidi="te-IN"/>
        </w:rPr>
        <mc:AlternateContent>
          <mc:Choice Requires="wps">
            <w:drawing>
              <wp:anchor distT="0" distB="0" distL="114300" distR="114300" simplePos="0" relativeHeight="251731456"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677EA7" id="Straight Arrow Connector 114" o:spid="_x0000_s1026" type="#_x0000_t32" style="position:absolute;margin-left:15.4pt;margin-top:115.25pt;width:12.75pt;height:28.4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rPr>
          <w:noProof/>
          <w:lang w:bidi="te-IN"/>
        </w:rPr>
        <w:drawing>
          <wp:anchor distT="0" distB="0" distL="114300" distR="114300" simplePos="0" relativeHeight="251725312"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lang w:bidi="te-IN"/>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B67D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B03588" w:rsidRDefault="00B03588" w:rsidP="00FB67D8">
      <w:pPr>
        <w:rPr>
          <w:b/>
          <w:bCs/>
          <w:sz w:val="28"/>
          <w:szCs w:val="28"/>
        </w:rPr>
      </w:pPr>
    </w:p>
    <w:p w:rsidR="00FB67D8" w:rsidRPr="00373CFE" w:rsidRDefault="00373CFE" w:rsidP="00B03588">
      <w:pPr>
        <w:outlineLvl w:val="0"/>
        <w:rPr>
          <w:b/>
          <w:bCs/>
          <w:sz w:val="28"/>
          <w:szCs w:val="28"/>
        </w:rPr>
      </w:pPr>
      <w:bookmarkStart w:id="13" w:name="_Toc5198679"/>
      <w:r w:rsidRPr="00373CFE">
        <w:rPr>
          <w:b/>
          <w:bCs/>
          <w:sz w:val="28"/>
          <w:szCs w:val="28"/>
        </w:rPr>
        <w:t>Enter</w:t>
      </w:r>
      <w:r>
        <w:rPr>
          <w:b/>
          <w:bCs/>
          <w:sz w:val="28"/>
          <w:szCs w:val="28"/>
        </w:rPr>
        <w:t>ing</w:t>
      </w:r>
      <w:r w:rsidRPr="00373CFE">
        <w:rPr>
          <w:b/>
          <w:bCs/>
          <w:sz w:val="28"/>
          <w:szCs w:val="28"/>
        </w:rPr>
        <w:t xml:space="preserve"> Equipment Operational Data</w:t>
      </w:r>
      <w:bookmarkEnd w:id="13"/>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rPr>
          <w:noProof/>
          <w:lang w:bidi="te-IN"/>
        </w:rPr>
        <w:drawing>
          <wp:anchor distT="0" distB="0" distL="114300" distR="114300" simplePos="0" relativeHeight="251742720"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w:rPr>
          <w:noProof/>
          <w:lang w:bidi="te-IN"/>
        </w:rPr>
        <mc:AlternateContent>
          <mc:Choice Requires="wps">
            <w:drawing>
              <wp:anchor distT="0" distB="0" distL="114300" distR="114300" simplePos="0" relativeHeight="251748864"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7A58A1" id="Straight Arrow Connector 117" o:spid="_x0000_s1026" type="#_x0000_t32" style="position:absolute;margin-left:9.35pt;margin-top:208.25pt;width:12.75pt;height:28.4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lang w:bidi="te-IN"/>
        </w:rPr>
        <mc:AlternateContent>
          <mc:Choice Requires="wps">
            <w:drawing>
              <wp:anchor distT="0" distB="0" distL="114300" distR="114300" simplePos="0" relativeHeight="251737600"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96436F" id="Oval 116" o:spid="_x0000_s1026" style="position:absolute;margin-left:443.6pt;margin-top:237.6pt;width:21pt;height:21pt;z-index:251737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lang w:bidi="te-IN"/>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 xml:space="preserve">Fill all the mandatory details and click on </w:t>
      </w:r>
      <w:r w:rsidRPr="0033459E">
        <w:rPr>
          <w:b/>
        </w:rPr>
        <w:t>“Submit”</w:t>
      </w:r>
      <w:r>
        <w:t xml:space="preserve"> to add the equipment operational data.</w:t>
      </w:r>
      <w:r w:rsidR="00400D16">
        <w:t xml:space="preserve"> After submitting the form, the data will be added to the list and the user will automatically be redirected to the below page.</w:t>
      </w:r>
    </w:p>
    <w:p w:rsidR="00384460" w:rsidRDefault="00F31E5E">
      <w:r w:rsidRPr="00F31E5E">
        <w:lastRenderedPageBreak/>
        <mc:AlternateContent>
          <mc:Choice Requires="wps">
            <w:drawing>
              <wp:anchor distT="0" distB="0" distL="114300" distR="114300" simplePos="0" relativeHeight="252002816" behindDoc="0" locked="0" layoutInCell="1" allowOverlap="1" wp14:anchorId="1F37289A" wp14:editId="221D50C6">
                <wp:simplePos x="0" y="0"/>
                <wp:positionH relativeFrom="column">
                  <wp:posOffset>4486275</wp:posOffset>
                </wp:positionH>
                <wp:positionV relativeFrom="paragraph">
                  <wp:posOffset>2864485</wp:posOffset>
                </wp:positionV>
                <wp:extent cx="309880" cy="45085"/>
                <wp:effectExtent l="0" t="57150" r="52070" b="88265"/>
                <wp:wrapNone/>
                <wp:docPr id="50" name="Straight Arrow Connector 50"/>
                <wp:cNvGraphicFramePr/>
                <a:graphic xmlns:a="http://schemas.openxmlformats.org/drawingml/2006/main">
                  <a:graphicData uri="http://schemas.microsoft.com/office/word/2010/wordprocessingShape">
                    <wps:wsp>
                      <wps:cNvCnPr/>
                      <wps:spPr>
                        <a:xfrm>
                          <a:off x="0" y="0"/>
                          <a:ext cx="309880" cy="4508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5BD49C" id="Straight Arrow Connector 50" o:spid="_x0000_s1026" type="#_x0000_t32" style="position:absolute;margin-left:353.25pt;margin-top:225.55pt;width:24.4pt;height:3.55pt;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" strokecolor="red" strokeweight="1.5pt">
                <v:stroke endarrow="open"/>
              </v:shape>
            </w:pict>
          </mc:Fallback>
        </mc:AlternateContent>
      </w:r>
      <w:r w:rsidRPr="00F31E5E">
        <w:drawing>
          <wp:anchor distT="0" distB="0" distL="114300" distR="114300" simplePos="0" relativeHeight="251881984" behindDoc="0" locked="0" layoutInCell="1" allowOverlap="1" wp14:anchorId="2671CC09" wp14:editId="76AD40F2">
            <wp:simplePos x="0" y="0"/>
            <wp:positionH relativeFrom="column">
              <wp:posOffset>4810125</wp:posOffset>
            </wp:positionH>
            <wp:positionV relativeFrom="paragraph">
              <wp:posOffset>2893060</wp:posOffset>
            </wp:positionV>
            <wp:extent cx="1085850" cy="165100"/>
            <wp:effectExtent l="76200" t="38100" r="57150" b="12065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90021" t="47191" r="994" b="50377"/>
                    <a:stretch/>
                  </pic:blipFill>
                  <pic:spPr bwMode="auto">
                    <a:xfrm>
                      <a:off x="0" y="0"/>
                      <a:ext cx="1085850" cy="165100"/>
                    </a:xfrm>
                    <a:prstGeom prst="flowChartAlternateProcess">
                      <a:avLst/>
                    </a:prstGeom>
                    <a:ln w="1905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B26" w:rsidRPr="009E4B26">
        <w:rPr>
          <w:noProof/>
          <w:lang w:bidi="te-IN"/>
        </w:rPr>
        <w:drawing>
          <wp:anchor distT="0" distB="0" distL="114300" distR="114300" simplePos="0" relativeHeight="251810304"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4B26" w:rsidRPr="009E4B26">
        <w:rPr>
          <w:noProof/>
          <w:lang w:bidi="te-IN"/>
        </w:rPr>
        <mc:AlternateContent>
          <mc:Choice Requires="wps">
            <w:drawing>
              <wp:anchor distT="0" distB="0" distL="114300" distR="114300" simplePos="0" relativeHeight="251805184"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6CC443" id="Straight Arrow Connector 126" o:spid="_x0000_s1026" type="#_x0000_t32" style="position:absolute;margin-left:416pt;margin-top:142pt;width:21.7pt;height:0;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w:rPr>
          <w:noProof/>
          <w:lang w:bidi="te-IN"/>
        </w:rPr>
        <mc:AlternateContent>
          <mc:Choice Requires="wps">
            <w:drawing>
              <wp:anchor distT="0" distB="0" distL="114300" distR="114300" simplePos="0" relativeHeight="251796992"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7BA3CC" id="Straight Arrow Connector 124" o:spid="_x0000_s1026" type="#_x0000_t32" style="position:absolute;margin-left:43.5pt;margin-top:213.4pt;width:10.45pt;height:21.6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rPr>
          <w:noProof/>
          <w:lang w:bidi="te-IN"/>
        </w:rPr>
        <w:drawing>
          <wp:anchor distT="0" distB="0" distL="114300" distR="114300" simplePos="0" relativeHeight="251785728"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w:rPr>
          <w:noProof/>
          <w:lang w:bidi="te-IN"/>
        </w:rPr>
        <mc:AlternateContent>
          <mc:Choice Requires="wps">
            <w:drawing>
              <wp:anchor distT="0" distB="0" distL="114300" distR="114300" simplePos="0" relativeHeight="251774464"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EE7C2" id="Straight Arrow Connector 123" o:spid="_x0000_s1026" type="#_x0000_t32" style="position:absolute;margin-left:12.25pt;margin-top:43pt;width:0;height:22.4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w:rPr>
          <w:noProof/>
          <w:lang w:bidi="te-IN"/>
        </w:rPr>
        <mc:AlternateContent>
          <mc:Choice Requires="wps">
            <w:drawing>
              <wp:anchor distT="0" distB="0" distL="114300" distR="114300" simplePos="0" relativeHeight="251764224"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BD47A" id="Straight Arrow Connector 121" o:spid="_x0000_s1026" type="#_x0000_t32" style="position:absolute;margin-left:183.25pt;margin-top:45pt;width:0;height:22.4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lang w:bidi="te-IN"/>
        </w:rPr>
        <w:drawing>
          <wp:anchor distT="0" distB="0" distL="114300" distR="114300" simplePos="0" relativeHeight="251769344"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lang w:bidi="te-IN"/>
        </w:rPr>
        <w:drawing>
          <wp:anchor distT="0" distB="0" distL="114300" distR="114300" simplePos="0" relativeHeight="251759104"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lang w:bidi="te-IN"/>
        </w:rPr>
        <mc:AlternateContent>
          <mc:Choice Requires="wps">
            <w:drawing>
              <wp:anchor distT="0" distB="0" distL="114300" distR="114300" simplePos="0" relativeHeight="251753984"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377065" id="Oval 119" o:spid="_x0000_s1026" style="position:absolute;margin-left:453pt;margin-top:248pt;width:12pt;height:12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lang w:bidi="te-IN"/>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31E5E" w:rsidRDefault="00FE7A96" w:rsidP="00F31E5E">
      <w:r>
        <w:t>In the above page,</w:t>
      </w:r>
      <w:r w:rsidR="00F31E5E">
        <w:t xml:space="preserve"> you can do the following things</w:t>
      </w:r>
    </w:p>
    <w:p w:rsidR="00F31E5E" w:rsidRDefault="00F31E5E" w:rsidP="00F31E5E">
      <w:pPr>
        <w:pStyle w:val="ListParagraph"/>
        <w:numPr>
          <w:ilvl w:val="0"/>
          <w:numId w:val="17"/>
        </w:numPr>
      </w:pPr>
      <w:r>
        <w:t xml:space="preserve">Edit the existing data using </w:t>
      </w:r>
      <w:r>
        <w:rPr>
          <w:b/>
          <w:bCs/>
        </w:rPr>
        <w:t>“E</w:t>
      </w:r>
      <w:r w:rsidRPr="008E0D5C">
        <w:rPr>
          <w:b/>
          <w:bCs/>
        </w:rPr>
        <w:t>dit”</w:t>
      </w:r>
      <w:r>
        <w:t xml:space="preserve"> button, which is to the right of each data.</w:t>
      </w:r>
    </w:p>
    <w:p w:rsidR="00F31E5E" w:rsidRDefault="00F31E5E" w:rsidP="00F31E5E">
      <w:pPr>
        <w:pStyle w:val="ListParagraph"/>
        <w:numPr>
          <w:ilvl w:val="0"/>
          <w:numId w:val="17"/>
        </w:numPr>
      </w:pPr>
      <w:r>
        <w:t xml:space="preserve">Go back to home page using </w:t>
      </w:r>
      <w:r w:rsidRPr="005A409C">
        <w:rPr>
          <w:b/>
        </w:rPr>
        <w:t>“</w:t>
      </w:r>
      <w:r>
        <w:rPr>
          <w:b/>
        </w:rPr>
        <w:t>Back To H</w:t>
      </w:r>
      <w:r w:rsidRPr="005A409C">
        <w:rPr>
          <w:b/>
        </w:rPr>
        <w:t>ome”</w:t>
      </w:r>
      <w:r>
        <w:t xml:space="preserve"> button, which is to the right of each data.</w:t>
      </w:r>
    </w:p>
    <w:p w:rsidR="00F31E5E" w:rsidRDefault="00F31E5E" w:rsidP="00F31E5E">
      <w:pPr>
        <w:pStyle w:val="ListParagraph"/>
        <w:numPr>
          <w:ilvl w:val="0"/>
          <w:numId w:val="17"/>
        </w:numPr>
      </w:pPr>
      <w:r>
        <w:t xml:space="preserve">Search among the available entries, using the available filters on the top right corner of the screen. </w:t>
      </w:r>
    </w:p>
    <w:p w:rsidR="00384460" w:rsidRDefault="00F31E5E" w:rsidP="002116B6">
      <w:pPr>
        <w:pStyle w:val="ListParagraph"/>
        <w:numPr>
          <w:ilvl w:val="0"/>
          <w:numId w:val="17"/>
        </w:numPr>
      </w:pPr>
      <w:r>
        <w:t xml:space="preserve">Add new data using </w:t>
      </w:r>
      <w:r w:rsidRPr="00072443">
        <w:rPr>
          <w:b/>
          <w:bCs/>
        </w:rPr>
        <w:t>“</w:t>
      </w:r>
      <w:r>
        <w:rPr>
          <w:b/>
          <w:bCs/>
        </w:rPr>
        <w:t>Add Data</w:t>
      </w:r>
      <w:r w:rsidRPr="00072443">
        <w:rPr>
          <w:b/>
          <w:bCs/>
        </w:rPr>
        <w:t>”</w:t>
      </w:r>
      <w:r>
        <w:t xml:space="preserve"> button, which is to th</w:t>
      </w:r>
      <w:r w:rsidR="007D1992">
        <w:t>e top and bottom of the operation</w:t>
      </w:r>
      <w:r>
        <w:t xml:space="preserve">’s data list. </w:t>
      </w:r>
    </w:p>
    <w:p w:rsidR="00FE7A96" w:rsidRDefault="00FE7A96">
      <w:r>
        <w:t>The below page can be accessed from the “Data” dropdown. T</w:t>
      </w:r>
      <w:r w:rsidR="00D107E5">
        <w:t>he below</w:t>
      </w:r>
      <w:r>
        <w:t xml:space="preserve"> list consists of all the entries which are </w:t>
      </w:r>
      <w:r w:rsidR="00D107E5">
        <w:t>marked by Shift Incharge</w:t>
      </w:r>
      <w:r>
        <w:t xml:space="preserve"> for clarification.</w:t>
      </w:r>
    </w:p>
    <w:p w:rsidR="002116B6" w:rsidRDefault="00857E64" w:rsidP="006D5660">
      <w:pPr>
        <w:jc w:val="center"/>
      </w:pPr>
      <w:r w:rsidRPr="0078200C">
        <w:rPr>
          <w:noProof/>
          <w:lang w:bidi="te-IN"/>
        </w:rPr>
        <mc:AlternateContent>
          <mc:Choice Requires="wps">
            <w:drawing>
              <wp:anchor distT="0" distB="0" distL="114300" distR="114300" simplePos="0" relativeHeight="251924992" behindDoc="0" locked="0" layoutInCell="1" allowOverlap="1" wp14:anchorId="10CFA8FD" wp14:editId="0992AFE1">
                <wp:simplePos x="0" y="0"/>
                <wp:positionH relativeFrom="column">
                  <wp:posOffset>542925</wp:posOffset>
                </wp:positionH>
                <wp:positionV relativeFrom="paragraph">
                  <wp:posOffset>1666240</wp:posOffset>
                </wp:positionV>
                <wp:extent cx="132715" cy="274320"/>
                <wp:effectExtent l="0" t="0" r="57785" b="49530"/>
                <wp:wrapNone/>
                <wp:docPr id="128" name="Straight Arrow Connector 128"/>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118CD2" id="Straight Arrow Connector 128" o:spid="_x0000_s1026" type="#_x0000_t32" style="position:absolute;margin-left:42.75pt;margin-top:131.2pt;width:10.45pt;height:21.6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" strokecolor="red" strokeweight="1.5pt">
                <v:stroke endarrow="block"/>
              </v:shape>
            </w:pict>
          </mc:Fallback>
        </mc:AlternateContent>
      </w:r>
      <w:r w:rsidRPr="0078200C">
        <w:rPr>
          <w:noProof/>
          <w:lang w:bidi="te-IN"/>
        </w:rPr>
        <w:drawing>
          <wp:anchor distT="0" distB="0" distL="114300" distR="114300" simplePos="0" relativeHeight="251903488" behindDoc="0" locked="0" layoutInCell="1" allowOverlap="1" wp14:anchorId="5B720688" wp14:editId="4071674C">
            <wp:simplePos x="0" y="0"/>
            <wp:positionH relativeFrom="column">
              <wp:posOffset>360045</wp:posOffset>
            </wp:positionH>
            <wp:positionV relativeFrom="paragraph">
              <wp:posOffset>1959610</wp:posOffset>
            </wp:positionV>
            <wp:extent cx="558800" cy="180340"/>
            <wp:effectExtent l="76200" t="38100" r="50800" b="10541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te-IN"/>
        </w:rPr>
        <mc:AlternateContent>
          <mc:Choice Requires="wpg">
            <w:drawing>
              <wp:anchor distT="0" distB="0" distL="114300" distR="114300" simplePos="0" relativeHeight="251931136" behindDoc="0" locked="0" layoutInCell="1" allowOverlap="1">
                <wp:simplePos x="0" y="0"/>
                <wp:positionH relativeFrom="column">
                  <wp:posOffset>2438400</wp:posOffset>
                </wp:positionH>
                <wp:positionV relativeFrom="paragraph">
                  <wp:posOffset>979805</wp:posOffset>
                </wp:positionV>
                <wp:extent cx="3549650" cy="517525"/>
                <wp:effectExtent l="76200" t="0" r="69850" b="111125"/>
                <wp:wrapNone/>
                <wp:docPr id="63" name="Group 63"/>
                <wp:cNvGraphicFramePr/>
                <a:graphic xmlns:a="http://schemas.openxmlformats.org/drawingml/2006/main">
                  <a:graphicData uri="http://schemas.microsoft.com/office/word/2010/wordprocessingGroup">
                    <wpg:wgp>
                      <wpg:cNvGrpSpPr/>
                      <wpg:grpSpPr>
                        <a:xfrm>
                          <a:off x="0" y="0"/>
                          <a:ext cx="3549650" cy="517525"/>
                          <a:chOff x="0" y="0"/>
                          <a:chExt cx="3549650" cy="517525"/>
                        </a:xfrm>
                      </wpg:grpSpPr>
                      <pic:pic xmlns:pic="http://schemas.openxmlformats.org/drawingml/2006/picture">
                        <pic:nvPicPr>
                          <pic:cNvPr id="130" name="Picture 130"/>
                          <pic:cNvPicPr>
                            <a:picLocks noChangeAspect="1"/>
                          </pic:cNvPicPr>
                        </pic:nvPicPr>
                        <pic:blipFill rotWithShape="1">
                          <a:blip r:embed="rId38" cstate="print">
                            <a:extLst>
                              <a:ext uri="{28A0092B-C50C-407E-A947-70E740481C1C}">
                                <a14:useLocalDpi xmlns:a14="http://schemas.microsoft.com/office/drawing/2010/main" val="0"/>
                              </a:ext>
                            </a:extLst>
                          </a:blip>
                          <a:srcRect l="48984" t="39358" r="3101" b="56269"/>
                          <a:stretch/>
                        </pic:blipFill>
                        <pic:spPr bwMode="auto">
                          <a:xfrm>
                            <a:off x="0" y="295275"/>
                            <a:ext cx="3549650" cy="22225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wps:wsp>
                        <wps:cNvPr id="131" name="Straight Arrow Connector 131"/>
                        <wps:cNvCnPr/>
                        <wps:spPr>
                          <a:xfrm>
                            <a:off x="41910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4F932A97" id="Group 63" o:spid="_x0000_s1026" style="position:absolute;margin-left:192pt;margin-top:77.15pt;width:279.5pt;height:40.75pt;z-index:251931136" coordsize="35496,5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27" type="#_x0000_t75" style="position:absolute;top:2952;width:35496;height: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" stroked="t" strokecolor="red">
                  <v:imagedata r:id="rId39" o:title="" croptop="25794f" cropbottom="36876f" cropleft="32102f" cropright="2032f"/>
                  <v:shadow on="t" color="black" opacity="26214f" origin=",-.5" offset="0,3pt"/>
                  <v:path arrowok="t"/>
                </v:shape>
                <v:shape id="Straight Arrow Connector 131" o:spid="_x0000_s1028" type="#_x0000_t32" style="position:absolute;left:4191;width:1327;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" strokecolor="red" strokeweight="1.5pt">
                  <v:stroke endarrow="block"/>
                </v:shape>
              </v:group>
            </w:pict>
          </mc:Fallback>
        </mc:AlternateContent>
      </w:r>
      <w:r w:rsidR="00384460">
        <w:rPr>
          <w:noProof/>
          <w:lang w:bidi="te-IN"/>
        </w:rPr>
        <w:drawing>
          <wp:inline distT="0" distB="0" distL="0" distR="0" wp14:anchorId="57F05D04" wp14:editId="3B2D3EC4">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841C0" w:rsidRDefault="004841C0" w:rsidP="004841C0">
      <w:r>
        <w:t>In the above page, you can do the following things</w:t>
      </w:r>
    </w:p>
    <w:p w:rsidR="004841C0" w:rsidRDefault="002116B6" w:rsidP="004841C0">
      <w:pPr>
        <w:pStyle w:val="ListParagraph"/>
        <w:numPr>
          <w:ilvl w:val="0"/>
          <w:numId w:val="18"/>
        </w:numPr>
      </w:pPr>
      <w:r>
        <w:t>Clarify</w:t>
      </w:r>
      <w:r w:rsidR="004841C0">
        <w:t xml:space="preserve"> the existing data using </w:t>
      </w:r>
      <w:r w:rsidR="004841C0">
        <w:rPr>
          <w:b/>
          <w:bCs/>
        </w:rPr>
        <w:t>“E</w:t>
      </w:r>
      <w:r w:rsidR="004841C0" w:rsidRPr="008E0D5C">
        <w:rPr>
          <w:b/>
          <w:bCs/>
        </w:rPr>
        <w:t>dit”</w:t>
      </w:r>
      <w:r w:rsidR="004841C0">
        <w:t xml:space="preserve"> button, which is to the right of each data.</w:t>
      </w:r>
    </w:p>
    <w:p w:rsidR="004841C0" w:rsidRDefault="004841C0" w:rsidP="004841C0">
      <w:pPr>
        <w:pStyle w:val="ListParagraph"/>
        <w:numPr>
          <w:ilvl w:val="0"/>
          <w:numId w:val="18"/>
        </w:numPr>
      </w:pPr>
      <w:r>
        <w:t xml:space="preserve">Go back to home page using </w:t>
      </w:r>
      <w:r w:rsidRPr="005A409C">
        <w:rPr>
          <w:b/>
        </w:rPr>
        <w:t>“</w:t>
      </w:r>
      <w:r>
        <w:rPr>
          <w:b/>
        </w:rPr>
        <w:t>Back To H</w:t>
      </w:r>
      <w:r w:rsidRPr="005A409C">
        <w:rPr>
          <w:b/>
        </w:rPr>
        <w:t>ome”</w:t>
      </w:r>
      <w:r>
        <w:t xml:space="preserve"> button, which is to the right of each data.</w:t>
      </w:r>
    </w:p>
    <w:p w:rsidR="00384460" w:rsidRDefault="004841C0" w:rsidP="002116B6">
      <w:pPr>
        <w:pStyle w:val="ListParagraph"/>
        <w:numPr>
          <w:ilvl w:val="0"/>
          <w:numId w:val="18"/>
        </w:numPr>
      </w:pPr>
      <w:r>
        <w:t xml:space="preserve">Search among </w:t>
      </w:r>
      <w:r w:rsidRPr="002116B6">
        <w:t>the</w:t>
      </w:r>
      <w:r>
        <w:t xml:space="preserve"> available entries, using the available filters on the top right corner of the screen. </w:t>
      </w:r>
    </w:p>
    <w:p w:rsidR="00875A6D" w:rsidRDefault="002116B6">
      <w:r>
        <w:t>The entry once clarified using “Edit” button is removed from this list and it is sent automatically to unapproved list.</w:t>
      </w: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B03588" w:rsidRDefault="00B03588">
      <w:pPr>
        <w:rPr>
          <w:b/>
          <w:sz w:val="28"/>
          <w:szCs w:val="28"/>
        </w:rPr>
      </w:pPr>
    </w:p>
    <w:p w:rsidR="0028644B" w:rsidRDefault="00D04E88" w:rsidP="00CE60F9">
      <w:pPr>
        <w:outlineLvl w:val="0"/>
        <w:rPr>
          <w:b/>
          <w:bCs/>
          <w:sz w:val="28"/>
          <w:szCs w:val="28"/>
        </w:rPr>
      </w:pPr>
      <w:bookmarkStart w:id="14" w:name="_Toc5198680"/>
      <w:r w:rsidRPr="00EA79ED">
        <w:rPr>
          <w:b/>
          <w:bCs/>
          <w:sz w:val="28"/>
          <w:szCs w:val="28"/>
        </w:rPr>
        <w:t>F</w:t>
      </w:r>
      <w:r w:rsidR="0016615F" w:rsidRPr="00EA79ED">
        <w:rPr>
          <w:b/>
          <w:bCs/>
          <w:sz w:val="28"/>
          <w:szCs w:val="28"/>
        </w:rPr>
        <w:t>orms and Datalists</w:t>
      </w:r>
      <w:bookmarkEnd w:id="14"/>
    </w:p>
    <w:p w:rsidR="00D04E88" w:rsidRDefault="00013E06">
      <w:pPr>
        <w:rPr>
          <w:b/>
          <w:bCs/>
        </w:rPr>
      </w:pPr>
      <w:r>
        <w:rPr>
          <w:noProof/>
          <w:lang w:bidi="te-IN"/>
        </w:rPr>
        <w:drawing>
          <wp:inline distT="0" distB="0" distL="0" distR="0" wp14:anchorId="51AFB539" wp14:editId="6CAD4587">
            <wp:extent cx="6417310" cy="3608070"/>
            <wp:effectExtent l="57150" t="19050" r="59690" b="876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17310" cy="3608070"/>
                    </a:xfrm>
                    <a:prstGeom prst="rect">
                      <a:avLst/>
                    </a:prstGeom>
                    <a:effectLst>
                      <a:outerShdw blurRad="50800" dist="38100" dir="5400000" algn="t" rotWithShape="0">
                        <a:prstClr val="black">
                          <a:alpha val="40000"/>
                        </a:prstClr>
                      </a:outerShdw>
                    </a:effectLst>
                  </pic:spPr>
                </pic:pic>
              </a:graphicData>
            </a:graphic>
          </wp:inline>
        </w:drawing>
      </w:r>
    </w:p>
    <w:p w:rsidR="00E979EA" w:rsidRPr="00E979EA" w:rsidRDefault="00E979EA" w:rsidP="00CE60F9">
      <w:pPr>
        <w:spacing w:after="0"/>
        <w:outlineLvl w:val="1"/>
        <w:rPr>
          <w:b/>
          <w:bCs/>
          <w:sz w:val="24"/>
          <w:szCs w:val="24"/>
        </w:rPr>
      </w:pPr>
      <w:bookmarkStart w:id="15" w:name="_Toc5198681"/>
      <w:r w:rsidRPr="00E979EA">
        <w:rPr>
          <w:b/>
          <w:bCs/>
          <w:sz w:val="24"/>
          <w:szCs w:val="24"/>
        </w:rPr>
        <w:lastRenderedPageBreak/>
        <w:t>Forms</w:t>
      </w:r>
      <w:bookmarkEnd w:id="15"/>
    </w:p>
    <w:p w:rsidR="00A614DA" w:rsidRDefault="00A614DA" w:rsidP="00F47F2C">
      <w:pPr>
        <w:spacing w:after="0"/>
        <w:rPr>
          <w:b/>
          <w:bCs/>
        </w:rPr>
      </w:pPr>
      <w:r>
        <w:rPr>
          <w:b/>
          <w:bCs/>
        </w:rPr>
        <w:t>“Cargo” form</w:t>
      </w:r>
    </w:p>
    <w:p w:rsidR="00A614DA" w:rsidRDefault="00A614DA">
      <w:r>
        <w:t>This form is used to register a new cargo into the cargo master.</w:t>
      </w:r>
    </w:p>
    <w:p w:rsidR="00F47F2C" w:rsidRDefault="00F47F2C" w:rsidP="00F47F2C">
      <w:pPr>
        <w:spacing w:after="0"/>
        <w:rPr>
          <w:b/>
          <w:bCs/>
        </w:rPr>
      </w:pPr>
      <w:r>
        <w:rPr>
          <w:b/>
          <w:bCs/>
        </w:rPr>
        <w:t>“Customer Registration” form</w:t>
      </w:r>
    </w:p>
    <w:p w:rsidR="00F47F2C" w:rsidRDefault="00F47F2C" w:rsidP="00F47F2C">
      <w:r>
        <w:t>This form is used to register a new customer into the customer master.</w:t>
      </w:r>
    </w:p>
    <w:p w:rsidR="00685B1B" w:rsidRDefault="00685B1B" w:rsidP="00685B1B">
      <w:pPr>
        <w:spacing w:after="0"/>
        <w:rPr>
          <w:b/>
          <w:bCs/>
        </w:rPr>
      </w:pPr>
      <w:r>
        <w:rPr>
          <w:b/>
          <w:bCs/>
        </w:rPr>
        <w:t>“Equipment master” form</w:t>
      </w:r>
    </w:p>
    <w:p w:rsidR="00685B1B" w:rsidRDefault="00685B1B" w:rsidP="00685B1B">
      <w:r>
        <w:t>This form is used to register a new equipment into the equipment master.</w:t>
      </w:r>
    </w:p>
    <w:p w:rsidR="00685B1B" w:rsidRDefault="00685B1B" w:rsidP="00685B1B">
      <w:pPr>
        <w:spacing w:after="0"/>
        <w:rPr>
          <w:b/>
          <w:bCs/>
        </w:rPr>
      </w:pPr>
      <w:r>
        <w:rPr>
          <w:b/>
          <w:bCs/>
        </w:rPr>
        <w:t>“Location Details” form</w:t>
      </w:r>
    </w:p>
    <w:p w:rsidR="00685B1B" w:rsidRDefault="00685B1B" w:rsidP="00685B1B">
      <w:r>
        <w:t>This form is used to register a new plot/location into the plot master.</w:t>
      </w:r>
    </w:p>
    <w:p w:rsidR="00685B1B" w:rsidRDefault="00685B1B" w:rsidP="00685B1B">
      <w:pPr>
        <w:spacing w:after="0"/>
        <w:rPr>
          <w:b/>
          <w:bCs/>
        </w:rPr>
      </w:pPr>
      <w:r>
        <w:rPr>
          <w:b/>
          <w:bCs/>
        </w:rPr>
        <w:t>“Vendor Details” form</w:t>
      </w:r>
    </w:p>
    <w:p w:rsidR="00685B1B" w:rsidRDefault="00685B1B" w:rsidP="00685B1B">
      <w:r>
        <w:t xml:space="preserve">This form </w:t>
      </w:r>
      <w:r w:rsidR="00250E43">
        <w:t>is used to register a new service provider into the service provider</w:t>
      </w:r>
      <w:r>
        <w:t xml:space="preserve"> master.</w:t>
      </w:r>
    </w:p>
    <w:p w:rsidR="003616D0" w:rsidRDefault="003616D0" w:rsidP="003616D0">
      <w:pPr>
        <w:spacing w:after="0"/>
        <w:rPr>
          <w:b/>
          <w:bCs/>
        </w:rPr>
      </w:pPr>
      <w:r>
        <w:rPr>
          <w:b/>
          <w:bCs/>
        </w:rPr>
        <w:t>“Verification Form” form</w:t>
      </w:r>
    </w:p>
    <w:p w:rsidR="003616D0" w:rsidRDefault="003616D0" w:rsidP="003616D0">
      <w:pPr>
        <w:spacing w:after="0"/>
      </w:pPr>
      <w:r>
        <w:t>This form is used to verify the entered operational data. Two operations can be performed in this form</w:t>
      </w:r>
    </w:p>
    <w:p w:rsidR="003616D0" w:rsidRDefault="003616D0" w:rsidP="003616D0">
      <w:pPr>
        <w:pStyle w:val="ListParagraph"/>
        <w:numPr>
          <w:ilvl w:val="0"/>
          <w:numId w:val="21"/>
        </w:numPr>
        <w:spacing w:line="240" w:lineRule="auto"/>
      </w:pPr>
      <w:r>
        <w:t>Approve</w:t>
      </w:r>
    </w:p>
    <w:p w:rsidR="003616D0" w:rsidRDefault="003616D0" w:rsidP="00685B1B">
      <w:pPr>
        <w:pStyle w:val="ListParagraph"/>
        <w:numPr>
          <w:ilvl w:val="0"/>
          <w:numId w:val="21"/>
        </w:numPr>
        <w:spacing w:line="240" w:lineRule="auto"/>
      </w:pPr>
      <w:r>
        <w:t>Clarify</w:t>
      </w:r>
    </w:p>
    <w:p w:rsidR="00EB4DA3" w:rsidRDefault="00EB4DA3" w:rsidP="00EB4DA3">
      <w:pPr>
        <w:spacing w:after="0"/>
        <w:rPr>
          <w:b/>
          <w:bCs/>
        </w:rPr>
      </w:pPr>
      <w:r w:rsidRPr="00EB4DA3">
        <w:rPr>
          <w:b/>
          <w:bCs/>
        </w:rPr>
        <w:t>“</w:t>
      </w:r>
      <w:r>
        <w:rPr>
          <w:b/>
          <w:bCs/>
        </w:rPr>
        <w:t>Vessel details</w:t>
      </w:r>
      <w:r w:rsidRPr="00EB4DA3">
        <w:rPr>
          <w:b/>
          <w:bCs/>
        </w:rPr>
        <w:t>” form</w:t>
      </w:r>
    </w:p>
    <w:p w:rsidR="00EB4DA3" w:rsidRDefault="00EB4DA3" w:rsidP="00EB4DA3">
      <w:pPr>
        <w:spacing w:after="0"/>
      </w:pPr>
      <w:r>
        <w:t>This form is used to register a new vessel into the vessel master.</w:t>
      </w:r>
    </w:p>
    <w:p w:rsidR="008049B4" w:rsidRPr="00EB4DA3" w:rsidRDefault="008049B4" w:rsidP="00EB4DA3">
      <w:pPr>
        <w:spacing w:after="0"/>
        <w:rPr>
          <w:b/>
          <w:bCs/>
        </w:rPr>
      </w:pPr>
    </w:p>
    <w:p w:rsidR="00E979EA" w:rsidRDefault="00E979EA" w:rsidP="00CE60F9">
      <w:pPr>
        <w:spacing w:after="0"/>
        <w:outlineLvl w:val="1"/>
        <w:rPr>
          <w:b/>
          <w:bCs/>
          <w:sz w:val="24"/>
          <w:szCs w:val="24"/>
        </w:rPr>
      </w:pPr>
      <w:bookmarkStart w:id="16" w:name="_Toc5198682"/>
      <w:r>
        <w:rPr>
          <w:b/>
          <w:bCs/>
          <w:sz w:val="24"/>
          <w:szCs w:val="24"/>
        </w:rPr>
        <w:t>Datalists</w:t>
      </w:r>
      <w:bookmarkEnd w:id="16"/>
    </w:p>
    <w:p w:rsidR="00E979EA" w:rsidRDefault="00E979EA" w:rsidP="00E979EA">
      <w:pPr>
        <w:spacing w:after="0"/>
        <w:rPr>
          <w:b/>
          <w:bCs/>
        </w:rPr>
      </w:pPr>
      <w:r>
        <w:rPr>
          <w:b/>
          <w:bCs/>
        </w:rPr>
        <w:t>“</w:t>
      </w:r>
      <w:r w:rsidR="0037488E">
        <w:rPr>
          <w:b/>
          <w:bCs/>
        </w:rPr>
        <w:t>Approved list</w:t>
      </w:r>
      <w:r>
        <w:rPr>
          <w:b/>
          <w:bCs/>
        </w:rPr>
        <w:t>”</w:t>
      </w:r>
      <w:r w:rsidR="0037488E">
        <w:rPr>
          <w:b/>
          <w:bCs/>
        </w:rPr>
        <w:t xml:space="preserve"> Datalist</w:t>
      </w:r>
    </w:p>
    <w:p w:rsidR="00E979EA" w:rsidRDefault="0037488E" w:rsidP="00E979EA">
      <w:r>
        <w:t>This list contains all the approved operational data whose status is set as “approve”.</w:t>
      </w:r>
    </w:p>
    <w:p w:rsidR="00CC037F" w:rsidRDefault="00CC037F" w:rsidP="00CC037F">
      <w:pPr>
        <w:spacing w:after="0"/>
        <w:rPr>
          <w:b/>
          <w:bCs/>
        </w:rPr>
      </w:pPr>
      <w:r>
        <w:rPr>
          <w:b/>
          <w:bCs/>
        </w:rPr>
        <w:t>“unapproved List” Datalist</w:t>
      </w:r>
    </w:p>
    <w:p w:rsidR="00CC037F" w:rsidRDefault="00CC037F" w:rsidP="00CC037F">
      <w:r>
        <w:t>This list contains all the unapproved operational data whose status is set as “completed”.</w:t>
      </w:r>
    </w:p>
    <w:p w:rsidR="00CC037F" w:rsidRDefault="00CC037F" w:rsidP="00CC037F">
      <w:pPr>
        <w:spacing w:after="0"/>
        <w:rPr>
          <w:b/>
          <w:bCs/>
        </w:rPr>
      </w:pPr>
      <w:r>
        <w:rPr>
          <w:b/>
          <w:bCs/>
        </w:rPr>
        <w:t>“Cargo List” Datalist</w:t>
      </w:r>
    </w:p>
    <w:p w:rsidR="00CC037F" w:rsidRDefault="00CC037F" w:rsidP="00CC037F">
      <w:r>
        <w:t>This list contains all the registered cargos.</w:t>
      </w:r>
    </w:p>
    <w:p w:rsidR="00CC037F" w:rsidRDefault="00CC037F" w:rsidP="00CC037F">
      <w:pPr>
        <w:spacing w:after="0"/>
        <w:rPr>
          <w:b/>
          <w:bCs/>
        </w:rPr>
      </w:pPr>
      <w:r>
        <w:rPr>
          <w:b/>
          <w:bCs/>
        </w:rPr>
        <w:t>“Clarification List” Datalist</w:t>
      </w:r>
    </w:p>
    <w:p w:rsidR="00CC037F" w:rsidRDefault="00CC037F" w:rsidP="00CC037F">
      <w:r>
        <w:t>This list contains all the operational data whose status is set as “clarify”.</w:t>
      </w:r>
    </w:p>
    <w:p w:rsidR="00CC037F" w:rsidRDefault="00CC037F" w:rsidP="00CC037F">
      <w:pPr>
        <w:spacing w:after="0"/>
        <w:rPr>
          <w:b/>
          <w:bCs/>
        </w:rPr>
      </w:pPr>
      <w:r>
        <w:rPr>
          <w:b/>
          <w:bCs/>
        </w:rPr>
        <w:t>“Customer” Datalist</w:t>
      </w:r>
    </w:p>
    <w:p w:rsidR="00CC037F" w:rsidRDefault="00CC037F" w:rsidP="00CC037F">
      <w:r>
        <w:t>This list contains all the registered customers.</w:t>
      </w:r>
    </w:p>
    <w:p w:rsidR="00CC037F" w:rsidRDefault="00CC037F" w:rsidP="00CC037F">
      <w:pPr>
        <w:spacing w:after="0"/>
        <w:rPr>
          <w:b/>
          <w:bCs/>
        </w:rPr>
      </w:pPr>
      <w:r>
        <w:rPr>
          <w:b/>
          <w:bCs/>
        </w:rPr>
        <w:t>“Equip_op_data” Datalist</w:t>
      </w:r>
    </w:p>
    <w:p w:rsidR="00CC037F" w:rsidRDefault="00CC037F" w:rsidP="00CC037F">
      <w:r>
        <w:t>This list contains all the entered operational data.</w:t>
      </w:r>
    </w:p>
    <w:p w:rsidR="0071783D" w:rsidRDefault="0071783D" w:rsidP="0071783D">
      <w:pPr>
        <w:spacing w:after="0"/>
        <w:rPr>
          <w:b/>
          <w:bCs/>
        </w:rPr>
      </w:pPr>
      <w:r>
        <w:rPr>
          <w:b/>
          <w:bCs/>
        </w:rPr>
        <w:t>“</w:t>
      </w:r>
      <w:r w:rsidR="00250E43">
        <w:rPr>
          <w:b/>
          <w:bCs/>
        </w:rPr>
        <w:t>Equipment Type</w:t>
      </w:r>
      <w:r>
        <w:rPr>
          <w:b/>
          <w:bCs/>
        </w:rPr>
        <w:t>” Datalist</w:t>
      </w:r>
    </w:p>
    <w:p w:rsidR="0071783D" w:rsidRDefault="0071783D" w:rsidP="0071783D">
      <w:r>
        <w:t>This list contains all</w:t>
      </w:r>
      <w:r w:rsidR="00250E43">
        <w:t xml:space="preserve"> the registered equipments</w:t>
      </w:r>
      <w:r>
        <w:t>.</w:t>
      </w:r>
    </w:p>
    <w:p w:rsidR="00250E43" w:rsidRDefault="00250E43" w:rsidP="00250E43">
      <w:pPr>
        <w:spacing w:after="0"/>
        <w:rPr>
          <w:b/>
          <w:bCs/>
        </w:rPr>
      </w:pPr>
      <w:r>
        <w:rPr>
          <w:b/>
          <w:bCs/>
        </w:rPr>
        <w:t>“Location/Plot Details” Datalist</w:t>
      </w:r>
    </w:p>
    <w:p w:rsidR="00250E43" w:rsidRDefault="00250E43" w:rsidP="00250E43">
      <w:r>
        <w:t>This list contains all the registered plots/locations.</w:t>
      </w:r>
    </w:p>
    <w:p w:rsidR="00250E43" w:rsidRDefault="00250E43" w:rsidP="00250E43">
      <w:pPr>
        <w:spacing w:after="0"/>
        <w:rPr>
          <w:b/>
          <w:bCs/>
        </w:rPr>
      </w:pPr>
      <w:r>
        <w:rPr>
          <w:b/>
          <w:bCs/>
        </w:rPr>
        <w:t>“Vendor Details” Datalist</w:t>
      </w:r>
    </w:p>
    <w:p w:rsidR="00250E43" w:rsidRDefault="00250E43" w:rsidP="00250E43">
      <w:r>
        <w:t>This list contains all the registered service providers.</w:t>
      </w:r>
    </w:p>
    <w:p w:rsidR="00250E43" w:rsidRDefault="00250E43" w:rsidP="00250E43">
      <w:pPr>
        <w:spacing w:after="0"/>
        <w:rPr>
          <w:b/>
          <w:bCs/>
        </w:rPr>
      </w:pPr>
      <w:r>
        <w:rPr>
          <w:b/>
          <w:bCs/>
        </w:rPr>
        <w:t>“Vessel Details” Datalist</w:t>
      </w:r>
    </w:p>
    <w:p w:rsidR="00250E43" w:rsidRDefault="00250E43" w:rsidP="00250E43">
      <w:r>
        <w:t>This list contains all the registered vessels.</w:t>
      </w:r>
    </w:p>
    <w:p w:rsidR="00250E43" w:rsidRDefault="00250E43" w:rsidP="00250E43"/>
    <w:p w:rsidR="00250E43" w:rsidRDefault="00250E43" w:rsidP="00250E43"/>
    <w:p w:rsidR="00250E43" w:rsidRDefault="00250E43" w:rsidP="0071783D"/>
    <w:p w:rsidR="0071783D" w:rsidRDefault="0071783D" w:rsidP="00CC037F"/>
    <w:p w:rsidR="00CC037F" w:rsidRDefault="00CC037F" w:rsidP="00CC037F"/>
    <w:p w:rsidR="00CC037F" w:rsidRDefault="00CC037F" w:rsidP="00CC037F"/>
    <w:p w:rsidR="00CC037F" w:rsidRDefault="00CC037F" w:rsidP="00CC037F"/>
    <w:p w:rsidR="00CC037F" w:rsidRDefault="00CC037F" w:rsidP="00CC037F"/>
    <w:p w:rsidR="00CC037F" w:rsidRDefault="00CC037F" w:rsidP="00E979EA"/>
    <w:p w:rsidR="00E979EA" w:rsidRPr="00E979EA" w:rsidRDefault="00E979EA" w:rsidP="00E979EA">
      <w:pPr>
        <w:spacing w:after="0"/>
        <w:rPr>
          <w:b/>
          <w:bCs/>
        </w:rPr>
      </w:pPr>
    </w:p>
    <w:p w:rsidR="00EB4DA3" w:rsidRPr="00A614DA" w:rsidRDefault="00EB4DA3" w:rsidP="00EB4DA3">
      <w:pPr>
        <w:spacing w:line="240" w:lineRule="auto"/>
      </w:pPr>
    </w:p>
    <w:p w:rsidR="00685B1B" w:rsidRPr="00A614DA" w:rsidRDefault="00685B1B" w:rsidP="00685B1B"/>
    <w:p w:rsidR="00685B1B" w:rsidRPr="00A614DA" w:rsidRDefault="00685B1B" w:rsidP="00685B1B"/>
    <w:p w:rsidR="00685B1B" w:rsidRPr="00A614DA" w:rsidRDefault="00685B1B" w:rsidP="00F47F2C"/>
    <w:p w:rsidR="00F47F2C" w:rsidRPr="00A614DA" w:rsidRDefault="00F47F2C"/>
    <w:sectPr w:rsidR="00F47F2C" w:rsidRPr="00A614DA" w:rsidSect="001D72D1">
      <w:footerReference w:type="default" r:id="rId42"/>
      <w:pgSz w:w="11906" w:h="16838" w:code="9"/>
      <w:pgMar w:top="432" w:right="432" w:bottom="432" w:left="93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70AA" w:rsidRDefault="00FA70AA" w:rsidP="00097F6A">
      <w:pPr>
        <w:spacing w:after="0" w:line="240" w:lineRule="auto"/>
      </w:pPr>
      <w:r>
        <w:separator/>
      </w:r>
    </w:p>
  </w:endnote>
  <w:endnote w:type="continuationSeparator" w:id="0">
    <w:p w:rsidR="00FA70AA" w:rsidRDefault="00FA70AA"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2D1" w:rsidRDefault="001D72D1">
    <w:pPr>
      <w:pStyle w:val="Footer"/>
      <w:jc w:val="center"/>
    </w:pPr>
  </w:p>
  <w:p w:rsidR="001D72D1" w:rsidRDefault="001D7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011609"/>
      <w:docPartObj>
        <w:docPartGallery w:val="Page Numbers (Bottom of Page)"/>
        <w:docPartUnique/>
      </w:docPartObj>
    </w:sdtPr>
    <w:sdtEndPr>
      <w:rPr>
        <w:noProof/>
      </w:rPr>
    </w:sdtEndPr>
    <w:sdtContent>
      <w:p w:rsidR="00FE5D49" w:rsidRDefault="00FE5D49">
        <w:pPr>
          <w:pStyle w:val="Footer"/>
          <w:jc w:val="center"/>
        </w:pPr>
        <w:r>
          <w:fldChar w:fldCharType="begin"/>
        </w:r>
        <w:r>
          <w:instrText xml:space="preserve"> PAGE   \* MERGEFORMAT </w:instrText>
        </w:r>
        <w:r>
          <w:fldChar w:fldCharType="separate"/>
        </w:r>
        <w:r w:rsidR="00595E65">
          <w:rPr>
            <w:noProof/>
          </w:rPr>
          <w:t>2</w:t>
        </w:r>
        <w:r>
          <w:rPr>
            <w:noProof/>
          </w:rPr>
          <w:fldChar w:fldCharType="end"/>
        </w:r>
      </w:p>
    </w:sdtContent>
  </w:sdt>
  <w:p w:rsidR="00FE5D49" w:rsidRDefault="00FE5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70AA" w:rsidRDefault="00FA70AA" w:rsidP="00097F6A">
      <w:pPr>
        <w:spacing w:after="0" w:line="240" w:lineRule="auto"/>
      </w:pPr>
      <w:r>
        <w:separator/>
      </w:r>
    </w:p>
  </w:footnote>
  <w:footnote w:type="continuationSeparator" w:id="0">
    <w:p w:rsidR="00FA70AA" w:rsidRDefault="00FA70AA" w:rsidP="00097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15:restartNumberingAfterBreak="0">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D54C7"/>
    <w:multiLevelType w:val="hybridMultilevel"/>
    <w:tmpl w:val="433A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024A9"/>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EB470C"/>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2063BC"/>
    <w:multiLevelType w:val="hybridMultilevel"/>
    <w:tmpl w:val="40161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5D60FD"/>
    <w:multiLevelType w:val="hybridMultilevel"/>
    <w:tmpl w:val="1EF2A6E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1"/>
  </w:num>
  <w:num w:numId="4">
    <w:abstractNumId w:val="2"/>
  </w:num>
  <w:num w:numId="5">
    <w:abstractNumId w:val="5"/>
  </w:num>
  <w:num w:numId="6">
    <w:abstractNumId w:val="19"/>
  </w:num>
  <w:num w:numId="7">
    <w:abstractNumId w:val="0"/>
  </w:num>
  <w:num w:numId="8">
    <w:abstractNumId w:val="16"/>
  </w:num>
  <w:num w:numId="9">
    <w:abstractNumId w:val="7"/>
  </w:num>
  <w:num w:numId="10">
    <w:abstractNumId w:val="14"/>
  </w:num>
  <w:num w:numId="11">
    <w:abstractNumId w:val="1"/>
  </w:num>
  <w:num w:numId="12">
    <w:abstractNumId w:val="13"/>
  </w:num>
  <w:num w:numId="13">
    <w:abstractNumId w:val="15"/>
  </w:num>
  <w:num w:numId="14">
    <w:abstractNumId w:val="8"/>
  </w:num>
  <w:num w:numId="15">
    <w:abstractNumId w:val="3"/>
  </w:num>
  <w:num w:numId="16">
    <w:abstractNumId w:val="9"/>
  </w:num>
  <w:num w:numId="17">
    <w:abstractNumId w:val="17"/>
  </w:num>
  <w:num w:numId="18">
    <w:abstractNumId w:val="10"/>
  </w:num>
  <w:num w:numId="19">
    <w:abstractNumId w:val="6"/>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qgUAA+lE/SwAAAA="/>
  </w:docVars>
  <w:rsids>
    <w:rsidRoot w:val="00FA6CF9"/>
    <w:rsid w:val="00013E06"/>
    <w:rsid w:val="00014E1F"/>
    <w:rsid w:val="00047873"/>
    <w:rsid w:val="00067E01"/>
    <w:rsid w:val="00072443"/>
    <w:rsid w:val="00097074"/>
    <w:rsid w:val="00097F6A"/>
    <w:rsid w:val="000B3E21"/>
    <w:rsid w:val="000C2355"/>
    <w:rsid w:val="0016615F"/>
    <w:rsid w:val="00181ED7"/>
    <w:rsid w:val="001937FA"/>
    <w:rsid w:val="001C426D"/>
    <w:rsid w:val="001D72D1"/>
    <w:rsid w:val="001F0B7B"/>
    <w:rsid w:val="001F782E"/>
    <w:rsid w:val="002116B6"/>
    <w:rsid w:val="0022630D"/>
    <w:rsid w:val="002321B4"/>
    <w:rsid w:val="00233F96"/>
    <w:rsid w:val="00250E43"/>
    <w:rsid w:val="0028097D"/>
    <w:rsid w:val="0028644B"/>
    <w:rsid w:val="002A295B"/>
    <w:rsid w:val="002C3AC1"/>
    <w:rsid w:val="002D230F"/>
    <w:rsid w:val="00307962"/>
    <w:rsid w:val="0033459E"/>
    <w:rsid w:val="00335C7D"/>
    <w:rsid w:val="00345AB8"/>
    <w:rsid w:val="003544F0"/>
    <w:rsid w:val="003616D0"/>
    <w:rsid w:val="00373CFE"/>
    <w:rsid w:val="0037488E"/>
    <w:rsid w:val="00384460"/>
    <w:rsid w:val="003A54E4"/>
    <w:rsid w:val="00400D16"/>
    <w:rsid w:val="004841C0"/>
    <w:rsid w:val="0049735E"/>
    <w:rsid w:val="004B0A9E"/>
    <w:rsid w:val="004B4A20"/>
    <w:rsid w:val="004B6080"/>
    <w:rsid w:val="004C722E"/>
    <w:rsid w:val="004D691D"/>
    <w:rsid w:val="00500BC5"/>
    <w:rsid w:val="00505B37"/>
    <w:rsid w:val="00531A7F"/>
    <w:rsid w:val="00550930"/>
    <w:rsid w:val="00550E33"/>
    <w:rsid w:val="00553233"/>
    <w:rsid w:val="00563F62"/>
    <w:rsid w:val="005741F0"/>
    <w:rsid w:val="00595E65"/>
    <w:rsid w:val="005A409C"/>
    <w:rsid w:val="005B1CF3"/>
    <w:rsid w:val="005E494D"/>
    <w:rsid w:val="00682FA3"/>
    <w:rsid w:val="00685B1B"/>
    <w:rsid w:val="006B6126"/>
    <w:rsid w:val="006D51B8"/>
    <w:rsid w:val="006D5660"/>
    <w:rsid w:val="006F79D4"/>
    <w:rsid w:val="0071783D"/>
    <w:rsid w:val="00725177"/>
    <w:rsid w:val="007255F4"/>
    <w:rsid w:val="00740AEF"/>
    <w:rsid w:val="00745B02"/>
    <w:rsid w:val="00752CDE"/>
    <w:rsid w:val="0076339A"/>
    <w:rsid w:val="00772340"/>
    <w:rsid w:val="00772C4B"/>
    <w:rsid w:val="00777B54"/>
    <w:rsid w:val="0078200C"/>
    <w:rsid w:val="007A039A"/>
    <w:rsid w:val="007C10FC"/>
    <w:rsid w:val="007D1992"/>
    <w:rsid w:val="007D753C"/>
    <w:rsid w:val="008049B4"/>
    <w:rsid w:val="00827306"/>
    <w:rsid w:val="008326AA"/>
    <w:rsid w:val="00840AD4"/>
    <w:rsid w:val="00844B9B"/>
    <w:rsid w:val="00857E64"/>
    <w:rsid w:val="00875A6D"/>
    <w:rsid w:val="008942D3"/>
    <w:rsid w:val="008A38D1"/>
    <w:rsid w:val="008A7A86"/>
    <w:rsid w:val="008D1C48"/>
    <w:rsid w:val="008E0D5C"/>
    <w:rsid w:val="008E4AD1"/>
    <w:rsid w:val="009010F2"/>
    <w:rsid w:val="00903DC7"/>
    <w:rsid w:val="00907FE2"/>
    <w:rsid w:val="00970FAF"/>
    <w:rsid w:val="00971E74"/>
    <w:rsid w:val="00976A62"/>
    <w:rsid w:val="0098182D"/>
    <w:rsid w:val="009875AA"/>
    <w:rsid w:val="00993DDA"/>
    <w:rsid w:val="009A3154"/>
    <w:rsid w:val="009B76F6"/>
    <w:rsid w:val="009E4B26"/>
    <w:rsid w:val="00A119EE"/>
    <w:rsid w:val="00A2739B"/>
    <w:rsid w:val="00A5562A"/>
    <w:rsid w:val="00A614DA"/>
    <w:rsid w:val="00A73AAB"/>
    <w:rsid w:val="00B03588"/>
    <w:rsid w:val="00B07431"/>
    <w:rsid w:val="00B50B0B"/>
    <w:rsid w:val="00B70D92"/>
    <w:rsid w:val="00B76AD2"/>
    <w:rsid w:val="00B81933"/>
    <w:rsid w:val="00BB4377"/>
    <w:rsid w:val="00BC560D"/>
    <w:rsid w:val="00BC64E0"/>
    <w:rsid w:val="00BD3631"/>
    <w:rsid w:val="00BE3A9F"/>
    <w:rsid w:val="00C02795"/>
    <w:rsid w:val="00CB5F92"/>
    <w:rsid w:val="00CC037F"/>
    <w:rsid w:val="00CC7E24"/>
    <w:rsid w:val="00CE60F9"/>
    <w:rsid w:val="00CF12BA"/>
    <w:rsid w:val="00D04E88"/>
    <w:rsid w:val="00D107E5"/>
    <w:rsid w:val="00D20F28"/>
    <w:rsid w:val="00D42458"/>
    <w:rsid w:val="00D50677"/>
    <w:rsid w:val="00D5777A"/>
    <w:rsid w:val="00D7250E"/>
    <w:rsid w:val="00DC3510"/>
    <w:rsid w:val="00DD777B"/>
    <w:rsid w:val="00DE1D55"/>
    <w:rsid w:val="00DE3103"/>
    <w:rsid w:val="00DF6E22"/>
    <w:rsid w:val="00DF77D1"/>
    <w:rsid w:val="00E03B2D"/>
    <w:rsid w:val="00E07BD9"/>
    <w:rsid w:val="00E53036"/>
    <w:rsid w:val="00E53D1C"/>
    <w:rsid w:val="00E979EA"/>
    <w:rsid w:val="00EA79ED"/>
    <w:rsid w:val="00EB4DA3"/>
    <w:rsid w:val="00EC0E1A"/>
    <w:rsid w:val="00ED304B"/>
    <w:rsid w:val="00EF2180"/>
    <w:rsid w:val="00EF576E"/>
    <w:rsid w:val="00F04009"/>
    <w:rsid w:val="00F25A20"/>
    <w:rsid w:val="00F31E25"/>
    <w:rsid w:val="00F31E5E"/>
    <w:rsid w:val="00F45359"/>
    <w:rsid w:val="00F47F2C"/>
    <w:rsid w:val="00F57171"/>
    <w:rsid w:val="00F610CF"/>
    <w:rsid w:val="00FA6CF9"/>
    <w:rsid w:val="00FA70AA"/>
    <w:rsid w:val="00FB26A9"/>
    <w:rsid w:val="00FB67D8"/>
    <w:rsid w:val="00FB6B11"/>
    <w:rsid w:val="00FE5D49"/>
    <w:rsid w:val="00FE7A9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EFE55"/>
  <w15:docId w15:val="{9E8A3E05-5889-4273-8736-1A287B70F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517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 w:type="paragraph" w:styleId="Caption">
    <w:name w:val="caption"/>
    <w:basedOn w:val="Normal"/>
    <w:next w:val="Normal"/>
    <w:uiPriority w:val="35"/>
    <w:unhideWhenUsed/>
    <w:qFormat/>
    <w:rsid w:val="00097074"/>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72517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5177"/>
    <w:pPr>
      <w:spacing w:line="259" w:lineRule="auto"/>
      <w:outlineLvl w:val="9"/>
    </w:pPr>
  </w:style>
  <w:style w:type="paragraph" w:styleId="TOC1">
    <w:name w:val="toc 1"/>
    <w:basedOn w:val="Normal"/>
    <w:next w:val="Normal"/>
    <w:autoRedefine/>
    <w:uiPriority w:val="39"/>
    <w:unhideWhenUsed/>
    <w:rsid w:val="00725177"/>
    <w:pPr>
      <w:spacing w:after="100"/>
    </w:pPr>
  </w:style>
  <w:style w:type="paragraph" w:styleId="TOC2">
    <w:name w:val="toc 2"/>
    <w:basedOn w:val="Normal"/>
    <w:next w:val="Normal"/>
    <w:autoRedefine/>
    <w:uiPriority w:val="39"/>
    <w:unhideWhenUsed/>
    <w:rsid w:val="00725177"/>
    <w:pPr>
      <w:spacing w:after="100"/>
      <w:ind w:left="220"/>
    </w:pPr>
  </w:style>
  <w:style w:type="character" w:styleId="Hyperlink">
    <w:name w:val="Hyperlink"/>
    <w:basedOn w:val="DefaultParagraphFont"/>
    <w:uiPriority w:val="99"/>
    <w:unhideWhenUsed/>
    <w:rsid w:val="00725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60E8B-D2BD-4AE0-9889-231CD299D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2</TotalTime>
  <Pages>20</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yaswanth M B S</cp:lastModifiedBy>
  <cp:revision>102</cp:revision>
  <dcterms:created xsi:type="dcterms:W3CDTF">2019-03-06T05:17:00Z</dcterms:created>
  <dcterms:modified xsi:type="dcterms:W3CDTF">2019-04-03T10:14:00Z</dcterms:modified>
</cp:coreProperties>
</file>